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0D19E" w14:textId="77777777" w:rsidR="003E1478" w:rsidRDefault="003E1478" w:rsidP="003E1478">
      <w:pPr>
        <w:jc w:val="center"/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ФГБОУ ВО «Национальный Государственный университет </w:t>
      </w:r>
    </w:p>
    <w:p w14:paraId="3136925C" w14:textId="77777777" w:rsidR="003E1478" w:rsidRDefault="003E1478" w:rsidP="003E1478">
      <w:pPr>
        <w:jc w:val="center"/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физической культуры, спорта и здоровья им. П.Ф. Лесгафта, </w:t>
      </w:r>
    </w:p>
    <w:p w14:paraId="1599A5D9" w14:textId="77777777" w:rsidR="003E1478" w:rsidRDefault="003E1478" w:rsidP="003E1478">
      <w:pPr>
        <w:jc w:val="center"/>
        <w:rPr>
          <w:bCs/>
          <w:sz w:val="32"/>
          <w:szCs w:val="32"/>
        </w:rPr>
      </w:pPr>
      <w:r>
        <w:rPr>
          <w:bCs/>
          <w:sz w:val="32"/>
          <w:szCs w:val="32"/>
        </w:rPr>
        <w:t>Санкт-Петербург»</w:t>
      </w:r>
    </w:p>
    <w:p w14:paraId="427C21D1" w14:textId="77777777" w:rsidR="003E1478" w:rsidRDefault="003E1478" w:rsidP="003E1478">
      <w:pPr>
        <w:jc w:val="center"/>
        <w:rPr>
          <w:caps/>
          <w:sz w:val="72"/>
        </w:rPr>
      </w:pPr>
    </w:p>
    <w:p w14:paraId="2F2A1A4E" w14:textId="77777777" w:rsidR="003E1478" w:rsidRDefault="003E1478" w:rsidP="003E1478">
      <w:pPr>
        <w:jc w:val="center"/>
        <w:rPr>
          <w:b/>
          <w:caps/>
          <w:sz w:val="72"/>
        </w:rPr>
      </w:pPr>
    </w:p>
    <w:p w14:paraId="7D3FF1D5" w14:textId="77777777" w:rsidR="003E1478" w:rsidRDefault="003E1478" w:rsidP="003E1478">
      <w:pPr>
        <w:jc w:val="center"/>
        <w:rPr>
          <w:b/>
          <w:caps/>
          <w:sz w:val="72"/>
        </w:rPr>
      </w:pPr>
    </w:p>
    <w:p w14:paraId="192D6DDF" w14:textId="77777777" w:rsidR="003E1478" w:rsidRDefault="003E1478" w:rsidP="003E1478">
      <w:pPr>
        <w:jc w:val="center"/>
        <w:rPr>
          <w:b/>
          <w:caps/>
          <w:sz w:val="72"/>
        </w:rPr>
      </w:pPr>
      <w:r>
        <w:rPr>
          <w:b/>
          <w:caps/>
          <w:sz w:val="72"/>
        </w:rPr>
        <w:t>Дневник</w:t>
      </w:r>
    </w:p>
    <w:p w14:paraId="7EDCB04A" w14:textId="77777777" w:rsidR="003E1478" w:rsidRDefault="003E1478" w:rsidP="003E1478">
      <w:pPr>
        <w:jc w:val="center"/>
        <w:rPr>
          <w:sz w:val="48"/>
        </w:rPr>
      </w:pPr>
      <w:r>
        <w:rPr>
          <w:sz w:val="48"/>
        </w:rPr>
        <w:t>Профессионально-ориентированной практики</w:t>
      </w:r>
    </w:p>
    <w:p w14:paraId="7364147F" w14:textId="77777777" w:rsidR="003E1478" w:rsidRDefault="003E1478" w:rsidP="003E1478">
      <w:pPr>
        <w:jc w:val="center"/>
        <w:rPr>
          <w:bCs/>
          <w:sz w:val="28"/>
        </w:rPr>
      </w:pPr>
      <w:r>
        <w:rPr>
          <w:bCs/>
          <w:sz w:val="28"/>
        </w:rPr>
        <w:t>Направление подготовки высшего образования</w:t>
      </w:r>
    </w:p>
    <w:p w14:paraId="617331AA" w14:textId="77777777" w:rsidR="003E1478" w:rsidRDefault="003E1478" w:rsidP="003E1478">
      <w:pPr>
        <w:jc w:val="center"/>
        <w:rPr>
          <w:b/>
          <w:sz w:val="28"/>
        </w:rPr>
      </w:pPr>
      <w:r>
        <w:rPr>
          <w:b/>
          <w:sz w:val="28"/>
        </w:rPr>
        <w:t>49.04.03 – Спорт</w:t>
      </w:r>
    </w:p>
    <w:p w14:paraId="1B452565" w14:textId="77777777" w:rsidR="003E1478" w:rsidRDefault="003E1478" w:rsidP="003E1478">
      <w:pPr>
        <w:jc w:val="center"/>
        <w:rPr>
          <w:bCs/>
          <w:sz w:val="28"/>
        </w:rPr>
      </w:pPr>
      <w:r>
        <w:rPr>
          <w:bCs/>
          <w:sz w:val="28"/>
        </w:rPr>
        <w:t xml:space="preserve">Квалификация </w:t>
      </w:r>
    </w:p>
    <w:p w14:paraId="46B856FA" w14:textId="77777777" w:rsidR="003E1478" w:rsidRDefault="003E1478" w:rsidP="003E1478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Магистр</w:t>
      </w:r>
    </w:p>
    <w:p w14:paraId="28ED9302" w14:textId="77777777" w:rsidR="003E1478" w:rsidRDefault="003E1478" w:rsidP="003E1478">
      <w:pPr>
        <w:jc w:val="center"/>
        <w:rPr>
          <w:sz w:val="28"/>
        </w:rPr>
      </w:pPr>
      <w:r>
        <w:rPr>
          <w:sz w:val="28"/>
        </w:rPr>
        <w:t xml:space="preserve">Форма обучения </w:t>
      </w:r>
    </w:p>
    <w:p w14:paraId="3D2D7391" w14:textId="77777777" w:rsidR="003E1478" w:rsidRPr="001D01A9" w:rsidRDefault="002F346B" w:rsidP="003E1478">
      <w:pPr>
        <w:jc w:val="center"/>
        <w:rPr>
          <w:b/>
          <w:sz w:val="28"/>
        </w:rPr>
      </w:pPr>
      <w:r>
        <w:rPr>
          <w:b/>
          <w:sz w:val="28"/>
        </w:rPr>
        <w:t>Зао</w:t>
      </w:r>
      <w:r w:rsidR="003E1478">
        <w:rPr>
          <w:b/>
          <w:sz w:val="28"/>
        </w:rPr>
        <w:t xml:space="preserve">чная </w:t>
      </w:r>
    </w:p>
    <w:p w14:paraId="13B7523A" w14:textId="77777777" w:rsidR="003E1478" w:rsidRDefault="00C52F8A" w:rsidP="003E1478">
      <w:pPr>
        <w:jc w:val="center"/>
        <w:rPr>
          <w:b/>
          <w:sz w:val="28"/>
        </w:rPr>
      </w:pPr>
      <w:r>
        <w:rPr>
          <w:b/>
          <w:sz w:val="28"/>
        </w:rPr>
        <w:t>4</w:t>
      </w:r>
      <w:r w:rsidR="003E1478" w:rsidRPr="00C52F8A">
        <w:rPr>
          <w:b/>
          <w:sz w:val="28"/>
        </w:rPr>
        <w:t xml:space="preserve">- </w:t>
      </w:r>
      <w:r w:rsidR="003E1478">
        <w:rPr>
          <w:b/>
          <w:sz w:val="28"/>
        </w:rPr>
        <w:t>семестр</w:t>
      </w:r>
    </w:p>
    <w:p w14:paraId="7ADA38A8" w14:textId="77777777" w:rsidR="00531ED7" w:rsidRDefault="00531ED7" w:rsidP="003E1478">
      <w:pPr>
        <w:jc w:val="center"/>
        <w:rPr>
          <w:b/>
          <w:sz w:val="28"/>
        </w:rPr>
      </w:pPr>
    </w:p>
    <w:p w14:paraId="20BC9113" w14:textId="77777777" w:rsidR="00531ED7" w:rsidRDefault="00531ED7" w:rsidP="003E1478">
      <w:pPr>
        <w:jc w:val="center"/>
        <w:rPr>
          <w:b/>
          <w:bCs/>
        </w:rPr>
      </w:pPr>
    </w:p>
    <w:tbl>
      <w:tblPr>
        <w:tblW w:w="9336" w:type="dxa"/>
        <w:tblBorders>
          <w:top w:val="single" w:sz="4" w:space="0" w:color="00000A"/>
        </w:tblBorders>
        <w:tblLook w:val="04A0" w:firstRow="1" w:lastRow="0" w:firstColumn="1" w:lastColumn="0" w:noHBand="0" w:noVBand="1"/>
      </w:tblPr>
      <w:tblGrid>
        <w:gridCol w:w="9100"/>
        <w:gridCol w:w="222"/>
        <w:gridCol w:w="14"/>
      </w:tblGrid>
      <w:tr w:rsidR="00531ED7" w14:paraId="3F461955" w14:textId="77777777" w:rsidTr="00531ED7">
        <w:trPr>
          <w:cantSplit/>
        </w:trPr>
        <w:tc>
          <w:tcPr>
            <w:tcW w:w="9100" w:type="dxa"/>
            <w:tcBorders>
              <w:top w:val="single" w:sz="4" w:space="0" w:color="00000A"/>
              <w:left w:val="nil"/>
              <w:bottom w:val="single" w:sz="4" w:space="0" w:color="auto"/>
              <w:right w:val="nil"/>
            </w:tcBorders>
          </w:tcPr>
          <w:p w14:paraId="7D164C1B" w14:textId="77777777" w:rsidR="00531ED7" w:rsidRDefault="00531ED7">
            <w:pPr>
              <w:pBdr>
                <w:bottom w:val="single" w:sz="12" w:space="1" w:color="00000A"/>
              </w:pBdr>
              <w:spacing w:line="276" w:lineRule="auto"/>
              <w:jc w:val="center"/>
              <w:rPr>
                <w:sz w:val="28"/>
                <w:lang w:eastAsia="en-US"/>
              </w:rPr>
            </w:pPr>
            <w:r>
              <w:rPr>
                <w:sz w:val="28"/>
                <w:lang w:eastAsia="en-US"/>
              </w:rPr>
              <w:t>(Фамилия, имя, отчество практиканта)</w:t>
            </w:r>
          </w:p>
          <w:p w14:paraId="5B72AF94" w14:textId="77777777" w:rsidR="00531ED7" w:rsidRDefault="00531ED7">
            <w:pPr>
              <w:pBdr>
                <w:bottom w:val="single" w:sz="12" w:space="1" w:color="00000A"/>
              </w:pBdr>
              <w:spacing w:line="276" w:lineRule="auto"/>
              <w:jc w:val="center"/>
              <w:rPr>
                <w:sz w:val="28"/>
                <w:lang w:eastAsia="en-US"/>
              </w:rPr>
            </w:pPr>
          </w:p>
          <w:p w14:paraId="59C69FB3" w14:textId="77777777" w:rsidR="00531ED7" w:rsidRDefault="00531ED7">
            <w:pPr>
              <w:pBdr>
                <w:bottom w:val="single" w:sz="12" w:space="1" w:color="00000A"/>
              </w:pBdr>
              <w:spacing w:line="276" w:lineRule="auto"/>
              <w:jc w:val="center"/>
              <w:rPr>
                <w:sz w:val="28"/>
                <w:lang w:eastAsia="en-US"/>
              </w:rPr>
            </w:pPr>
          </w:p>
          <w:p w14:paraId="33E97530" w14:textId="77777777" w:rsidR="00531ED7" w:rsidRDefault="00531ED7">
            <w:pPr>
              <w:spacing w:line="276" w:lineRule="auto"/>
              <w:jc w:val="center"/>
              <w:rPr>
                <w:sz w:val="28"/>
                <w:lang w:eastAsia="en-US"/>
              </w:rPr>
            </w:pPr>
            <w:r>
              <w:rPr>
                <w:sz w:val="28"/>
                <w:lang w:eastAsia="en-US"/>
              </w:rPr>
              <w:t>(факультет)</w:t>
            </w:r>
          </w:p>
          <w:p w14:paraId="1E418024" w14:textId="77777777" w:rsidR="00531ED7" w:rsidRDefault="00531ED7">
            <w:pPr>
              <w:spacing w:line="276" w:lineRule="auto"/>
              <w:jc w:val="center"/>
              <w:rPr>
                <w:sz w:val="48"/>
                <w:lang w:eastAsia="en-US"/>
              </w:rPr>
            </w:pPr>
          </w:p>
        </w:tc>
        <w:tc>
          <w:tcPr>
            <w:tcW w:w="236" w:type="dxa"/>
            <w:gridSpan w:val="2"/>
            <w:tcBorders>
              <w:top w:val="single" w:sz="4" w:space="0" w:color="00000A"/>
              <w:left w:val="nil"/>
              <w:bottom w:val="nil"/>
              <w:right w:val="nil"/>
            </w:tcBorders>
          </w:tcPr>
          <w:p w14:paraId="51DDA66A" w14:textId="77777777" w:rsidR="00531ED7" w:rsidRDefault="00531ED7">
            <w:pPr>
              <w:spacing w:line="276" w:lineRule="auto"/>
              <w:rPr>
                <w:lang w:eastAsia="en-US"/>
              </w:rPr>
            </w:pPr>
          </w:p>
        </w:tc>
      </w:tr>
      <w:tr w:rsidR="00531ED7" w14:paraId="73F7B206" w14:textId="77777777" w:rsidTr="00531ED7">
        <w:trPr>
          <w:gridAfter w:val="1"/>
          <w:wAfter w:w="14" w:type="dxa"/>
          <w:cantSplit/>
        </w:trPr>
        <w:tc>
          <w:tcPr>
            <w:tcW w:w="93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46B023" w14:textId="77777777" w:rsidR="00531ED7" w:rsidRDefault="00531ED7">
            <w:pPr>
              <w:spacing w:line="276" w:lineRule="auto"/>
              <w:jc w:val="center"/>
              <w:rPr>
                <w:sz w:val="28"/>
                <w:lang w:eastAsia="en-US"/>
              </w:rPr>
            </w:pPr>
            <w:r>
              <w:rPr>
                <w:sz w:val="28"/>
                <w:lang w:eastAsia="en-US"/>
              </w:rPr>
              <w:t>(кафедра)</w:t>
            </w:r>
          </w:p>
          <w:p w14:paraId="55E01BE2" w14:textId="77777777" w:rsidR="00531ED7" w:rsidRDefault="00531ED7">
            <w:pPr>
              <w:spacing w:line="276" w:lineRule="auto"/>
              <w:jc w:val="center"/>
              <w:rPr>
                <w:sz w:val="28"/>
                <w:lang w:eastAsia="en-US"/>
              </w:rPr>
            </w:pPr>
          </w:p>
          <w:p w14:paraId="119A9FF8" w14:textId="77777777" w:rsidR="00531ED7" w:rsidRDefault="00531ED7">
            <w:pPr>
              <w:spacing w:line="276" w:lineRule="auto"/>
              <w:jc w:val="center"/>
              <w:rPr>
                <w:sz w:val="28"/>
                <w:lang w:eastAsia="en-US"/>
              </w:rPr>
            </w:pPr>
            <w:r>
              <w:rPr>
                <w:sz w:val="28"/>
                <w:lang w:eastAsia="en-US"/>
              </w:rPr>
              <w:t>ОПОП: «Спорт и система подготовки спортсменов в ИВС»</w:t>
            </w:r>
          </w:p>
        </w:tc>
      </w:tr>
    </w:tbl>
    <w:p w14:paraId="00759495" w14:textId="77777777" w:rsidR="003E1478" w:rsidRDefault="003E1478" w:rsidP="003E1478">
      <w:pPr>
        <w:jc w:val="center"/>
        <w:rPr>
          <w:sz w:val="48"/>
        </w:rPr>
      </w:pPr>
    </w:p>
    <w:p w14:paraId="39D1CA1B" w14:textId="77777777" w:rsidR="003E1478" w:rsidRDefault="003E1478" w:rsidP="003E1478">
      <w:pPr>
        <w:jc w:val="both"/>
        <w:rPr>
          <w:sz w:val="28"/>
        </w:rPr>
      </w:pPr>
    </w:p>
    <w:p w14:paraId="40434D92" w14:textId="77777777" w:rsidR="003E1478" w:rsidRDefault="003E1478" w:rsidP="003E1478">
      <w:pPr>
        <w:jc w:val="both"/>
        <w:rPr>
          <w:sz w:val="28"/>
        </w:rPr>
      </w:pPr>
    </w:p>
    <w:p w14:paraId="71039E39" w14:textId="77777777" w:rsidR="003E1478" w:rsidRDefault="003E1478" w:rsidP="003E1478">
      <w:pPr>
        <w:jc w:val="both"/>
        <w:rPr>
          <w:sz w:val="28"/>
        </w:rPr>
      </w:pPr>
    </w:p>
    <w:p w14:paraId="32D9D5C9" w14:textId="77777777" w:rsidR="003E1478" w:rsidRDefault="003E1478" w:rsidP="003E1478">
      <w:pPr>
        <w:jc w:val="both"/>
        <w:rPr>
          <w:sz w:val="28"/>
        </w:rPr>
      </w:pPr>
    </w:p>
    <w:p w14:paraId="69EB5B34" w14:textId="77777777" w:rsidR="003E1478" w:rsidRDefault="003E1478" w:rsidP="003E1478">
      <w:pPr>
        <w:jc w:val="center"/>
        <w:rPr>
          <w:sz w:val="28"/>
        </w:rPr>
      </w:pPr>
    </w:p>
    <w:p w14:paraId="0516DC45" w14:textId="77777777" w:rsidR="003E1478" w:rsidRDefault="003E1478" w:rsidP="003E1478">
      <w:pPr>
        <w:jc w:val="center"/>
        <w:rPr>
          <w:sz w:val="28"/>
        </w:rPr>
      </w:pPr>
      <w:r>
        <w:rPr>
          <w:sz w:val="28"/>
        </w:rPr>
        <w:t>Санкт-Петербург, 20____г.</w:t>
      </w:r>
      <w:r>
        <w:br w:type="page"/>
      </w:r>
    </w:p>
    <w:p w14:paraId="590CF8A4" w14:textId="77777777" w:rsidR="003E1478" w:rsidRDefault="003E1478" w:rsidP="003E1478">
      <w:pPr>
        <w:jc w:val="center"/>
        <w:rPr>
          <w:b/>
          <w:caps/>
          <w:sz w:val="32"/>
        </w:rPr>
      </w:pPr>
      <w:r>
        <w:rPr>
          <w:sz w:val="28"/>
        </w:rPr>
        <w:lastRenderedPageBreak/>
        <w:t>Составители:</w:t>
      </w:r>
      <w:r w:rsidR="00DB7217">
        <w:rPr>
          <w:sz w:val="28"/>
        </w:rPr>
        <w:t xml:space="preserve"> </w:t>
      </w:r>
      <w:r>
        <w:rPr>
          <w:sz w:val="28"/>
        </w:rPr>
        <w:t>к.п.н</w:t>
      </w:r>
      <w:r w:rsidR="008078B0">
        <w:rPr>
          <w:sz w:val="28"/>
        </w:rPr>
        <w:t xml:space="preserve">., доцент С.Е. Войнова; </w:t>
      </w:r>
      <w:r>
        <w:rPr>
          <w:sz w:val="28"/>
        </w:rPr>
        <w:t xml:space="preserve">к.п.н С. М. Сухарева </w:t>
      </w:r>
    </w:p>
    <w:p w14:paraId="61AB808C" w14:textId="77777777"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14:paraId="0B6F53F4" w14:textId="77777777"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14:paraId="48F469FE" w14:textId="77777777"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14:paraId="63931182" w14:textId="77777777"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14:paraId="1C139912" w14:textId="77777777"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14:paraId="36E41025" w14:textId="77777777"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14:paraId="664C35A7" w14:textId="77777777"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14:paraId="14B33C2F" w14:textId="77777777"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tbl>
      <w:tblPr>
        <w:tblW w:w="9286" w:type="dxa"/>
        <w:tblLook w:val="01E0" w:firstRow="1" w:lastRow="1" w:firstColumn="1" w:lastColumn="1" w:noHBand="0" w:noVBand="0"/>
      </w:tblPr>
      <w:tblGrid>
        <w:gridCol w:w="2786"/>
        <w:gridCol w:w="6500"/>
      </w:tblGrid>
      <w:tr w:rsidR="003E1478" w14:paraId="7C1FFB52" w14:textId="77777777" w:rsidTr="003E1478">
        <w:tc>
          <w:tcPr>
            <w:tcW w:w="2786" w:type="dxa"/>
            <w:shd w:val="clear" w:color="auto" w:fill="auto"/>
          </w:tcPr>
          <w:p w14:paraId="3B189BDC" w14:textId="77777777" w:rsidR="003E1478" w:rsidRDefault="003E1478" w:rsidP="003E1478">
            <w:pPr>
              <w:spacing w:line="288" w:lineRule="auto"/>
              <w:jc w:val="right"/>
              <w:rPr>
                <w:sz w:val="28"/>
              </w:rPr>
            </w:pPr>
            <w:r>
              <w:rPr>
                <w:sz w:val="28"/>
              </w:rPr>
              <w:t>©</w:t>
            </w:r>
          </w:p>
        </w:tc>
        <w:tc>
          <w:tcPr>
            <w:tcW w:w="6499" w:type="dxa"/>
            <w:shd w:val="clear" w:color="auto" w:fill="auto"/>
          </w:tcPr>
          <w:p w14:paraId="3A201705" w14:textId="77777777" w:rsidR="003E1478" w:rsidRDefault="003E1478" w:rsidP="00531ED7">
            <w:pPr>
              <w:spacing w:line="288" w:lineRule="auto"/>
              <w:jc w:val="both"/>
              <w:rPr>
                <w:sz w:val="28"/>
              </w:rPr>
            </w:pPr>
            <w:r>
              <w:rPr>
                <w:sz w:val="28"/>
              </w:rPr>
              <w:t>Факультет учебно-профессиональных практ</w:t>
            </w:r>
            <w:r w:rsidR="008078B0">
              <w:rPr>
                <w:sz w:val="28"/>
              </w:rPr>
              <w:t>ик «НГУ им. П.Ф. Лесгафта», 202</w:t>
            </w:r>
            <w:r w:rsidR="00531ED7">
              <w:rPr>
                <w:sz w:val="28"/>
              </w:rPr>
              <w:t>1</w:t>
            </w:r>
          </w:p>
        </w:tc>
      </w:tr>
    </w:tbl>
    <w:p w14:paraId="71F97731" w14:textId="77777777"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14:paraId="0A5E7D21" w14:textId="77777777"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14:paraId="65F304DF" w14:textId="77777777" w:rsidR="003E1478" w:rsidRDefault="003E1478" w:rsidP="003E1478">
      <w:pPr>
        <w:spacing w:line="288" w:lineRule="auto"/>
        <w:rPr>
          <w:sz w:val="28"/>
        </w:rPr>
      </w:pPr>
      <w:r>
        <w:br w:type="page"/>
      </w:r>
    </w:p>
    <w:p w14:paraId="370ECD75" w14:textId="77777777" w:rsidR="003E1478" w:rsidRDefault="003E1478" w:rsidP="003E1478">
      <w:pPr>
        <w:spacing w:line="288" w:lineRule="auto"/>
        <w:rPr>
          <w:sz w:val="28"/>
        </w:rPr>
      </w:pPr>
    </w:p>
    <w:tbl>
      <w:tblPr>
        <w:tblW w:w="9889" w:type="dxa"/>
        <w:tblCellMar>
          <w:left w:w="113" w:type="dxa"/>
        </w:tblCellMar>
        <w:tblLook w:val="01E0" w:firstRow="1" w:lastRow="1" w:firstColumn="1" w:lastColumn="1" w:noHBand="0" w:noVBand="0"/>
      </w:tblPr>
      <w:tblGrid>
        <w:gridCol w:w="707"/>
        <w:gridCol w:w="3602"/>
        <w:gridCol w:w="281"/>
        <w:gridCol w:w="244"/>
        <w:gridCol w:w="2834"/>
        <w:gridCol w:w="414"/>
        <w:gridCol w:w="844"/>
        <w:gridCol w:w="963"/>
      </w:tblGrid>
      <w:tr w:rsidR="003E1478" w14:paraId="69C30E18" w14:textId="77777777" w:rsidTr="003E1478">
        <w:tc>
          <w:tcPr>
            <w:tcW w:w="4361" w:type="dxa"/>
            <w:gridSpan w:val="2"/>
            <w:shd w:val="clear" w:color="auto" w:fill="auto"/>
          </w:tcPr>
          <w:p w14:paraId="4DECD14D" w14:textId="77777777" w:rsidR="003E1478" w:rsidRDefault="003E1478" w:rsidP="003E1478">
            <w:r>
              <w:rPr>
                <w:sz w:val="28"/>
              </w:rPr>
              <w:t>Профильная организация</w:t>
            </w:r>
            <w:r>
              <w:rPr>
                <w:i/>
                <w:sz w:val="28"/>
              </w:rPr>
              <w:t>:</w:t>
            </w: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14:paraId="112661F9" w14:textId="77777777" w:rsidR="003E1478" w:rsidRDefault="003E1478" w:rsidP="003E1478"/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08894F9F" w14:textId="77777777" w:rsidR="003E1478" w:rsidRDefault="003E1478" w:rsidP="003E1478"/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14:paraId="16C04927" w14:textId="77777777" w:rsidR="003E1478" w:rsidRDefault="003E1478" w:rsidP="003E1478"/>
        </w:tc>
      </w:tr>
      <w:tr w:rsidR="003E1478" w14:paraId="4FD9D001" w14:textId="77777777" w:rsidTr="003E1478">
        <w:tc>
          <w:tcPr>
            <w:tcW w:w="4361" w:type="dxa"/>
            <w:gridSpan w:val="2"/>
            <w:shd w:val="clear" w:color="auto" w:fill="auto"/>
          </w:tcPr>
          <w:p w14:paraId="7B00A002" w14:textId="77777777" w:rsidR="003E1478" w:rsidRDefault="003E1478" w:rsidP="003E1478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14:paraId="62075F24" w14:textId="77777777" w:rsidR="003E1478" w:rsidRDefault="003E1478" w:rsidP="003E1478">
            <w:r>
              <w:rPr>
                <w:i/>
              </w:rPr>
              <w:t xml:space="preserve">                      (название организации)</w:t>
            </w:r>
          </w:p>
        </w:tc>
      </w:tr>
      <w:tr w:rsidR="003E1478" w14:paraId="46769BDD" w14:textId="77777777" w:rsidTr="003E1478">
        <w:tc>
          <w:tcPr>
            <w:tcW w:w="4361" w:type="dxa"/>
            <w:gridSpan w:val="2"/>
            <w:shd w:val="clear" w:color="auto" w:fill="auto"/>
          </w:tcPr>
          <w:p w14:paraId="720D8DBA" w14:textId="77777777" w:rsidR="003E1478" w:rsidRDefault="003E1478" w:rsidP="003E1478"/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14:paraId="0D0310D5" w14:textId="77777777" w:rsidR="003E1478" w:rsidRDefault="003E1478" w:rsidP="003E1478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49A98362" w14:textId="77777777" w:rsidR="003E1478" w:rsidRDefault="003E1478" w:rsidP="003E1478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14:paraId="072235CD" w14:textId="77777777" w:rsidR="003E1478" w:rsidRDefault="003E1478" w:rsidP="003E1478">
            <w:pPr>
              <w:jc w:val="center"/>
            </w:pPr>
          </w:p>
        </w:tc>
      </w:tr>
      <w:tr w:rsidR="003E1478" w14:paraId="39DBC1C3" w14:textId="77777777" w:rsidTr="00531ED7">
        <w:trPr>
          <w:trHeight w:val="70"/>
        </w:trPr>
        <w:tc>
          <w:tcPr>
            <w:tcW w:w="708" w:type="dxa"/>
            <w:shd w:val="clear" w:color="auto" w:fill="auto"/>
          </w:tcPr>
          <w:p w14:paraId="4F46556F" w14:textId="77777777" w:rsidR="003E1478" w:rsidRDefault="003E1478" w:rsidP="003E1478"/>
        </w:tc>
        <w:tc>
          <w:tcPr>
            <w:tcW w:w="4183" w:type="dxa"/>
            <w:gridSpan w:val="3"/>
            <w:shd w:val="clear" w:color="auto" w:fill="auto"/>
          </w:tcPr>
          <w:p w14:paraId="58486F98" w14:textId="77777777" w:rsidR="003E1478" w:rsidRDefault="003E1478" w:rsidP="003E1478">
            <w:pPr>
              <w:jc w:val="center"/>
            </w:pPr>
          </w:p>
        </w:tc>
        <w:tc>
          <w:tcPr>
            <w:tcW w:w="3292" w:type="dxa"/>
            <w:gridSpan w:val="2"/>
            <w:shd w:val="clear" w:color="auto" w:fill="auto"/>
          </w:tcPr>
          <w:p w14:paraId="6DEE061D" w14:textId="77777777" w:rsidR="003E1478" w:rsidRDefault="003E1478" w:rsidP="003E1478">
            <w:pPr>
              <w:jc w:val="center"/>
              <w:rPr>
                <w:sz w:val="28"/>
              </w:rPr>
            </w:pPr>
            <w:r>
              <w:rPr>
                <w:i/>
              </w:rPr>
              <w:t>(город, район)</w:t>
            </w:r>
          </w:p>
          <w:p w14:paraId="5F6D75F4" w14:textId="77777777" w:rsidR="003E1478" w:rsidRDefault="003E1478" w:rsidP="003E1478">
            <w:pPr>
              <w:jc w:val="right"/>
            </w:pPr>
          </w:p>
        </w:tc>
        <w:tc>
          <w:tcPr>
            <w:tcW w:w="856" w:type="dxa"/>
            <w:shd w:val="clear" w:color="auto" w:fill="auto"/>
          </w:tcPr>
          <w:p w14:paraId="0552EF61" w14:textId="77777777" w:rsidR="003E1478" w:rsidRDefault="003E1478" w:rsidP="003E1478"/>
        </w:tc>
        <w:tc>
          <w:tcPr>
            <w:tcW w:w="850" w:type="dxa"/>
            <w:shd w:val="clear" w:color="auto" w:fill="auto"/>
          </w:tcPr>
          <w:p w14:paraId="59B618A1" w14:textId="77777777" w:rsidR="003E1478" w:rsidRDefault="003E1478" w:rsidP="003E1478"/>
        </w:tc>
      </w:tr>
      <w:tr w:rsidR="003E1478" w14:paraId="75A1B5C1" w14:textId="77777777" w:rsidTr="00531ED7">
        <w:tc>
          <w:tcPr>
            <w:tcW w:w="4361" w:type="dxa"/>
            <w:gridSpan w:val="2"/>
            <w:shd w:val="clear" w:color="auto" w:fill="auto"/>
          </w:tcPr>
          <w:p w14:paraId="3EA5378C" w14:textId="77777777" w:rsidR="003E1478" w:rsidRDefault="003E1478" w:rsidP="003E1478">
            <w:pPr>
              <w:rPr>
                <w:sz w:val="28"/>
              </w:rPr>
            </w:pPr>
          </w:p>
          <w:p w14:paraId="6350CA4D" w14:textId="77777777" w:rsidR="003E1478" w:rsidRDefault="003E1478" w:rsidP="003E1478"/>
        </w:tc>
        <w:tc>
          <w:tcPr>
            <w:tcW w:w="282" w:type="dxa"/>
            <w:tcBorders>
              <w:top w:val="single" w:sz="4" w:space="0" w:color="00000A"/>
            </w:tcBorders>
            <w:shd w:val="clear" w:color="auto" w:fill="auto"/>
          </w:tcPr>
          <w:p w14:paraId="2D6DE103" w14:textId="77777777" w:rsidR="003E1478" w:rsidRDefault="003E1478" w:rsidP="003E1478">
            <w:pPr>
              <w:jc w:val="center"/>
            </w:pPr>
          </w:p>
        </w:tc>
        <w:tc>
          <w:tcPr>
            <w:tcW w:w="4396" w:type="dxa"/>
            <w:gridSpan w:val="4"/>
            <w:tcBorders>
              <w:top w:val="single" w:sz="4" w:space="0" w:color="00000A"/>
            </w:tcBorders>
            <w:shd w:val="clear" w:color="auto" w:fill="auto"/>
          </w:tcPr>
          <w:p w14:paraId="6B5DFF49" w14:textId="77777777" w:rsidR="003E1478" w:rsidRDefault="003E1478" w:rsidP="003E1478">
            <w:pPr>
              <w:tabs>
                <w:tab w:val="left" w:pos="1026"/>
                <w:tab w:val="left" w:pos="3720"/>
              </w:tabs>
              <w:ind w:left="-140"/>
              <w:jc w:val="center"/>
            </w:pPr>
            <w:r>
              <w:rPr>
                <w:i/>
              </w:rPr>
              <w:t xml:space="preserve"> (адрес организации)</w:t>
            </w:r>
          </w:p>
        </w:tc>
        <w:tc>
          <w:tcPr>
            <w:tcW w:w="850" w:type="dxa"/>
            <w:shd w:val="clear" w:color="auto" w:fill="auto"/>
          </w:tcPr>
          <w:p w14:paraId="10179380" w14:textId="77777777" w:rsidR="003E1478" w:rsidRDefault="003E1478" w:rsidP="003E1478">
            <w:pPr>
              <w:ind w:left="742"/>
              <w:jc w:val="center"/>
            </w:pPr>
          </w:p>
          <w:p w14:paraId="73825244" w14:textId="77777777" w:rsidR="003E1478" w:rsidRDefault="003E1478" w:rsidP="003E1478">
            <w:pPr>
              <w:ind w:left="742"/>
              <w:jc w:val="center"/>
            </w:pPr>
          </w:p>
          <w:p w14:paraId="699AE074" w14:textId="77777777" w:rsidR="003E1478" w:rsidRDefault="003E1478" w:rsidP="003E1478">
            <w:pPr>
              <w:ind w:left="742"/>
            </w:pPr>
          </w:p>
        </w:tc>
      </w:tr>
      <w:tr w:rsidR="003E1478" w14:paraId="0227F858" w14:textId="77777777" w:rsidTr="00531ED7">
        <w:tc>
          <w:tcPr>
            <w:tcW w:w="4361" w:type="dxa"/>
            <w:gridSpan w:val="2"/>
            <w:shd w:val="clear" w:color="auto" w:fill="auto"/>
          </w:tcPr>
          <w:p w14:paraId="57C6915E" w14:textId="77777777" w:rsidR="003E1478" w:rsidRPr="00CC1D4B" w:rsidRDefault="003E1478" w:rsidP="003E1478">
            <w:pPr>
              <w:rPr>
                <w:highlight w:val="magenta"/>
              </w:rPr>
            </w:pPr>
            <w:r w:rsidRPr="00B21206">
              <w:rPr>
                <w:sz w:val="28"/>
              </w:rPr>
              <w:t>Руководитель практики от профильной организации:</w:t>
            </w: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14:paraId="77C39E7C" w14:textId="77777777" w:rsidR="003E1478" w:rsidRDefault="003E1478" w:rsidP="003E1478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26A3E4FF" w14:textId="77777777" w:rsidR="003E1478" w:rsidRDefault="003E1478" w:rsidP="003E1478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894DE7A" w14:textId="77777777" w:rsidR="003E1478" w:rsidRDefault="003E1478" w:rsidP="003E1478">
            <w:pPr>
              <w:jc w:val="center"/>
            </w:pPr>
          </w:p>
        </w:tc>
      </w:tr>
      <w:tr w:rsidR="003E1478" w14:paraId="2C9916FA" w14:textId="77777777" w:rsidTr="003E1478">
        <w:tc>
          <w:tcPr>
            <w:tcW w:w="4361" w:type="dxa"/>
            <w:gridSpan w:val="2"/>
            <w:shd w:val="clear" w:color="auto" w:fill="auto"/>
          </w:tcPr>
          <w:p w14:paraId="526EEB8F" w14:textId="77777777" w:rsidR="003E1478" w:rsidRPr="00CC1D4B" w:rsidRDefault="003E1478" w:rsidP="003E1478">
            <w:pPr>
              <w:rPr>
                <w:sz w:val="28"/>
                <w:highlight w:val="magenta"/>
              </w:rPr>
            </w:pPr>
          </w:p>
          <w:p w14:paraId="044FB182" w14:textId="77777777" w:rsidR="003E1478" w:rsidRPr="00CC1D4B" w:rsidRDefault="003E1478" w:rsidP="003E1478">
            <w:pPr>
              <w:rPr>
                <w:sz w:val="28"/>
                <w:highlight w:val="magenta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14:paraId="00598991" w14:textId="77777777" w:rsidR="003E1478" w:rsidRDefault="003E1478" w:rsidP="003E147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                                                                                                (ФИО, спортивное звание, тренерская категория)</w:t>
            </w:r>
          </w:p>
          <w:p w14:paraId="05FF4224" w14:textId="77777777" w:rsidR="003E1478" w:rsidRDefault="003E1478" w:rsidP="003E1478">
            <w:pPr>
              <w:jc w:val="center"/>
              <w:rPr>
                <w:i/>
              </w:rPr>
            </w:pPr>
          </w:p>
        </w:tc>
      </w:tr>
      <w:tr w:rsidR="003E1478" w14:paraId="69F4FF76" w14:textId="77777777" w:rsidTr="003E1478">
        <w:tc>
          <w:tcPr>
            <w:tcW w:w="4361" w:type="dxa"/>
            <w:gridSpan w:val="2"/>
            <w:shd w:val="clear" w:color="auto" w:fill="auto"/>
          </w:tcPr>
          <w:p w14:paraId="08134A01" w14:textId="77777777" w:rsidR="003E1478" w:rsidRPr="00CC1D4B" w:rsidRDefault="003E1478" w:rsidP="003E1478">
            <w:pPr>
              <w:rPr>
                <w:highlight w:val="magenta"/>
              </w:rPr>
            </w:pP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14:paraId="670AB91A" w14:textId="77777777" w:rsidR="003E1478" w:rsidRDefault="003E1478" w:rsidP="003E1478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216C0D80" w14:textId="77777777" w:rsidR="003E1478" w:rsidRDefault="003E1478" w:rsidP="003E1478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14:paraId="494EAAA3" w14:textId="77777777" w:rsidR="003E1478" w:rsidRDefault="003E1478" w:rsidP="003E1478">
            <w:pPr>
              <w:jc w:val="center"/>
            </w:pPr>
          </w:p>
        </w:tc>
      </w:tr>
      <w:tr w:rsidR="003E1478" w14:paraId="4F6B3EFE" w14:textId="77777777" w:rsidTr="003E1478">
        <w:tc>
          <w:tcPr>
            <w:tcW w:w="4361" w:type="dxa"/>
            <w:gridSpan w:val="2"/>
            <w:shd w:val="clear" w:color="auto" w:fill="auto"/>
          </w:tcPr>
          <w:p w14:paraId="76F9404F" w14:textId="77777777" w:rsidR="003E1478" w:rsidRDefault="003E1478" w:rsidP="003E1478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14:paraId="53250CDC" w14:textId="77777777" w:rsidR="003E1478" w:rsidRDefault="003E1478" w:rsidP="003E1478">
            <w:pPr>
              <w:jc w:val="center"/>
              <w:rPr>
                <w:i/>
                <w:sz w:val="16"/>
                <w:szCs w:val="16"/>
              </w:rPr>
            </w:pPr>
          </w:p>
        </w:tc>
      </w:tr>
      <w:tr w:rsidR="003E1478" w14:paraId="714E870B" w14:textId="77777777" w:rsidTr="003E1478">
        <w:tc>
          <w:tcPr>
            <w:tcW w:w="4361" w:type="dxa"/>
            <w:gridSpan w:val="2"/>
            <w:shd w:val="clear" w:color="auto" w:fill="auto"/>
          </w:tcPr>
          <w:p w14:paraId="605C85C4" w14:textId="77777777" w:rsidR="003E1478" w:rsidRDefault="003E1478" w:rsidP="003E1478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shd w:val="clear" w:color="auto" w:fill="auto"/>
          </w:tcPr>
          <w:p w14:paraId="588494D5" w14:textId="77777777" w:rsidR="003E1478" w:rsidRDefault="003E1478" w:rsidP="003E1478">
            <w:pPr>
              <w:rPr>
                <w:i/>
              </w:rPr>
            </w:pPr>
          </w:p>
        </w:tc>
      </w:tr>
    </w:tbl>
    <w:p w14:paraId="6C9F9EC3" w14:textId="77777777" w:rsidR="003E1478" w:rsidRDefault="003E1478" w:rsidP="003E1478">
      <w:pPr>
        <w:rPr>
          <w:sz w:val="28"/>
        </w:rPr>
      </w:pPr>
      <w:r>
        <w:rPr>
          <w:sz w:val="28"/>
        </w:rPr>
        <w:t>Руководитель практики</w:t>
      </w:r>
    </w:p>
    <w:p w14:paraId="429AA317" w14:textId="77777777" w:rsidR="003E1478" w:rsidRDefault="003E1478" w:rsidP="003E1478">
      <w:pPr>
        <w:rPr>
          <w:sz w:val="28"/>
        </w:rPr>
      </w:pPr>
      <w:r>
        <w:rPr>
          <w:sz w:val="28"/>
        </w:rPr>
        <w:t>от образовательной организации</w:t>
      </w:r>
    </w:p>
    <w:p w14:paraId="416F73C2" w14:textId="77777777" w:rsidR="003E1478" w:rsidRDefault="003E1478" w:rsidP="003E1478">
      <w:pPr>
        <w:rPr>
          <w:sz w:val="28"/>
        </w:rPr>
      </w:pPr>
      <w:r>
        <w:rPr>
          <w:sz w:val="28"/>
        </w:rPr>
        <w:t>(</w:t>
      </w:r>
      <w:r w:rsidR="00531ED7">
        <w:rPr>
          <w:sz w:val="28"/>
        </w:rPr>
        <w:t xml:space="preserve">научный </w:t>
      </w:r>
      <w:r w:rsidR="00C93F6C">
        <w:rPr>
          <w:sz w:val="28"/>
        </w:rPr>
        <w:t>руководитель</w:t>
      </w:r>
      <w:r w:rsidR="00531ED7">
        <w:rPr>
          <w:sz w:val="28"/>
        </w:rPr>
        <w:t xml:space="preserve">)  </w:t>
      </w:r>
      <w:r>
        <w:rPr>
          <w:sz w:val="28"/>
        </w:rPr>
        <w:t xml:space="preserve">         ____________________________________</w:t>
      </w:r>
      <w:r w:rsidR="00531ED7">
        <w:rPr>
          <w:sz w:val="28"/>
        </w:rPr>
        <w:t>__</w:t>
      </w:r>
    </w:p>
    <w:p w14:paraId="6BB8C17A" w14:textId="77777777" w:rsidR="003E1478" w:rsidRDefault="003E1478" w:rsidP="003E1478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(ФИО, научное звание, научная степень)</w:t>
      </w:r>
    </w:p>
    <w:p w14:paraId="29E343A8" w14:textId="77777777" w:rsidR="003E1478" w:rsidRDefault="003E1478" w:rsidP="003E1478">
      <w:pPr>
        <w:spacing w:line="288" w:lineRule="auto"/>
        <w:ind w:firstLine="709"/>
        <w:jc w:val="center"/>
        <w:rPr>
          <w:sz w:val="28"/>
        </w:rPr>
      </w:pPr>
    </w:p>
    <w:p w14:paraId="0EA751E3" w14:textId="77777777" w:rsidR="003E1478" w:rsidRDefault="003E1478" w:rsidP="003E1478">
      <w:pPr>
        <w:spacing w:line="288" w:lineRule="auto"/>
        <w:jc w:val="both"/>
        <w:rPr>
          <w:sz w:val="28"/>
        </w:rPr>
      </w:pPr>
      <w:r>
        <w:rPr>
          <w:sz w:val="28"/>
        </w:rPr>
        <w:t>Курсовой (факультетский)</w:t>
      </w:r>
    </w:p>
    <w:p w14:paraId="43FD1A60" w14:textId="77777777" w:rsidR="003E1478" w:rsidRDefault="003E1478" w:rsidP="003E1478">
      <w:pPr>
        <w:rPr>
          <w:sz w:val="28"/>
        </w:rPr>
      </w:pPr>
      <w:r>
        <w:rPr>
          <w:sz w:val="28"/>
        </w:rPr>
        <w:t xml:space="preserve">руководитель от образовательной </w:t>
      </w:r>
    </w:p>
    <w:p w14:paraId="5FE9B575" w14:textId="77777777" w:rsidR="003E1478" w:rsidRDefault="003E1478" w:rsidP="003E1478">
      <w:pPr>
        <w:rPr>
          <w:sz w:val="28"/>
        </w:rPr>
      </w:pPr>
      <w:r>
        <w:rPr>
          <w:sz w:val="28"/>
        </w:rPr>
        <w:t>организации (Университета)           ____________________________________</w:t>
      </w:r>
    </w:p>
    <w:p w14:paraId="23E32884" w14:textId="77777777" w:rsidR="003E1478" w:rsidRPr="00C52F8A" w:rsidRDefault="00C52F8A" w:rsidP="003E1478">
      <w:pPr>
        <w:rPr>
          <w:sz w:val="20"/>
          <w:szCs w:val="20"/>
        </w:rPr>
      </w:pPr>
      <w:r>
        <w:rPr>
          <w:i/>
          <w:sz w:val="16"/>
          <w:szCs w:val="16"/>
        </w:rPr>
        <w:t xml:space="preserve">                                                                                                                                            </w:t>
      </w:r>
      <w:r w:rsidR="003E1478" w:rsidRPr="00C52F8A">
        <w:rPr>
          <w:sz w:val="20"/>
          <w:szCs w:val="20"/>
        </w:rPr>
        <w:t>(Ф.И.О., должность)</w:t>
      </w:r>
    </w:p>
    <w:p w14:paraId="5C960FB7" w14:textId="77777777" w:rsidR="003E1478" w:rsidRDefault="003E1478" w:rsidP="003E1478">
      <w:pPr>
        <w:spacing w:line="288" w:lineRule="auto"/>
        <w:rPr>
          <w:sz w:val="28"/>
        </w:rPr>
      </w:pPr>
    </w:p>
    <w:p w14:paraId="03E5CF6D" w14:textId="77777777" w:rsidR="003E1478" w:rsidRDefault="003E1478" w:rsidP="003E1478">
      <w:pPr>
        <w:spacing w:line="288" w:lineRule="auto"/>
        <w:rPr>
          <w:sz w:val="28"/>
        </w:rPr>
      </w:pPr>
    </w:p>
    <w:p w14:paraId="22534A50" w14:textId="77777777" w:rsidR="003E1478" w:rsidRDefault="003E1478" w:rsidP="003E1478">
      <w:pPr>
        <w:spacing w:line="288" w:lineRule="auto"/>
        <w:rPr>
          <w:sz w:val="28"/>
        </w:rPr>
      </w:pPr>
    </w:p>
    <w:p w14:paraId="70569E00" w14:textId="77777777" w:rsidR="003E1478" w:rsidRDefault="003E1478" w:rsidP="003E1478">
      <w:pPr>
        <w:spacing w:line="288" w:lineRule="auto"/>
        <w:rPr>
          <w:sz w:val="28"/>
        </w:rPr>
      </w:pPr>
    </w:p>
    <w:p w14:paraId="45F85605" w14:textId="77777777" w:rsidR="003E1478" w:rsidRDefault="003E1478" w:rsidP="003E1478">
      <w:pPr>
        <w:spacing w:line="288" w:lineRule="auto"/>
        <w:rPr>
          <w:sz w:val="28"/>
        </w:rPr>
      </w:pPr>
    </w:p>
    <w:p w14:paraId="6308C692" w14:textId="77777777" w:rsidR="003E1478" w:rsidRDefault="003E1478" w:rsidP="003E1478">
      <w:pPr>
        <w:spacing w:line="288" w:lineRule="auto"/>
        <w:rPr>
          <w:sz w:val="28"/>
        </w:rPr>
      </w:pPr>
    </w:p>
    <w:p w14:paraId="62B6B730" w14:textId="77777777" w:rsidR="003E1478" w:rsidRDefault="003E1478" w:rsidP="003E1478">
      <w:pPr>
        <w:spacing w:line="288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Сроки прохождения практики:</w:t>
      </w:r>
    </w:p>
    <w:p w14:paraId="169E98B6" w14:textId="77777777" w:rsidR="003E1478" w:rsidRDefault="003E1478" w:rsidP="003E1478">
      <w:pPr>
        <w:spacing w:line="288" w:lineRule="auto"/>
        <w:jc w:val="center"/>
        <w:rPr>
          <w:b/>
          <w:sz w:val="28"/>
          <w:szCs w:val="28"/>
        </w:rPr>
      </w:pPr>
    </w:p>
    <w:p w14:paraId="5D5543A6" w14:textId="77777777" w:rsidR="003E1478" w:rsidRDefault="00C52F8A" w:rsidP="003E1478">
      <w:pPr>
        <w:spacing w:line="288" w:lineRule="auto"/>
        <w:jc w:val="center"/>
        <w:rPr>
          <w:sz w:val="28"/>
          <w:szCs w:val="28"/>
        </w:rPr>
      </w:pPr>
      <w:r>
        <w:rPr>
          <w:sz w:val="28"/>
          <w:szCs w:val="28"/>
        </w:rPr>
        <w:t>4</w:t>
      </w:r>
      <w:r w:rsidR="003E1478">
        <w:rPr>
          <w:sz w:val="28"/>
          <w:szCs w:val="28"/>
        </w:rPr>
        <w:t xml:space="preserve"> – семестр    начало __________окончание_______________</w:t>
      </w:r>
    </w:p>
    <w:p w14:paraId="2B1126BA" w14:textId="77777777" w:rsidR="003E1478" w:rsidRDefault="003E1478" w:rsidP="003E1478">
      <w:pPr>
        <w:spacing w:line="288" w:lineRule="auto"/>
        <w:jc w:val="center"/>
        <w:rPr>
          <w:sz w:val="28"/>
          <w:szCs w:val="28"/>
        </w:rPr>
      </w:pPr>
    </w:p>
    <w:p w14:paraId="4C0764DE" w14:textId="77777777" w:rsidR="003E1478" w:rsidRDefault="003E1478" w:rsidP="003E1478"/>
    <w:p w14:paraId="52B5746F" w14:textId="77777777" w:rsidR="003E1478" w:rsidRDefault="003E1478" w:rsidP="003E1478">
      <w:pPr>
        <w:rPr>
          <w:sz w:val="20"/>
          <w:szCs w:val="20"/>
        </w:rPr>
      </w:pPr>
    </w:p>
    <w:p w14:paraId="1640B3B9" w14:textId="77777777" w:rsidR="003E1478" w:rsidRDefault="003E1478" w:rsidP="003E1478">
      <w:pPr>
        <w:spacing w:line="288" w:lineRule="auto"/>
        <w:rPr>
          <w:sz w:val="20"/>
          <w:szCs w:val="20"/>
        </w:rPr>
      </w:pPr>
    </w:p>
    <w:p w14:paraId="4B3B7B2D" w14:textId="77777777"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14:paraId="43F14550" w14:textId="77777777"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14:paraId="19FCF158" w14:textId="77777777"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14:paraId="17C38A4C" w14:textId="77777777" w:rsidR="007919E6" w:rsidRDefault="007919E6" w:rsidP="003E1478">
      <w:pPr>
        <w:jc w:val="center"/>
        <w:rPr>
          <w:b/>
          <w:spacing w:val="-1"/>
          <w:sz w:val="20"/>
          <w:szCs w:val="20"/>
        </w:rPr>
      </w:pPr>
    </w:p>
    <w:p w14:paraId="439D4A78" w14:textId="77777777"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14:paraId="043EB4AA" w14:textId="77777777"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14:paraId="74A593C7" w14:textId="77777777"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14:paraId="0F233813" w14:textId="77777777"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tbl>
      <w:tblPr>
        <w:tblW w:w="10490" w:type="dxa"/>
        <w:tblInd w:w="-176" w:type="dxa"/>
        <w:tblLook w:val="04A0" w:firstRow="1" w:lastRow="0" w:firstColumn="1" w:lastColumn="0" w:noHBand="0" w:noVBand="1"/>
      </w:tblPr>
      <w:tblGrid>
        <w:gridCol w:w="6238"/>
        <w:gridCol w:w="4252"/>
      </w:tblGrid>
      <w:tr w:rsidR="003E1478" w14:paraId="33054594" w14:textId="77777777" w:rsidTr="00C52F8A">
        <w:tc>
          <w:tcPr>
            <w:tcW w:w="6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2AF144" w14:textId="77777777"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lastRenderedPageBreak/>
              <w:t>Согласовано</w:t>
            </w:r>
          </w:p>
          <w:p w14:paraId="6B7698AA" w14:textId="77777777"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____________________ </w:t>
            </w:r>
          </w:p>
          <w:p w14:paraId="3FCB9F3A" w14:textId="77777777"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>(ФИО руководителя практики от профильной</w:t>
            </w:r>
          </w:p>
          <w:p w14:paraId="01A85C73" w14:textId="77777777"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 организации)</w:t>
            </w:r>
          </w:p>
          <w:p w14:paraId="32EF5C3A" w14:textId="77777777"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>М.П.</w:t>
            </w:r>
          </w:p>
          <w:p w14:paraId="23B1FC9B" w14:textId="77777777" w:rsidR="003E1478" w:rsidRDefault="003E1478" w:rsidP="003E1478">
            <w:pPr>
              <w:rPr>
                <w:i/>
                <w:spacing w:val="-1"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349BFC" w14:textId="77777777"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                                      Согласовано</w:t>
            </w:r>
          </w:p>
          <w:p w14:paraId="43511AA7" w14:textId="77777777"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____________________ </w:t>
            </w:r>
          </w:p>
          <w:p w14:paraId="197863E5" w14:textId="77777777"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>(ФИО руководителя практики от Университета)</w:t>
            </w:r>
          </w:p>
          <w:p w14:paraId="3A9CF8E5" w14:textId="77777777" w:rsidR="003E1478" w:rsidRDefault="003E1478" w:rsidP="003E1478">
            <w:pPr>
              <w:rPr>
                <w:i/>
                <w:spacing w:val="-1"/>
                <w:sz w:val="20"/>
                <w:szCs w:val="20"/>
              </w:rPr>
            </w:pPr>
          </w:p>
        </w:tc>
      </w:tr>
    </w:tbl>
    <w:p w14:paraId="6C4B172E" w14:textId="77777777" w:rsidR="003E1478" w:rsidRPr="00870DD3" w:rsidRDefault="00C93F6C" w:rsidP="00870DD3">
      <w:pPr>
        <w:shd w:val="clear" w:color="auto" w:fill="FFFFFF"/>
        <w:ind w:left="720"/>
        <w:jc w:val="center"/>
        <w:rPr>
          <w:spacing w:val="-1"/>
          <w:sz w:val="20"/>
          <w:szCs w:val="20"/>
        </w:rPr>
      </w:pPr>
      <w:r>
        <w:rPr>
          <w:b/>
          <w:spacing w:val="-1"/>
          <w:sz w:val="20"/>
          <w:szCs w:val="20"/>
        </w:rPr>
        <w:t xml:space="preserve">СТРУКТУРА И </w:t>
      </w:r>
      <w:r w:rsidR="007919E6" w:rsidRPr="00870DD3">
        <w:rPr>
          <w:b/>
          <w:spacing w:val="-1"/>
          <w:sz w:val="20"/>
          <w:szCs w:val="20"/>
        </w:rPr>
        <w:t xml:space="preserve">СОДЕРЖАНИЕ ПРОФЕССИОНАЛЬНО-ОРИЕНТИРОВАННОЙ ПРАКТИКИ </w:t>
      </w:r>
    </w:p>
    <w:p w14:paraId="17C52671" w14:textId="77777777" w:rsidR="00C93F6C" w:rsidRDefault="00C93F6C" w:rsidP="003E1478">
      <w:pPr>
        <w:shd w:val="clear" w:color="auto" w:fill="FFFFFF"/>
        <w:ind w:left="720"/>
        <w:jc w:val="center"/>
        <w:rPr>
          <w:b/>
          <w:spacing w:val="-1"/>
          <w:sz w:val="20"/>
          <w:szCs w:val="20"/>
        </w:rPr>
      </w:pPr>
    </w:p>
    <w:p w14:paraId="016071BB" w14:textId="77777777" w:rsidR="003E1478" w:rsidRDefault="004F43B5" w:rsidP="003E1478">
      <w:pPr>
        <w:shd w:val="clear" w:color="auto" w:fill="FFFFFF"/>
        <w:ind w:left="720"/>
        <w:jc w:val="center"/>
        <w:rPr>
          <w:spacing w:val="-1"/>
          <w:sz w:val="20"/>
          <w:szCs w:val="20"/>
        </w:rPr>
      </w:pPr>
      <w:r>
        <w:rPr>
          <w:b/>
          <w:spacing w:val="-1"/>
          <w:sz w:val="20"/>
          <w:szCs w:val="20"/>
        </w:rPr>
        <w:t>Зао</w:t>
      </w:r>
      <w:r w:rsidR="003E1478">
        <w:rPr>
          <w:b/>
          <w:spacing w:val="-1"/>
          <w:sz w:val="20"/>
          <w:szCs w:val="20"/>
        </w:rPr>
        <w:t>чная форма обучения</w:t>
      </w:r>
    </w:p>
    <w:tbl>
      <w:tblPr>
        <w:tblW w:w="9435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3"/>
        <w:gridCol w:w="1276"/>
        <w:gridCol w:w="2126"/>
      </w:tblGrid>
      <w:tr w:rsidR="00C52F8A" w:rsidRPr="00C52F8A" w14:paraId="75817FC5" w14:textId="77777777" w:rsidTr="00C52F8A">
        <w:trPr>
          <w:trHeight w:val="375"/>
        </w:trPr>
        <w:tc>
          <w:tcPr>
            <w:tcW w:w="6033" w:type="dxa"/>
            <w:vMerge w:val="restart"/>
          </w:tcPr>
          <w:p w14:paraId="6BF7BAA5" w14:textId="77777777"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  <w:r w:rsidRPr="00C52F8A">
              <w:rPr>
                <w:color w:val="000000"/>
                <w:spacing w:val="-2"/>
                <w:sz w:val="22"/>
                <w:szCs w:val="22"/>
              </w:rPr>
              <w:t xml:space="preserve">Разделы (этапы) практики , виды учебной работы на практике, </w:t>
            </w:r>
            <w:r w:rsidRPr="00C52F8A">
              <w:rPr>
                <w:color w:val="000000"/>
                <w:sz w:val="22"/>
                <w:szCs w:val="22"/>
              </w:rPr>
              <w:t xml:space="preserve">включая самостоятельную работу  </w:t>
            </w:r>
            <w:r w:rsidRPr="00C52F8A">
              <w:rPr>
                <w:color w:val="000000"/>
                <w:spacing w:val="-1"/>
                <w:sz w:val="22"/>
                <w:szCs w:val="22"/>
              </w:rPr>
              <w:t>студентов</w:t>
            </w:r>
          </w:p>
        </w:tc>
        <w:tc>
          <w:tcPr>
            <w:tcW w:w="1276" w:type="dxa"/>
          </w:tcPr>
          <w:p w14:paraId="19C03020" w14:textId="77777777" w:rsidR="00C52F8A" w:rsidRPr="00C52F8A" w:rsidRDefault="00C52F8A" w:rsidP="00C52F8A">
            <w:pPr>
              <w:rPr>
                <w:color w:val="000000"/>
                <w:spacing w:val="-3"/>
              </w:rPr>
            </w:pPr>
            <w:r w:rsidRPr="00C52F8A">
              <w:rPr>
                <w:color w:val="000000"/>
                <w:spacing w:val="-1"/>
                <w:sz w:val="22"/>
                <w:szCs w:val="22"/>
              </w:rPr>
              <w:t xml:space="preserve">Трудоемкость </w:t>
            </w:r>
          </w:p>
        </w:tc>
        <w:tc>
          <w:tcPr>
            <w:tcW w:w="2126" w:type="dxa"/>
            <w:vMerge w:val="restart"/>
          </w:tcPr>
          <w:p w14:paraId="7D02F517" w14:textId="77777777" w:rsidR="00C52F8A" w:rsidRPr="00C52F8A" w:rsidRDefault="00C52F8A" w:rsidP="00C52F8A">
            <w:pPr>
              <w:rPr>
                <w:spacing w:val="-1"/>
              </w:rPr>
            </w:pPr>
            <w:r w:rsidRPr="00C52F8A">
              <w:rPr>
                <w:color w:val="000000"/>
                <w:spacing w:val="-3"/>
                <w:sz w:val="22"/>
                <w:szCs w:val="22"/>
              </w:rPr>
              <w:t xml:space="preserve">Формы </w:t>
            </w:r>
            <w:r w:rsidRPr="00C52F8A">
              <w:rPr>
                <w:color w:val="000000"/>
                <w:spacing w:val="-2"/>
                <w:sz w:val="22"/>
                <w:szCs w:val="22"/>
              </w:rPr>
              <w:t>отчётности</w:t>
            </w:r>
          </w:p>
        </w:tc>
      </w:tr>
      <w:tr w:rsidR="00C52F8A" w:rsidRPr="00C52F8A" w14:paraId="732A5AE2" w14:textId="77777777" w:rsidTr="00C52F8A">
        <w:trPr>
          <w:trHeight w:val="94"/>
        </w:trPr>
        <w:tc>
          <w:tcPr>
            <w:tcW w:w="6033" w:type="dxa"/>
            <w:vMerge/>
          </w:tcPr>
          <w:p w14:paraId="040F91B2" w14:textId="77777777"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</w:p>
        </w:tc>
        <w:tc>
          <w:tcPr>
            <w:tcW w:w="1276" w:type="dxa"/>
          </w:tcPr>
          <w:p w14:paraId="64550725" w14:textId="77777777" w:rsidR="00C52F8A" w:rsidRPr="00C52F8A" w:rsidRDefault="00C52F8A" w:rsidP="00C52F8A">
            <w:pPr>
              <w:rPr>
                <w:spacing w:val="-1"/>
              </w:rPr>
            </w:pPr>
            <w:r w:rsidRPr="00C52F8A">
              <w:rPr>
                <w:color w:val="000000"/>
                <w:spacing w:val="-1"/>
                <w:sz w:val="22"/>
                <w:szCs w:val="22"/>
              </w:rPr>
              <w:t>семестры</w:t>
            </w:r>
          </w:p>
        </w:tc>
        <w:tc>
          <w:tcPr>
            <w:tcW w:w="2126" w:type="dxa"/>
            <w:vMerge/>
          </w:tcPr>
          <w:p w14:paraId="2CFFFA19" w14:textId="77777777" w:rsidR="00C52F8A" w:rsidRPr="00C52F8A" w:rsidRDefault="00C52F8A" w:rsidP="00C52F8A">
            <w:pPr>
              <w:rPr>
                <w:spacing w:val="-1"/>
              </w:rPr>
            </w:pPr>
          </w:p>
        </w:tc>
      </w:tr>
      <w:tr w:rsidR="00C52F8A" w:rsidRPr="00C52F8A" w14:paraId="20068468" w14:textId="77777777" w:rsidTr="00C52F8A">
        <w:trPr>
          <w:trHeight w:val="293"/>
        </w:trPr>
        <w:tc>
          <w:tcPr>
            <w:tcW w:w="6033" w:type="dxa"/>
            <w:vMerge/>
          </w:tcPr>
          <w:p w14:paraId="3AED8D15" w14:textId="77777777"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</w:p>
        </w:tc>
        <w:tc>
          <w:tcPr>
            <w:tcW w:w="1276" w:type="dxa"/>
          </w:tcPr>
          <w:p w14:paraId="464A3792" w14:textId="77777777"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  <w:r w:rsidRPr="00C52F8A">
              <w:rPr>
                <w:rFonts w:eastAsia="Calibri"/>
                <w:b/>
                <w:sz w:val="22"/>
                <w:szCs w:val="22"/>
              </w:rPr>
              <w:t>4</w:t>
            </w:r>
          </w:p>
        </w:tc>
        <w:tc>
          <w:tcPr>
            <w:tcW w:w="2126" w:type="dxa"/>
          </w:tcPr>
          <w:p w14:paraId="2842A6D2" w14:textId="77777777"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</w:p>
        </w:tc>
      </w:tr>
      <w:tr w:rsidR="00F256C1" w:rsidRPr="00C52F8A" w14:paraId="08530A1D" w14:textId="77777777" w:rsidTr="00C52F8A">
        <w:trPr>
          <w:trHeight w:val="293"/>
        </w:trPr>
        <w:tc>
          <w:tcPr>
            <w:tcW w:w="6033" w:type="dxa"/>
          </w:tcPr>
          <w:p w14:paraId="35125383" w14:textId="77777777" w:rsidR="00F256C1" w:rsidRPr="00C52F8A" w:rsidRDefault="00F256C1" w:rsidP="00F256C1">
            <w:pPr>
              <w:shd w:val="clear" w:color="auto" w:fill="FFFFFF"/>
              <w:jc w:val="both"/>
            </w:pPr>
            <w:r w:rsidRPr="00C52F8A">
              <w:rPr>
                <w:rFonts w:eastAsia="Calibri"/>
                <w:sz w:val="22"/>
                <w:szCs w:val="22"/>
              </w:rPr>
              <w:t>Участие во вступительной конференции. Ознакомление с опытом и регламентом работы, с материально-технической базой учреждения, осуществляющего спортивную подготовку групп  ССМ и ВСМ (участие в беседах с администрацией, медицинским персоналом, тренером).</w:t>
            </w:r>
          </w:p>
        </w:tc>
        <w:tc>
          <w:tcPr>
            <w:tcW w:w="1276" w:type="dxa"/>
          </w:tcPr>
          <w:p w14:paraId="1B1A983E" w14:textId="28A7EC6B" w:rsidR="00F256C1" w:rsidRPr="00C52F8A" w:rsidRDefault="00F256C1" w:rsidP="00F256C1">
            <w:pPr>
              <w:tabs>
                <w:tab w:val="left" w:pos="372"/>
              </w:tabs>
            </w:pPr>
            <w:r w:rsidRPr="002F4056">
              <w:t>8</w:t>
            </w:r>
          </w:p>
        </w:tc>
        <w:tc>
          <w:tcPr>
            <w:tcW w:w="2126" w:type="dxa"/>
          </w:tcPr>
          <w:p w14:paraId="664F3938" w14:textId="77777777" w:rsidR="00F256C1" w:rsidRPr="00C52F8A" w:rsidRDefault="00F256C1" w:rsidP="00F256C1">
            <w:pPr>
              <w:tabs>
                <w:tab w:val="left" w:pos="372"/>
              </w:tabs>
            </w:pPr>
            <w:r w:rsidRPr="00C52F8A">
              <w:rPr>
                <w:sz w:val="22"/>
                <w:szCs w:val="22"/>
              </w:rPr>
              <w:t>Письменный анализ  в дневнике практики</w:t>
            </w:r>
          </w:p>
        </w:tc>
      </w:tr>
      <w:tr w:rsidR="00F256C1" w:rsidRPr="00C52F8A" w14:paraId="1D890FDB" w14:textId="77777777" w:rsidTr="00C52F8A">
        <w:trPr>
          <w:trHeight w:val="271"/>
        </w:trPr>
        <w:tc>
          <w:tcPr>
            <w:tcW w:w="6033" w:type="dxa"/>
          </w:tcPr>
          <w:p w14:paraId="74B7BC2B" w14:textId="77777777" w:rsidR="00F256C1" w:rsidRPr="00C52F8A" w:rsidRDefault="00F256C1" w:rsidP="00F256C1">
            <w:pPr>
              <w:shd w:val="clear" w:color="auto" w:fill="FFFFFF"/>
              <w:jc w:val="both"/>
            </w:pPr>
            <w:r w:rsidRPr="00C52F8A">
              <w:rPr>
                <w:sz w:val="22"/>
                <w:szCs w:val="22"/>
              </w:rPr>
              <w:t xml:space="preserve">Получение индивидуального задания и согласование рабочего графика прохождения практики.  </w:t>
            </w:r>
          </w:p>
        </w:tc>
        <w:tc>
          <w:tcPr>
            <w:tcW w:w="1276" w:type="dxa"/>
          </w:tcPr>
          <w:p w14:paraId="47BAC252" w14:textId="3366CA68" w:rsidR="00F256C1" w:rsidRPr="00C52F8A" w:rsidRDefault="00F256C1" w:rsidP="00F256C1">
            <w:pPr>
              <w:rPr>
                <w:spacing w:val="-1"/>
              </w:rPr>
            </w:pPr>
            <w:r>
              <w:rPr>
                <w:spacing w:val="-1"/>
              </w:rPr>
              <w:t>10</w:t>
            </w:r>
          </w:p>
        </w:tc>
        <w:tc>
          <w:tcPr>
            <w:tcW w:w="2126" w:type="dxa"/>
          </w:tcPr>
          <w:p w14:paraId="62BD91A3" w14:textId="77777777" w:rsidR="00F256C1" w:rsidRPr="00C52F8A" w:rsidRDefault="00F256C1" w:rsidP="00F256C1">
            <w:pPr>
              <w:rPr>
                <w:spacing w:val="-1"/>
              </w:rPr>
            </w:pPr>
            <w:r>
              <w:rPr>
                <w:spacing w:val="-1"/>
                <w:sz w:val="22"/>
                <w:szCs w:val="22"/>
              </w:rPr>
              <w:t>Рабочий график</w:t>
            </w:r>
            <w:r w:rsidRPr="00C52F8A">
              <w:rPr>
                <w:spacing w:val="-1"/>
                <w:sz w:val="22"/>
                <w:szCs w:val="22"/>
              </w:rPr>
              <w:t xml:space="preserve"> в дневнике практиканта</w:t>
            </w:r>
          </w:p>
        </w:tc>
      </w:tr>
      <w:tr w:rsidR="00F256C1" w:rsidRPr="00C52F8A" w14:paraId="4B2D4E06" w14:textId="77777777" w:rsidTr="00C52F8A">
        <w:trPr>
          <w:trHeight w:val="271"/>
        </w:trPr>
        <w:tc>
          <w:tcPr>
            <w:tcW w:w="6033" w:type="dxa"/>
          </w:tcPr>
          <w:p w14:paraId="2E31FEC7" w14:textId="77777777" w:rsidR="00F256C1" w:rsidRPr="006939FD" w:rsidRDefault="00F256C1" w:rsidP="00F256C1">
            <w:pPr>
              <w:shd w:val="clear" w:color="auto" w:fill="FFFFFF"/>
              <w:rPr>
                <w:color w:val="000000" w:themeColor="text1"/>
                <w:spacing w:val="-1"/>
              </w:rPr>
            </w:pPr>
            <w:r w:rsidRPr="006939FD">
              <w:rPr>
                <w:color w:val="000000" w:themeColor="text1"/>
                <w:sz w:val="22"/>
                <w:szCs w:val="22"/>
              </w:rPr>
              <w:t xml:space="preserve">Анализ алгоритма отбора перспективных спортсменов для пополнения спортивного резерва спортивных сборных команд. </w:t>
            </w:r>
          </w:p>
        </w:tc>
        <w:tc>
          <w:tcPr>
            <w:tcW w:w="1276" w:type="dxa"/>
          </w:tcPr>
          <w:p w14:paraId="4F07F74D" w14:textId="22116F34" w:rsidR="00F256C1" w:rsidRPr="00C52F8A" w:rsidRDefault="00F256C1" w:rsidP="00F256C1">
            <w:pPr>
              <w:tabs>
                <w:tab w:val="left" w:pos="0"/>
              </w:tabs>
            </w:pPr>
            <w:r>
              <w:t>3</w:t>
            </w:r>
            <w:r w:rsidRPr="002F4056">
              <w:t>8</w:t>
            </w:r>
          </w:p>
        </w:tc>
        <w:tc>
          <w:tcPr>
            <w:tcW w:w="2126" w:type="dxa"/>
          </w:tcPr>
          <w:p w14:paraId="7FA72B19" w14:textId="77777777" w:rsidR="00F256C1" w:rsidRPr="00C52F8A" w:rsidRDefault="00F256C1" w:rsidP="00F256C1">
            <w:pPr>
              <w:tabs>
                <w:tab w:val="left" w:pos="0"/>
              </w:tabs>
              <w:rPr>
                <w:spacing w:val="-1"/>
              </w:rPr>
            </w:pPr>
            <w:r>
              <w:rPr>
                <w:sz w:val="22"/>
                <w:szCs w:val="22"/>
              </w:rPr>
              <w:t>Отчет</w:t>
            </w:r>
          </w:p>
        </w:tc>
      </w:tr>
      <w:tr w:rsidR="00F256C1" w:rsidRPr="00C52F8A" w14:paraId="6F2FB8A0" w14:textId="77777777" w:rsidTr="00A2432F">
        <w:trPr>
          <w:trHeight w:val="271"/>
        </w:trPr>
        <w:tc>
          <w:tcPr>
            <w:tcW w:w="6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72468" w14:textId="77777777" w:rsidR="00F256C1" w:rsidRPr="006939FD" w:rsidRDefault="00F256C1" w:rsidP="00F256C1">
            <w:pPr>
              <w:shd w:val="clear" w:color="auto" w:fill="FFFFFF"/>
              <w:tabs>
                <w:tab w:val="left" w:pos="289"/>
              </w:tabs>
              <w:jc w:val="both"/>
              <w:rPr>
                <w:rFonts w:eastAsia="Calibri"/>
                <w:color w:val="000000" w:themeColor="text1"/>
                <w:lang w:eastAsia="en-US"/>
              </w:rPr>
            </w:pPr>
            <w:r>
              <w:rPr>
                <w:bCs/>
                <w:sz w:val="22"/>
                <w:szCs w:val="22"/>
              </w:rPr>
              <w:t>К</w:t>
            </w:r>
            <w:r w:rsidRPr="006939FD">
              <w:rPr>
                <w:bCs/>
                <w:sz w:val="22"/>
                <w:szCs w:val="22"/>
              </w:rPr>
              <w:t>орректировк</w:t>
            </w:r>
            <w:r>
              <w:rPr>
                <w:bCs/>
                <w:sz w:val="22"/>
                <w:szCs w:val="22"/>
              </w:rPr>
              <w:t>а</w:t>
            </w:r>
            <w:r w:rsidRPr="006939FD">
              <w:rPr>
                <w:bCs/>
                <w:sz w:val="22"/>
                <w:szCs w:val="22"/>
              </w:rPr>
              <w:t xml:space="preserve"> программы организации исследования в рамках темы магистерской диссертации для реализации ее на тренировочных занятиях экспериментальных групп с учетом различий исследуемых показателей подготовленности и соревновательной деятельности в сравнении с модельными характеристиками.</w:t>
            </w:r>
          </w:p>
        </w:tc>
        <w:tc>
          <w:tcPr>
            <w:tcW w:w="1276" w:type="dxa"/>
          </w:tcPr>
          <w:p w14:paraId="26DC76A9" w14:textId="6DA160C6" w:rsidR="00F256C1" w:rsidRPr="00C52F8A" w:rsidRDefault="00F256C1" w:rsidP="00F256C1">
            <w:pPr>
              <w:rPr>
                <w:rFonts w:eastAsia="Calibri"/>
                <w:b/>
              </w:rPr>
            </w:pPr>
            <w:r>
              <w:rPr>
                <w:spacing w:val="-1"/>
              </w:rPr>
              <w:t>3</w:t>
            </w:r>
            <w:r w:rsidRPr="002F4056">
              <w:rPr>
                <w:spacing w:val="-1"/>
              </w:rPr>
              <w:t>2</w:t>
            </w:r>
          </w:p>
        </w:tc>
        <w:tc>
          <w:tcPr>
            <w:tcW w:w="2126" w:type="dxa"/>
          </w:tcPr>
          <w:p w14:paraId="72C0F2CE" w14:textId="77777777" w:rsidR="00F256C1" w:rsidRPr="00C52F8A" w:rsidRDefault="00F256C1" w:rsidP="00F256C1">
            <w:pPr>
              <w:rPr>
                <w:rFonts w:eastAsia="Calibri"/>
              </w:rPr>
            </w:pPr>
            <w:r w:rsidRPr="00C52F8A">
              <w:rPr>
                <w:rFonts w:eastAsia="Calibri"/>
                <w:sz w:val="22"/>
                <w:szCs w:val="22"/>
              </w:rPr>
              <w:t xml:space="preserve">Протоколы  </w:t>
            </w:r>
            <w:r w:rsidRPr="00C52F8A">
              <w:rPr>
                <w:sz w:val="22"/>
                <w:szCs w:val="22"/>
              </w:rPr>
              <w:t>результатов педагогического исследования</w:t>
            </w:r>
          </w:p>
        </w:tc>
      </w:tr>
      <w:tr w:rsidR="00F256C1" w:rsidRPr="00C52F8A" w14:paraId="7928A1F0" w14:textId="77777777" w:rsidTr="00A2432F">
        <w:trPr>
          <w:trHeight w:val="271"/>
        </w:trPr>
        <w:tc>
          <w:tcPr>
            <w:tcW w:w="6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AD2A1" w14:textId="77777777" w:rsidR="00F256C1" w:rsidRPr="00734C69" w:rsidRDefault="00F256C1" w:rsidP="00F256C1">
            <w:pPr>
              <w:pStyle w:val="110"/>
              <w:jc w:val="both"/>
              <w:rPr>
                <w:rFonts w:eastAsia="Calibri"/>
                <w:spacing w:val="-1"/>
                <w:sz w:val="22"/>
                <w:szCs w:val="22"/>
                <w:lang w:eastAsia="en-US"/>
              </w:rPr>
            </w:pPr>
            <w:r>
              <w:rPr>
                <w:rFonts w:eastAsia="Calibri"/>
                <w:spacing w:val="-1"/>
                <w:sz w:val="22"/>
                <w:szCs w:val="22"/>
                <w:lang w:eastAsia="en-US"/>
              </w:rPr>
              <w:t xml:space="preserve">Определение модельных характеристик </w:t>
            </w:r>
            <w:r w:rsidRPr="00734C69">
              <w:rPr>
                <w:rFonts w:eastAsia="Calibri"/>
                <w:spacing w:val="-1"/>
                <w:sz w:val="22"/>
                <w:szCs w:val="22"/>
                <w:lang w:eastAsia="en-US"/>
              </w:rPr>
              <w:t>подготовленности и соревновательной деятельности высококвалифицированных спортсменов</w:t>
            </w:r>
          </w:p>
        </w:tc>
        <w:tc>
          <w:tcPr>
            <w:tcW w:w="1276" w:type="dxa"/>
          </w:tcPr>
          <w:p w14:paraId="43FF31BF" w14:textId="22E051DE" w:rsidR="00F256C1" w:rsidRPr="00C52F8A" w:rsidRDefault="00F256C1" w:rsidP="00F256C1">
            <w:pPr>
              <w:rPr>
                <w:rFonts w:eastAsia="Calibri"/>
                <w:b/>
              </w:rPr>
            </w:pPr>
            <w:r>
              <w:rPr>
                <w:spacing w:val="-1"/>
              </w:rPr>
              <w:t>2</w:t>
            </w:r>
            <w:r w:rsidRPr="002F4056">
              <w:rPr>
                <w:spacing w:val="-1"/>
              </w:rPr>
              <w:t>2</w:t>
            </w:r>
          </w:p>
        </w:tc>
        <w:tc>
          <w:tcPr>
            <w:tcW w:w="2126" w:type="dxa"/>
          </w:tcPr>
          <w:p w14:paraId="30243C43" w14:textId="77777777" w:rsidR="00F256C1" w:rsidRPr="00734C69" w:rsidRDefault="00F256C1" w:rsidP="00F256C1">
            <w:pPr>
              <w:rPr>
                <w:rFonts w:eastAsia="Calibri"/>
              </w:rPr>
            </w:pPr>
            <w:r w:rsidRPr="00734C69">
              <w:rPr>
                <w:rFonts w:eastAsia="Calibri"/>
              </w:rPr>
              <w:t>Модельные характеристики</w:t>
            </w:r>
          </w:p>
        </w:tc>
      </w:tr>
      <w:tr w:rsidR="00F256C1" w:rsidRPr="00C52F8A" w14:paraId="6ACECE24" w14:textId="77777777" w:rsidTr="00A2432F">
        <w:trPr>
          <w:trHeight w:val="271"/>
        </w:trPr>
        <w:tc>
          <w:tcPr>
            <w:tcW w:w="6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97EF5" w14:textId="77777777" w:rsidR="00F256C1" w:rsidRDefault="00F256C1" w:rsidP="00F256C1">
            <w:pPr>
              <w:shd w:val="clear" w:color="auto" w:fill="FFFFFF"/>
              <w:jc w:val="both"/>
              <w:rPr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Разработка и апробирование методики коррекции тренировочного процесса групп высококвалифицированных спортсменов с учетом выявленных различий исследуемых показателей подготовленности и соревновательной деятельности в сравнении с модельными характеристиками</w:t>
            </w:r>
          </w:p>
        </w:tc>
        <w:tc>
          <w:tcPr>
            <w:tcW w:w="1276" w:type="dxa"/>
          </w:tcPr>
          <w:p w14:paraId="00E83FC5" w14:textId="3CD45387" w:rsidR="00F256C1" w:rsidRPr="00C52F8A" w:rsidRDefault="00F256C1" w:rsidP="00F256C1">
            <w:pPr>
              <w:rPr>
                <w:rFonts w:eastAsia="Calibri"/>
                <w:b/>
              </w:rPr>
            </w:pPr>
            <w:r>
              <w:rPr>
                <w:spacing w:val="-1"/>
              </w:rPr>
              <w:t>4</w:t>
            </w:r>
            <w:r w:rsidRPr="002F4056">
              <w:rPr>
                <w:spacing w:val="-1"/>
              </w:rPr>
              <w:t>0</w:t>
            </w:r>
          </w:p>
        </w:tc>
        <w:tc>
          <w:tcPr>
            <w:tcW w:w="2126" w:type="dxa"/>
          </w:tcPr>
          <w:p w14:paraId="68E315F9" w14:textId="77777777" w:rsidR="00F256C1" w:rsidRPr="00C52F8A" w:rsidRDefault="00F256C1" w:rsidP="00F256C1">
            <w:pPr>
              <w:rPr>
                <w:rFonts w:eastAsia="Calibri"/>
              </w:rPr>
            </w:pPr>
            <w:r w:rsidRPr="00C52F8A">
              <w:rPr>
                <w:rFonts w:eastAsia="Calibri"/>
                <w:sz w:val="22"/>
                <w:szCs w:val="22"/>
              </w:rPr>
              <w:t>Развернутая программа</w:t>
            </w:r>
            <w:r w:rsidRPr="00C52F8A">
              <w:rPr>
                <w:rFonts w:eastAsia="Calibri"/>
                <w:b/>
                <w:sz w:val="22"/>
                <w:szCs w:val="22"/>
              </w:rPr>
              <w:t xml:space="preserve"> </w:t>
            </w:r>
            <w:r w:rsidRPr="00C52F8A">
              <w:rPr>
                <w:sz w:val="22"/>
                <w:szCs w:val="22"/>
              </w:rPr>
              <w:t>педагогического исследования</w:t>
            </w:r>
          </w:p>
        </w:tc>
      </w:tr>
      <w:tr w:rsidR="00F256C1" w:rsidRPr="00C52F8A" w14:paraId="19362CAF" w14:textId="77777777" w:rsidTr="00A2432F">
        <w:trPr>
          <w:trHeight w:val="271"/>
        </w:trPr>
        <w:tc>
          <w:tcPr>
            <w:tcW w:w="6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73AD5" w14:textId="77777777" w:rsidR="00F256C1" w:rsidRDefault="00F256C1" w:rsidP="00F256C1">
            <w:pPr>
              <w:rPr>
                <w:color w:val="000000"/>
                <w:spacing w:val="-1"/>
                <w:lang w:eastAsia="en-US"/>
              </w:rPr>
            </w:pPr>
            <w:r>
              <w:rPr>
                <w:rStyle w:val="FontStyle15"/>
                <w:rFonts w:eastAsia="Calibri"/>
                <w:spacing w:val="-6"/>
                <w:sz w:val="22"/>
                <w:szCs w:val="22"/>
                <w:lang w:eastAsia="en-US"/>
              </w:rPr>
              <w:t>Интерпретация полученных  результатов применения</w:t>
            </w:r>
            <w:r>
              <w:rPr>
                <w:sz w:val="22"/>
                <w:szCs w:val="22"/>
                <w:lang w:eastAsia="en-US"/>
              </w:rPr>
              <w:t xml:space="preserve"> методики коррекции тренировочного процесса групп ССМ и ВСМ с учетом выявленных различий исследуемых показателей тренировочной и соревновательной деятельности в сравнении с модельными характеристиками</w:t>
            </w:r>
          </w:p>
        </w:tc>
        <w:tc>
          <w:tcPr>
            <w:tcW w:w="1276" w:type="dxa"/>
          </w:tcPr>
          <w:p w14:paraId="6828CBAD" w14:textId="4EBA0F32" w:rsidR="00F256C1" w:rsidRPr="00C52F8A" w:rsidRDefault="00F256C1" w:rsidP="00F256C1">
            <w:pPr>
              <w:rPr>
                <w:rFonts w:eastAsia="Calibri"/>
                <w:b/>
              </w:rPr>
            </w:pPr>
            <w:r>
              <w:rPr>
                <w:spacing w:val="-1"/>
              </w:rPr>
              <w:t>4</w:t>
            </w:r>
            <w:r w:rsidRPr="002F4056">
              <w:rPr>
                <w:spacing w:val="-1"/>
              </w:rPr>
              <w:t>0</w:t>
            </w:r>
          </w:p>
        </w:tc>
        <w:tc>
          <w:tcPr>
            <w:tcW w:w="2126" w:type="dxa"/>
          </w:tcPr>
          <w:p w14:paraId="001AA4F0" w14:textId="77777777" w:rsidR="00F256C1" w:rsidRPr="00C52F8A" w:rsidRDefault="00F256C1" w:rsidP="00F256C1">
            <w:r w:rsidRPr="00C52F8A">
              <w:rPr>
                <w:sz w:val="22"/>
                <w:szCs w:val="22"/>
              </w:rPr>
              <w:t xml:space="preserve">Протоколы результатов педагогического исследования </w:t>
            </w:r>
          </w:p>
        </w:tc>
      </w:tr>
      <w:tr w:rsidR="00F256C1" w:rsidRPr="00C52F8A" w14:paraId="6040C431" w14:textId="77777777" w:rsidTr="00DB7217">
        <w:trPr>
          <w:trHeight w:val="611"/>
        </w:trPr>
        <w:tc>
          <w:tcPr>
            <w:tcW w:w="6033" w:type="dxa"/>
          </w:tcPr>
          <w:p w14:paraId="4E5CF078" w14:textId="77777777" w:rsidR="00F256C1" w:rsidRPr="00FF1ABC" w:rsidRDefault="00F256C1" w:rsidP="00F256C1">
            <w:pPr>
              <w:contextualSpacing/>
              <w:rPr>
                <w:rFonts w:eastAsia="Calibri"/>
                <w:i/>
                <w:lang w:eastAsia="en-US"/>
              </w:rPr>
            </w:pPr>
            <w:r w:rsidRPr="00FF1ABC">
              <w:rPr>
                <w:rFonts w:eastAsiaTheme="minorHAnsi"/>
                <w:sz w:val="22"/>
                <w:szCs w:val="22"/>
                <w:lang w:eastAsia="en-US"/>
              </w:rPr>
              <w:t>Оценки эффективности мероприятий антидопингового сопровождения высококвалифицированных спортсменов.</w:t>
            </w:r>
          </w:p>
          <w:p w14:paraId="5E820AF5" w14:textId="77777777" w:rsidR="00F256C1" w:rsidRPr="00FF1ABC" w:rsidRDefault="00F256C1" w:rsidP="00F256C1">
            <w:pPr>
              <w:rPr>
                <w:rFonts w:eastAsiaTheme="minorHAnsi"/>
                <w:color w:val="000000"/>
                <w:spacing w:val="-1"/>
                <w:lang w:eastAsia="en-US"/>
              </w:rPr>
            </w:pPr>
          </w:p>
        </w:tc>
        <w:tc>
          <w:tcPr>
            <w:tcW w:w="1276" w:type="dxa"/>
          </w:tcPr>
          <w:p w14:paraId="3DEB437A" w14:textId="584A2D43" w:rsidR="00F256C1" w:rsidRPr="00C52F8A" w:rsidRDefault="00F256C1" w:rsidP="00F256C1">
            <w:pPr>
              <w:rPr>
                <w:spacing w:val="-1"/>
              </w:rPr>
            </w:pPr>
            <w:r>
              <w:rPr>
                <w:spacing w:val="-1"/>
              </w:rPr>
              <w:t>26</w:t>
            </w:r>
          </w:p>
        </w:tc>
        <w:tc>
          <w:tcPr>
            <w:tcW w:w="2126" w:type="dxa"/>
          </w:tcPr>
          <w:p w14:paraId="05887D6F" w14:textId="77777777" w:rsidR="00F256C1" w:rsidRPr="00C52F8A" w:rsidRDefault="00F256C1" w:rsidP="00F256C1">
            <w:r>
              <w:rPr>
                <w:sz w:val="22"/>
                <w:szCs w:val="22"/>
              </w:rPr>
              <w:t>Отчет</w:t>
            </w:r>
          </w:p>
        </w:tc>
      </w:tr>
      <w:tr w:rsidR="00F256C1" w:rsidRPr="00C52F8A" w14:paraId="175121A2" w14:textId="77777777" w:rsidTr="00C52F8A">
        <w:trPr>
          <w:trHeight w:val="271"/>
        </w:trPr>
        <w:tc>
          <w:tcPr>
            <w:tcW w:w="6033" w:type="dxa"/>
          </w:tcPr>
          <w:p w14:paraId="2FB386D6" w14:textId="77777777" w:rsidR="00F256C1" w:rsidRPr="00C52F8A" w:rsidRDefault="00F256C1" w:rsidP="00F256C1">
            <w:pPr>
              <w:jc w:val="both"/>
              <w:rPr>
                <w:rFonts w:eastAsia="Calibri"/>
                <w:b/>
              </w:rPr>
            </w:pPr>
            <w:r w:rsidRPr="00C52F8A">
              <w:rPr>
                <w:rFonts w:eastAsia="Calibri"/>
                <w:b/>
                <w:sz w:val="22"/>
                <w:szCs w:val="22"/>
              </w:rPr>
              <w:t>Всего (часы)</w:t>
            </w:r>
          </w:p>
        </w:tc>
        <w:tc>
          <w:tcPr>
            <w:tcW w:w="1276" w:type="dxa"/>
          </w:tcPr>
          <w:p w14:paraId="15487CF6" w14:textId="025F2C1E" w:rsidR="00F256C1" w:rsidRPr="00C52F8A" w:rsidRDefault="00F256C1" w:rsidP="00F256C1">
            <w:pPr>
              <w:jc w:val="both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216</w:t>
            </w:r>
          </w:p>
        </w:tc>
        <w:tc>
          <w:tcPr>
            <w:tcW w:w="2126" w:type="dxa"/>
          </w:tcPr>
          <w:p w14:paraId="18EEAC35" w14:textId="77777777" w:rsidR="00F256C1" w:rsidRPr="00C52F8A" w:rsidRDefault="00F256C1" w:rsidP="00F256C1">
            <w:pPr>
              <w:jc w:val="both"/>
              <w:rPr>
                <w:rFonts w:eastAsia="Calibri"/>
                <w:b/>
              </w:rPr>
            </w:pPr>
          </w:p>
        </w:tc>
      </w:tr>
    </w:tbl>
    <w:p w14:paraId="1E83F60E" w14:textId="77777777" w:rsidR="00C52F8A" w:rsidRDefault="00C52F8A" w:rsidP="003E1478">
      <w:pPr>
        <w:shd w:val="clear" w:color="auto" w:fill="FFFFFF"/>
        <w:jc w:val="center"/>
        <w:rPr>
          <w:b/>
          <w:spacing w:val="-1"/>
        </w:rPr>
      </w:pPr>
    </w:p>
    <w:p w14:paraId="47834563" w14:textId="77777777" w:rsidR="00C31149" w:rsidRDefault="00C31149" w:rsidP="007919E6">
      <w:pPr>
        <w:pStyle w:val="FirstParagraph"/>
        <w:tabs>
          <w:tab w:val="center" w:pos="851"/>
        </w:tabs>
        <w:spacing w:before="0" w:after="0"/>
        <w:ind w:left="360"/>
        <w:jc w:val="center"/>
        <w:rPr>
          <w:rFonts w:ascii="Times New Roman" w:hAnsi="Times New Roman"/>
          <w:b/>
          <w:sz w:val="20"/>
          <w:szCs w:val="20"/>
          <w:lang w:val="ru-RU"/>
        </w:rPr>
      </w:pPr>
    </w:p>
    <w:p w14:paraId="1209B9B0" w14:textId="77777777" w:rsidR="00C31149" w:rsidRDefault="00C31149" w:rsidP="007919E6">
      <w:pPr>
        <w:pStyle w:val="FirstParagraph"/>
        <w:tabs>
          <w:tab w:val="center" w:pos="851"/>
        </w:tabs>
        <w:spacing w:before="0" w:after="0"/>
        <w:ind w:left="360"/>
        <w:jc w:val="center"/>
        <w:rPr>
          <w:rFonts w:ascii="Times New Roman" w:hAnsi="Times New Roman"/>
          <w:b/>
          <w:sz w:val="20"/>
          <w:szCs w:val="20"/>
          <w:lang w:val="ru-RU"/>
        </w:rPr>
      </w:pPr>
    </w:p>
    <w:p w14:paraId="1A255CCC" w14:textId="77777777" w:rsidR="00C31149" w:rsidRDefault="00C31149" w:rsidP="007919E6">
      <w:pPr>
        <w:pStyle w:val="FirstParagraph"/>
        <w:tabs>
          <w:tab w:val="center" w:pos="851"/>
        </w:tabs>
        <w:spacing w:before="0" w:after="0"/>
        <w:ind w:left="360"/>
        <w:jc w:val="center"/>
        <w:rPr>
          <w:rFonts w:ascii="Times New Roman" w:hAnsi="Times New Roman"/>
          <w:b/>
          <w:sz w:val="20"/>
          <w:szCs w:val="20"/>
          <w:lang w:val="ru-RU"/>
        </w:rPr>
      </w:pPr>
    </w:p>
    <w:p w14:paraId="2665B901" w14:textId="77777777" w:rsidR="00C31149" w:rsidRDefault="00C31149" w:rsidP="007919E6">
      <w:pPr>
        <w:pStyle w:val="FirstParagraph"/>
        <w:tabs>
          <w:tab w:val="center" w:pos="851"/>
        </w:tabs>
        <w:spacing w:before="0" w:after="0"/>
        <w:ind w:left="360"/>
        <w:jc w:val="center"/>
        <w:rPr>
          <w:rFonts w:ascii="Times New Roman" w:hAnsi="Times New Roman"/>
          <w:b/>
          <w:sz w:val="20"/>
          <w:szCs w:val="20"/>
          <w:lang w:val="ru-RU"/>
        </w:rPr>
      </w:pPr>
    </w:p>
    <w:p w14:paraId="27772C5D" w14:textId="77777777" w:rsidR="00734C69" w:rsidRDefault="00734C69" w:rsidP="00734C69">
      <w:pPr>
        <w:pStyle w:val="ae"/>
      </w:pPr>
    </w:p>
    <w:p w14:paraId="21EDACD3" w14:textId="77777777" w:rsidR="00734C69" w:rsidRDefault="00734C69" w:rsidP="00734C69">
      <w:pPr>
        <w:pStyle w:val="ae"/>
      </w:pPr>
    </w:p>
    <w:p w14:paraId="360BE79B" w14:textId="77777777" w:rsidR="00734C69" w:rsidRPr="00734C69" w:rsidRDefault="00734C69" w:rsidP="00734C69">
      <w:pPr>
        <w:pStyle w:val="ae"/>
      </w:pPr>
    </w:p>
    <w:p w14:paraId="01C0EDB2" w14:textId="77777777" w:rsidR="00BA1E23" w:rsidRPr="00BA1E23" w:rsidRDefault="003E1478" w:rsidP="007919E6">
      <w:pPr>
        <w:pStyle w:val="FirstParagraph"/>
        <w:tabs>
          <w:tab w:val="center" w:pos="851"/>
        </w:tabs>
        <w:spacing w:before="0" w:after="0"/>
        <w:ind w:left="360"/>
        <w:jc w:val="center"/>
        <w:rPr>
          <w:rFonts w:ascii="Times New Roman" w:hAnsi="Times New Roman"/>
          <w:b/>
          <w:i/>
          <w:lang w:val="ru-RU"/>
        </w:rPr>
      </w:pPr>
      <w:r w:rsidRPr="00BA1E23">
        <w:rPr>
          <w:rFonts w:ascii="Times New Roman" w:hAnsi="Times New Roman"/>
          <w:b/>
          <w:sz w:val="20"/>
          <w:szCs w:val="20"/>
          <w:lang w:val="ru-RU"/>
        </w:rPr>
        <w:t xml:space="preserve">ПЛАНИРУЕМЫЕ РЕЗУЛЬТАТЫ ПРОХОЖДЕНИЯ </w:t>
      </w:r>
      <w:r w:rsidR="007919E6">
        <w:rPr>
          <w:rFonts w:ascii="Times New Roman" w:hAnsi="Times New Roman"/>
          <w:b/>
          <w:spacing w:val="-1"/>
          <w:sz w:val="20"/>
          <w:szCs w:val="20"/>
          <w:lang w:val="ru-RU"/>
        </w:rPr>
        <w:t>ПРОФЕССИОНАЛЬНО-</w:t>
      </w:r>
      <w:r w:rsidR="007919E6" w:rsidRPr="00BA1E23">
        <w:rPr>
          <w:rFonts w:ascii="Times New Roman" w:hAnsi="Times New Roman"/>
          <w:b/>
          <w:spacing w:val="-1"/>
          <w:sz w:val="20"/>
          <w:szCs w:val="20"/>
          <w:lang w:val="ru-RU"/>
        </w:rPr>
        <w:t xml:space="preserve">ОРИЕНТИРОВАННОЙ </w:t>
      </w:r>
      <w:r w:rsidR="007919E6" w:rsidRPr="00BA1E23">
        <w:rPr>
          <w:rFonts w:ascii="Times New Roman" w:hAnsi="Times New Roman"/>
          <w:b/>
          <w:sz w:val="20"/>
          <w:szCs w:val="20"/>
          <w:lang w:val="ru-RU"/>
        </w:rPr>
        <w:t>ПРАКТИКИ</w:t>
      </w:r>
    </w:p>
    <w:tbl>
      <w:tblPr>
        <w:tblW w:w="9498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6804"/>
      </w:tblGrid>
      <w:tr w:rsidR="00BA1E23" w:rsidRPr="007919E6" w14:paraId="385B5A31" w14:textId="77777777" w:rsidTr="007919E6">
        <w:tc>
          <w:tcPr>
            <w:tcW w:w="2694" w:type="dxa"/>
          </w:tcPr>
          <w:p w14:paraId="616B649C" w14:textId="77777777"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 xml:space="preserve">Наименование категории (группы) </w:t>
            </w:r>
          </w:p>
          <w:p w14:paraId="6FFF8F2F" w14:textId="77777777"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>компетенций</w:t>
            </w:r>
          </w:p>
        </w:tc>
        <w:tc>
          <w:tcPr>
            <w:tcW w:w="6804" w:type="dxa"/>
          </w:tcPr>
          <w:p w14:paraId="3A24FF1A" w14:textId="77777777"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>Код и наименование компетенций</w:t>
            </w:r>
          </w:p>
        </w:tc>
      </w:tr>
      <w:tr w:rsidR="00BA1E23" w:rsidRPr="007919E6" w14:paraId="48E6F100" w14:textId="77777777" w:rsidTr="007919E6">
        <w:tc>
          <w:tcPr>
            <w:tcW w:w="9498" w:type="dxa"/>
            <w:gridSpan w:val="2"/>
          </w:tcPr>
          <w:p w14:paraId="239FEA29" w14:textId="77777777"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>Профессиональные компетенции</w:t>
            </w:r>
          </w:p>
        </w:tc>
      </w:tr>
      <w:tr w:rsidR="00BA1E23" w:rsidRPr="007919E6" w14:paraId="719D54B0" w14:textId="77777777" w:rsidTr="007919E6">
        <w:trPr>
          <w:trHeight w:val="70"/>
        </w:trPr>
        <w:tc>
          <w:tcPr>
            <w:tcW w:w="2694" w:type="dxa"/>
            <w:vMerge w:val="restart"/>
          </w:tcPr>
          <w:p w14:paraId="5EB85920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Cs/>
                <w:sz w:val="20"/>
                <w:szCs w:val="20"/>
                <w:lang w:eastAsia="en-US"/>
              </w:rPr>
              <w:t>Рекомендуемые профессиональные компетенции выпускника</w:t>
            </w:r>
          </w:p>
        </w:tc>
        <w:tc>
          <w:tcPr>
            <w:tcW w:w="6804" w:type="dxa"/>
          </w:tcPr>
          <w:p w14:paraId="61400F71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 xml:space="preserve">ПК-1. Способен организовывать и проводить мониторинг подготовки спортивного резерва по виду спорта (спортивной дисциплине)  </w:t>
            </w:r>
          </w:p>
        </w:tc>
      </w:tr>
      <w:tr w:rsidR="00BA1E23" w:rsidRPr="007919E6" w14:paraId="35A41A0A" w14:textId="77777777" w:rsidTr="007919E6">
        <w:trPr>
          <w:trHeight w:val="273"/>
        </w:trPr>
        <w:tc>
          <w:tcPr>
            <w:tcW w:w="2694" w:type="dxa"/>
            <w:vMerge/>
          </w:tcPr>
          <w:p w14:paraId="3BC6E0B2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14:paraId="57A6D0C6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К-2.  Способен выявлять перспективных спортсменов и проводить отбор для пополнения спортивного резерва спортивной сборной команды</w:t>
            </w:r>
          </w:p>
        </w:tc>
      </w:tr>
      <w:tr w:rsidR="00BA1E23" w:rsidRPr="007919E6" w14:paraId="7CC06C27" w14:textId="77777777" w:rsidTr="007919E6">
        <w:trPr>
          <w:trHeight w:val="273"/>
        </w:trPr>
        <w:tc>
          <w:tcPr>
            <w:tcW w:w="2694" w:type="dxa"/>
            <w:vMerge/>
          </w:tcPr>
          <w:p w14:paraId="7387D0DD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14:paraId="3C64A951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 xml:space="preserve">ПК-3. Способен управлять подготовкой и соревновательной деятельностью высококвалифицированных спортсменов      </w:t>
            </w:r>
          </w:p>
        </w:tc>
      </w:tr>
      <w:tr w:rsidR="00BA1E23" w:rsidRPr="007919E6" w14:paraId="741F6182" w14:textId="77777777" w:rsidTr="007919E6">
        <w:trPr>
          <w:trHeight w:val="273"/>
        </w:trPr>
        <w:tc>
          <w:tcPr>
            <w:tcW w:w="2694" w:type="dxa"/>
            <w:vMerge w:val="restart"/>
          </w:tcPr>
          <w:p w14:paraId="7D020B4D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Определяемые самостоятельно образовательной организацией</w:t>
            </w:r>
            <w:r w:rsidRPr="007919E6">
              <w:rPr>
                <w:rFonts w:eastAsia="Calibri"/>
                <w:bCs/>
                <w:sz w:val="20"/>
                <w:szCs w:val="20"/>
                <w:lang w:eastAsia="en-US"/>
              </w:rPr>
              <w:t xml:space="preserve"> профессиональные компетенции выпускника</w:t>
            </w:r>
          </w:p>
        </w:tc>
        <w:tc>
          <w:tcPr>
            <w:tcW w:w="6804" w:type="dxa"/>
          </w:tcPr>
          <w:p w14:paraId="527881FB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ПК-1. Способен планировать и проводить аналитические и экспериментальные исследования, направленные на поиск эффективных подходов к подготовке высококвалифицированных спортсменов</w:t>
            </w:r>
          </w:p>
        </w:tc>
      </w:tr>
      <w:tr w:rsidR="00BA1E23" w:rsidRPr="007919E6" w14:paraId="6F0EB407" w14:textId="77777777" w:rsidTr="007919E6">
        <w:trPr>
          <w:trHeight w:val="273"/>
        </w:trPr>
        <w:tc>
          <w:tcPr>
            <w:tcW w:w="2694" w:type="dxa"/>
            <w:vMerge/>
          </w:tcPr>
          <w:p w14:paraId="72ECA492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14:paraId="7B72680D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ПК-2.  Способен анализировать показатели подготовленности и выступлений в спортивных соревнованиях спортсменов сборных команд и разрабатывать рекомендации по улучшению методики их подготовки</w:t>
            </w:r>
          </w:p>
        </w:tc>
      </w:tr>
      <w:tr w:rsidR="00BA1E23" w:rsidRPr="007919E6" w14:paraId="6FB38155" w14:textId="77777777" w:rsidTr="00B80E63">
        <w:trPr>
          <w:trHeight w:val="799"/>
        </w:trPr>
        <w:tc>
          <w:tcPr>
            <w:tcW w:w="2694" w:type="dxa"/>
            <w:vMerge/>
          </w:tcPr>
          <w:p w14:paraId="221D73BF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14:paraId="5EEE1BF5" w14:textId="77777777"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ПК-3.  Способен осуществлять анализ результативности мероприятий медико-биологического обеспечения и антидопингового сопровождения подготовки высококвалифицированных спортсменов</w:t>
            </w:r>
          </w:p>
        </w:tc>
      </w:tr>
    </w:tbl>
    <w:p w14:paraId="54759955" w14:textId="77777777" w:rsidR="00BA1E23" w:rsidRPr="00BA1E23" w:rsidRDefault="00BA1E23" w:rsidP="00C31149">
      <w:pPr>
        <w:rPr>
          <w:rFonts w:eastAsia="Calibri"/>
          <w:i/>
          <w:lang w:eastAsia="en-US"/>
        </w:rPr>
      </w:pPr>
      <w:r w:rsidRPr="00BA1E23">
        <w:rPr>
          <w:rFonts w:eastAsia="Calibri"/>
          <w:i/>
          <w:lang w:eastAsia="en-US"/>
        </w:rPr>
        <w:t xml:space="preserve"> </w:t>
      </w:r>
    </w:p>
    <w:p w14:paraId="3E882AAB" w14:textId="77777777" w:rsidR="003E1478" w:rsidRDefault="003E1478" w:rsidP="003E1478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  <w:r>
        <w:rPr>
          <w:rFonts w:eastAsiaTheme="minorHAnsi"/>
          <w:b/>
          <w:color w:val="000000"/>
          <w:spacing w:val="7"/>
          <w:sz w:val="20"/>
          <w:szCs w:val="20"/>
          <w:lang w:eastAsia="en-US"/>
        </w:rPr>
        <w:t>ИНДИВИДУАЛЬНОЕ ЗАДАНИЕ</w:t>
      </w:r>
    </w:p>
    <w:tbl>
      <w:tblPr>
        <w:tblW w:w="9498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"/>
        <w:gridCol w:w="4333"/>
        <w:gridCol w:w="1375"/>
        <w:gridCol w:w="1811"/>
        <w:gridCol w:w="1474"/>
      </w:tblGrid>
      <w:tr w:rsidR="003E1478" w:rsidRPr="006439A7" w14:paraId="061D2AED" w14:textId="77777777" w:rsidTr="00142AA6">
        <w:trPr>
          <w:trHeight w:val="1092"/>
        </w:trPr>
        <w:tc>
          <w:tcPr>
            <w:tcW w:w="505" w:type="dxa"/>
            <w:shd w:val="clear" w:color="auto" w:fill="auto"/>
            <w:tcMar>
              <w:left w:w="108" w:type="dxa"/>
            </w:tcMar>
          </w:tcPr>
          <w:p w14:paraId="08D9C554" w14:textId="77777777"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 xml:space="preserve">№ </w:t>
            </w:r>
          </w:p>
        </w:tc>
        <w:tc>
          <w:tcPr>
            <w:tcW w:w="4333" w:type="dxa"/>
            <w:shd w:val="clear" w:color="auto" w:fill="auto"/>
            <w:tcMar>
              <w:left w:w="108" w:type="dxa"/>
            </w:tcMar>
          </w:tcPr>
          <w:p w14:paraId="2573EDE0" w14:textId="77777777"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Виды работ</w:t>
            </w:r>
          </w:p>
        </w:tc>
        <w:tc>
          <w:tcPr>
            <w:tcW w:w="1375" w:type="dxa"/>
            <w:shd w:val="clear" w:color="auto" w:fill="auto"/>
            <w:tcMar>
              <w:left w:w="108" w:type="dxa"/>
            </w:tcMar>
          </w:tcPr>
          <w:p w14:paraId="6B79735A" w14:textId="77777777"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Сроки работ</w:t>
            </w:r>
          </w:p>
        </w:tc>
        <w:tc>
          <w:tcPr>
            <w:tcW w:w="1811" w:type="dxa"/>
            <w:shd w:val="clear" w:color="auto" w:fill="auto"/>
            <w:tcMar>
              <w:left w:w="108" w:type="dxa"/>
            </w:tcMar>
          </w:tcPr>
          <w:p w14:paraId="2D4B40C1" w14:textId="77777777"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Дата выполнения</w:t>
            </w:r>
          </w:p>
        </w:tc>
        <w:tc>
          <w:tcPr>
            <w:tcW w:w="1474" w:type="dxa"/>
            <w:shd w:val="clear" w:color="auto" w:fill="auto"/>
            <w:tcMar>
              <w:left w:w="108" w:type="dxa"/>
            </w:tcMar>
          </w:tcPr>
          <w:p w14:paraId="3AFFE5BC" w14:textId="77777777"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Форма отчетности</w:t>
            </w:r>
          </w:p>
        </w:tc>
      </w:tr>
      <w:tr w:rsidR="003E1478" w:rsidRPr="006439A7" w14:paraId="3FDE65D0" w14:textId="77777777" w:rsidTr="00142AA6">
        <w:trPr>
          <w:trHeight w:val="70"/>
        </w:trPr>
        <w:tc>
          <w:tcPr>
            <w:tcW w:w="505" w:type="dxa"/>
            <w:shd w:val="clear" w:color="auto" w:fill="auto"/>
            <w:tcMar>
              <w:left w:w="108" w:type="dxa"/>
            </w:tcMar>
          </w:tcPr>
          <w:p w14:paraId="28048078" w14:textId="77777777"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333" w:type="dxa"/>
            <w:shd w:val="clear" w:color="auto" w:fill="auto"/>
            <w:tcMar>
              <w:left w:w="108" w:type="dxa"/>
            </w:tcMar>
          </w:tcPr>
          <w:p w14:paraId="4FC1422D" w14:textId="77777777"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  <w:p w14:paraId="4414963C" w14:textId="77777777"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375" w:type="dxa"/>
            <w:shd w:val="clear" w:color="auto" w:fill="auto"/>
            <w:tcMar>
              <w:left w:w="108" w:type="dxa"/>
            </w:tcMar>
          </w:tcPr>
          <w:p w14:paraId="64D44620" w14:textId="77777777"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11" w:type="dxa"/>
            <w:shd w:val="clear" w:color="auto" w:fill="auto"/>
            <w:tcMar>
              <w:left w:w="108" w:type="dxa"/>
            </w:tcMar>
          </w:tcPr>
          <w:p w14:paraId="3E931AA8" w14:textId="77777777"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74" w:type="dxa"/>
            <w:shd w:val="clear" w:color="auto" w:fill="auto"/>
            <w:tcMar>
              <w:left w:w="108" w:type="dxa"/>
            </w:tcMar>
          </w:tcPr>
          <w:p w14:paraId="2C72817D" w14:textId="77777777"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14:paraId="312B96DB" w14:textId="77777777" w:rsidTr="00142AA6">
        <w:trPr>
          <w:trHeight w:val="70"/>
        </w:trPr>
        <w:tc>
          <w:tcPr>
            <w:tcW w:w="505" w:type="dxa"/>
            <w:shd w:val="clear" w:color="auto" w:fill="auto"/>
            <w:tcMar>
              <w:left w:w="108" w:type="dxa"/>
            </w:tcMar>
          </w:tcPr>
          <w:p w14:paraId="51F4A864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333" w:type="dxa"/>
            <w:shd w:val="clear" w:color="auto" w:fill="auto"/>
            <w:tcMar>
              <w:left w:w="108" w:type="dxa"/>
            </w:tcMar>
          </w:tcPr>
          <w:p w14:paraId="31ECD746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375" w:type="dxa"/>
            <w:shd w:val="clear" w:color="auto" w:fill="auto"/>
            <w:tcMar>
              <w:left w:w="108" w:type="dxa"/>
            </w:tcMar>
          </w:tcPr>
          <w:p w14:paraId="660B7530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11" w:type="dxa"/>
            <w:shd w:val="clear" w:color="auto" w:fill="auto"/>
            <w:tcMar>
              <w:left w:w="108" w:type="dxa"/>
            </w:tcMar>
          </w:tcPr>
          <w:p w14:paraId="609BADB1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74" w:type="dxa"/>
            <w:shd w:val="clear" w:color="auto" w:fill="auto"/>
            <w:tcMar>
              <w:left w:w="108" w:type="dxa"/>
            </w:tcMar>
          </w:tcPr>
          <w:p w14:paraId="4F6357C9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14:paraId="2F53F901" w14:textId="77777777" w:rsidTr="00142AA6">
        <w:trPr>
          <w:trHeight w:val="70"/>
        </w:trPr>
        <w:tc>
          <w:tcPr>
            <w:tcW w:w="505" w:type="dxa"/>
            <w:shd w:val="clear" w:color="auto" w:fill="auto"/>
            <w:tcMar>
              <w:left w:w="108" w:type="dxa"/>
            </w:tcMar>
          </w:tcPr>
          <w:p w14:paraId="70472B6B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333" w:type="dxa"/>
            <w:shd w:val="clear" w:color="auto" w:fill="auto"/>
            <w:tcMar>
              <w:left w:w="108" w:type="dxa"/>
            </w:tcMar>
          </w:tcPr>
          <w:p w14:paraId="75599C3B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375" w:type="dxa"/>
            <w:shd w:val="clear" w:color="auto" w:fill="auto"/>
            <w:tcMar>
              <w:left w:w="108" w:type="dxa"/>
            </w:tcMar>
          </w:tcPr>
          <w:p w14:paraId="09CB8716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11" w:type="dxa"/>
            <w:shd w:val="clear" w:color="auto" w:fill="auto"/>
            <w:tcMar>
              <w:left w:w="108" w:type="dxa"/>
            </w:tcMar>
          </w:tcPr>
          <w:p w14:paraId="600A1003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74" w:type="dxa"/>
            <w:shd w:val="clear" w:color="auto" w:fill="auto"/>
            <w:tcMar>
              <w:left w:w="108" w:type="dxa"/>
            </w:tcMar>
          </w:tcPr>
          <w:p w14:paraId="7D1525B1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14:paraId="4C2949D7" w14:textId="77777777" w:rsidTr="00142AA6">
        <w:trPr>
          <w:trHeight w:val="70"/>
        </w:trPr>
        <w:tc>
          <w:tcPr>
            <w:tcW w:w="505" w:type="dxa"/>
            <w:shd w:val="clear" w:color="auto" w:fill="auto"/>
            <w:tcMar>
              <w:left w:w="108" w:type="dxa"/>
            </w:tcMar>
          </w:tcPr>
          <w:p w14:paraId="43845F06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333" w:type="dxa"/>
            <w:shd w:val="clear" w:color="auto" w:fill="auto"/>
            <w:tcMar>
              <w:left w:w="108" w:type="dxa"/>
            </w:tcMar>
          </w:tcPr>
          <w:p w14:paraId="483E43D8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375" w:type="dxa"/>
            <w:shd w:val="clear" w:color="auto" w:fill="auto"/>
            <w:tcMar>
              <w:left w:w="108" w:type="dxa"/>
            </w:tcMar>
          </w:tcPr>
          <w:p w14:paraId="17BD8712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11" w:type="dxa"/>
            <w:shd w:val="clear" w:color="auto" w:fill="auto"/>
            <w:tcMar>
              <w:left w:w="108" w:type="dxa"/>
            </w:tcMar>
          </w:tcPr>
          <w:p w14:paraId="5CF36998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74" w:type="dxa"/>
            <w:shd w:val="clear" w:color="auto" w:fill="auto"/>
            <w:tcMar>
              <w:left w:w="108" w:type="dxa"/>
            </w:tcMar>
          </w:tcPr>
          <w:p w14:paraId="0126E4EF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14:paraId="1B18116A" w14:textId="77777777" w:rsidTr="00142AA6">
        <w:trPr>
          <w:trHeight w:val="70"/>
        </w:trPr>
        <w:tc>
          <w:tcPr>
            <w:tcW w:w="505" w:type="dxa"/>
            <w:shd w:val="clear" w:color="auto" w:fill="auto"/>
            <w:tcMar>
              <w:left w:w="108" w:type="dxa"/>
            </w:tcMar>
          </w:tcPr>
          <w:p w14:paraId="67028C9A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333" w:type="dxa"/>
            <w:shd w:val="clear" w:color="auto" w:fill="auto"/>
            <w:tcMar>
              <w:left w:w="108" w:type="dxa"/>
            </w:tcMar>
          </w:tcPr>
          <w:p w14:paraId="67D8F0E5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375" w:type="dxa"/>
            <w:shd w:val="clear" w:color="auto" w:fill="auto"/>
            <w:tcMar>
              <w:left w:w="108" w:type="dxa"/>
            </w:tcMar>
          </w:tcPr>
          <w:p w14:paraId="089E7230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11" w:type="dxa"/>
            <w:shd w:val="clear" w:color="auto" w:fill="auto"/>
            <w:tcMar>
              <w:left w:w="108" w:type="dxa"/>
            </w:tcMar>
          </w:tcPr>
          <w:p w14:paraId="418F4B9E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74" w:type="dxa"/>
            <w:shd w:val="clear" w:color="auto" w:fill="auto"/>
            <w:tcMar>
              <w:left w:w="108" w:type="dxa"/>
            </w:tcMar>
          </w:tcPr>
          <w:p w14:paraId="3154BE5F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14:paraId="05B02A45" w14:textId="77777777" w:rsidTr="00142AA6">
        <w:trPr>
          <w:trHeight w:val="70"/>
        </w:trPr>
        <w:tc>
          <w:tcPr>
            <w:tcW w:w="505" w:type="dxa"/>
            <w:shd w:val="clear" w:color="auto" w:fill="auto"/>
            <w:tcMar>
              <w:left w:w="108" w:type="dxa"/>
            </w:tcMar>
          </w:tcPr>
          <w:p w14:paraId="0560CD41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333" w:type="dxa"/>
            <w:shd w:val="clear" w:color="auto" w:fill="auto"/>
            <w:tcMar>
              <w:left w:w="108" w:type="dxa"/>
            </w:tcMar>
          </w:tcPr>
          <w:p w14:paraId="6DAEDD80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375" w:type="dxa"/>
            <w:shd w:val="clear" w:color="auto" w:fill="auto"/>
            <w:tcMar>
              <w:left w:w="108" w:type="dxa"/>
            </w:tcMar>
          </w:tcPr>
          <w:p w14:paraId="68745BC0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11" w:type="dxa"/>
            <w:shd w:val="clear" w:color="auto" w:fill="auto"/>
            <w:tcMar>
              <w:left w:w="108" w:type="dxa"/>
            </w:tcMar>
          </w:tcPr>
          <w:p w14:paraId="52F0D673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74" w:type="dxa"/>
            <w:shd w:val="clear" w:color="auto" w:fill="auto"/>
            <w:tcMar>
              <w:left w:w="108" w:type="dxa"/>
            </w:tcMar>
          </w:tcPr>
          <w:p w14:paraId="7C5FE3B9" w14:textId="77777777"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</w:tbl>
    <w:p w14:paraId="5252487F" w14:textId="77777777" w:rsidR="00C31149" w:rsidRDefault="00C31149" w:rsidP="00C31149">
      <w:pPr>
        <w:shd w:val="clear" w:color="auto" w:fill="FFFFFF"/>
        <w:spacing w:after="200" w:line="278" w:lineRule="exact"/>
        <w:ind w:right="91"/>
        <w:jc w:val="center"/>
        <w:rPr>
          <w:rFonts w:eastAsiaTheme="minorHAnsi"/>
          <w:color w:val="000000"/>
          <w:spacing w:val="7"/>
          <w:sz w:val="20"/>
          <w:szCs w:val="20"/>
          <w:lang w:eastAsia="en-US"/>
        </w:rPr>
      </w:pPr>
    </w:p>
    <w:p w14:paraId="39B40927" w14:textId="77777777" w:rsidR="00C31149" w:rsidRDefault="00C31149" w:rsidP="00C31149">
      <w:pPr>
        <w:jc w:val="center"/>
        <w:rPr>
          <w:b/>
        </w:rPr>
      </w:pPr>
      <w:r>
        <w:rPr>
          <w:b/>
        </w:rPr>
        <w:t>ПРОВЕДЕНИЕ ИНСТРУКТАЖЕЙ</w:t>
      </w:r>
    </w:p>
    <w:p w14:paraId="4ACFEEEA" w14:textId="77777777" w:rsidR="00C31149" w:rsidRDefault="00C31149" w:rsidP="00C31149">
      <w:pPr>
        <w:jc w:val="center"/>
        <w:rPr>
          <w:b/>
          <w:sz w:val="20"/>
          <w:szCs w:val="20"/>
        </w:rPr>
      </w:pPr>
    </w:p>
    <w:tbl>
      <w:tblPr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6"/>
        <w:gridCol w:w="3004"/>
        <w:gridCol w:w="1492"/>
        <w:gridCol w:w="1999"/>
        <w:gridCol w:w="2324"/>
      </w:tblGrid>
      <w:tr w:rsidR="00C31149" w14:paraId="721CB6C2" w14:textId="77777777" w:rsidTr="00C31149">
        <w:trPr>
          <w:trHeight w:val="1092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D675E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 xml:space="preserve">№ 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34B40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Вид инструктажа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AC8BE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Дата проведения</w:t>
            </w:r>
          </w:p>
        </w:tc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3E97B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Подпись инструктируемого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0DFF6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Подпись ответственного за проведение инструктажа</w:t>
            </w:r>
          </w:p>
        </w:tc>
      </w:tr>
      <w:tr w:rsidR="00C31149" w14:paraId="2E70C7CB" w14:textId="77777777" w:rsidTr="00C31149">
        <w:trPr>
          <w:trHeight w:val="70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C1AE0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DA84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Охрана труда</w:t>
            </w:r>
          </w:p>
          <w:p w14:paraId="602EDD4E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CF3FF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93E61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AC052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1E2E117D" w14:textId="77777777" w:rsidTr="00C31149">
        <w:trPr>
          <w:trHeight w:val="70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D8935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578E8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Инструктаж по технике безопасности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1262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F29F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DA05F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13602B0B" w14:textId="77777777" w:rsidTr="00C31149">
        <w:trPr>
          <w:trHeight w:val="70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1ABFE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02956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Инструктаж по пожарной безопасности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7799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EFAA2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1C85B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76DC6956" w14:textId="77777777" w:rsidTr="00C31149">
        <w:trPr>
          <w:trHeight w:val="70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0129F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73E7E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Правила внутреннего распорядка</w:t>
            </w:r>
          </w:p>
          <w:p w14:paraId="13E554CC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2D499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2DE28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15F94" w14:textId="77777777"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</w:tr>
    </w:tbl>
    <w:p w14:paraId="00C1FE69" w14:textId="77777777" w:rsidR="003E1478" w:rsidRDefault="003E1478" w:rsidP="003E1478">
      <w:pPr>
        <w:shd w:val="clear" w:color="auto" w:fill="FFFFFF"/>
        <w:spacing w:after="200" w:line="278" w:lineRule="exact"/>
        <w:ind w:right="91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14:paraId="2D49A07E" w14:textId="77777777" w:rsidR="00C31149" w:rsidRDefault="00C31149" w:rsidP="00F86570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14:paraId="7C9ECAE7" w14:textId="77777777" w:rsidR="00C31149" w:rsidRDefault="00C31149" w:rsidP="00C31149">
      <w:pPr>
        <w:spacing w:line="276" w:lineRule="auto"/>
        <w:jc w:val="center"/>
        <w:rPr>
          <w:rFonts w:eastAsiaTheme="minorHAnsi"/>
          <w:b/>
          <w:color w:val="FF0000"/>
          <w:sz w:val="22"/>
          <w:szCs w:val="22"/>
          <w:lang w:eastAsia="en-US"/>
        </w:rPr>
      </w:pPr>
      <w:r>
        <w:rPr>
          <w:rFonts w:eastAsiaTheme="minorHAnsi"/>
          <w:b/>
          <w:color w:val="000000"/>
          <w:spacing w:val="7"/>
          <w:sz w:val="22"/>
          <w:szCs w:val="22"/>
          <w:lang w:eastAsia="en-US"/>
        </w:rPr>
        <w:t>РАБОЧИЙ ГРАФИК ПРОВЕДЕНИЯ ПРОФЕССИОНАЛЬНО-ОРИЕНТИРОВАННОЙ ПРАКТИКИ</w:t>
      </w:r>
    </w:p>
    <w:tbl>
      <w:tblPr>
        <w:tblStyle w:val="210"/>
        <w:tblpPr w:leftFromText="180" w:rightFromText="180" w:vertAnchor="text" w:horzAnchor="margin" w:tblpY="67"/>
        <w:tblW w:w="9601" w:type="dxa"/>
        <w:tblInd w:w="0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4297"/>
        <w:gridCol w:w="879"/>
        <w:gridCol w:w="736"/>
        <w:gridCol w:w="735"/>
        <w:gridCol w:w="736"/>
        <w:gridCol w:w="736"/>
        <w:gridCol w:w="735"/>
        <w:gridCol w:w="747"/>
      </w:tblGrid>
      <w:tr w:rsidR="00C31149" w14:paraId="5DD81945" w14:textId="77777777" w:rsidTr="00C31149">
        <w:trPr>
          <w:trHeight w:val="17"/>
        </w:trPr>
        <w:tc>
          <w:tcPr>
            <w:tcW w:w="4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AF00C" w14:textId="77777777" w:rsidR="00C31149" w:rsidRDefault="00C31149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  <w:p w14:paraId="5437E2C9" w14:textId="77777777" w:rsidR="00C31149" w:rsidRDefault="00C31149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СОДЕРЖАНИЕ (указать виды фактической деятельности магистранта)</w:t>
            </w:r>
          </w:p>
          <w:p w14:paraId="7F041E8B" w14:textId="77777777" w:rsidR="00C31149" w:rsidRDefault="00C31149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  <w:p w14:paraId="5C14BF6B" w14:textId="77777777" w:rsidR="00C31149" w:rsidRDefault="00C31149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53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04EB4" w14:textId="77777777" w:rsidR="00C31149" w:rsidRDefault="00C31149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ДНИ НЕДЕЛИ</w:t>
            </w:r>
          </w:p>
        </w:tc>
      </w:tr>
      <w:tr w:rsidR="00C31149" w14:paraId="5B59AD6C" w14:textId="77777777" w:rsidTr="00C31149">
        <w:trPr>
          <w:cantSplit/>
          <w:trHeight w:val="1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E49A7" w14:textId="77777777" w:rsidR="00C31149" w:rsidRDefault="00C31149">
            <w:pP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46C607D" w14:textId="77777777"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Понедельник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CBE6691" w14:textId="77777777"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Вторник</w:t>
            </w: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F718344" w14:textId="77777777"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Среда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0C5C98E" w14:textId="77777777"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Четверг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ED21E2E" w14:textId="77777777"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Пятница</w:t>
            </w: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DDCC37E" w14:textId="77777777"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Суббота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7944B17B" w14:textId="77777777" w:rsidR="00C31149" w:rsidRDefault="00C31149">
            <w:pPr>
              <w:spacing w:line="278" w:lineRule="exact"/>
              <w:ind w:left="113" w:right="91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Воскресенье</w:t>
            </w:r>
          </w:p>
        </w:tc>
      </w:tr>
      <w:tr w:rsidR="00C31149" w14:paraId="494C93F3" w14:textId="77777777" w:rsidTr="00C31149">
        <w:trPr>
          <w:trHeight w:val="17"/>
        </w:trPr>
        <w:tc>
          <w:tcPr>
            <w:tcW w:w="96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EFE40" w14:textId="77777777" w:rsidR="00C31149" w:rsidRDefault="00C31149">
            <w:pPr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 xml:space="preserve">1 неделя </w:t>
            </w:r>
          </w:p>
        </w:tc>
      </w:tr>
      <w:tr w:rsidR="00C31149" w14:paraId="21D8C7F1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49BAF" w14:textId="77777777" w:rsidR="00C31149" w:rsidRPr="00C31149" w:rsidRDefault="00C31149">
            <w:pPr>
              <w:ind w:right="91"/>
              <w:jc w:val="both"/>
              <w:rPr>
                <w:rFonts w:eastAsiaTheme="minorHAnsi"/>
                <w:color w:val="FF0000"/>
                <w:spacing w:val="7"/>
                <w:sz w:val="20"/>
                <w:szCs w:val="20"/>
                <w:lang w:eastAsia="en-US"/>
              </w:rPr>
            </w:pPr>
            <w:r w:rsidRPr="00C31149">
              <w:rPr>
                <w:rFonts w:eastAsiaTheme="minorHAnsi"/>
                <w:color w:val="FF0000"/>
                <w:spacing w:val="7"/>
                <w:sz w:val="20"/>
                <w:szCs w:val="20"/>
                <w:lang w:eastAsia="en-US"/>
              </w:rPr>
              <w:t>Участие во вступительной конференции. Получение индивидуального задания….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54A37" w14:textId="77777777" w:rsidR="00C31149" w:rsidRPr="00C31149" w:rsidRDefault="00C31149">
            <w:pPr>
              <w:ind w:right="91"/>
              <w:jc w:val="center"/>
              <w:rPr>
                <w:rFonts w:eastAsiaTheme="minorHAnsi"/>
                <w:b/>
                <w:color w:val="FF0000"/>
                <w:spacing w:val="7"/>
                <w:sz w:val="20"/>
                <w:szCs w:val="20"/>
                <w:lang w:eastAsia="en-US"/>
              </w:rPr>
            </w:pPr>
            <w:r w:rsidRPr="00C31149">
              <w:rPr>
                <w:rFonts w:eastAsiaTheme="minorHAnsi"/>
                <w:b/>
                <w:color w:val="FF0000"/>
                <w:spacing w:val="7"/>
                <w:sz w:val="20"/>
                <w:szCs w:val="20"/>
                <w:lang w:eastAsia="en-US"/>
              </w:rPr>
              <w:t>10.00-11.0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D7F4" w14:textId="77777777"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5796B" w14:textId="77777777"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FC62E" w14:textId="77777777"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2910E" w14:textId="77777777"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37E5B" w14:textId="77777777"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352B6" w14:textId="77777777"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0459910B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B2865" w14:textId="77777777" w:rsidR="00C31149" w:rsidRDefault="00C31149">
            <w:pPr>
              <w:spacing w:line="360" w:lineRule="auto"/>
              <w:ind w:right="91"/>
              <w:jc w:val="both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954E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9F95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EF131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7D15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80AF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982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CD16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1FDC16F6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E10F5" w14:textId="77777777" w:rsidR="00C31149" w:rsidRDefault="00C31149">
            <w:pPr>
              <w:spacing w:line="360" w:lineRule="auto"/>
              <w:ind w:right="91"/>
              <w:jc w:val="both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D8F8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7DFB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801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4E1ED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C065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D56D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79BAC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2D9DFFB2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9B069" w14:textId="77777777" w:rsidR="00C31149" w:rsidRDefault="00C31149">
            <w:pPr>
              <w:spacing w:line="360" w:lineRule="auto"/>
              <w:ind w:right="91"/>
              <w:jc w:val="both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18C3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C7B7C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A20A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3BA5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0E90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9C08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C2AAD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0DF93991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72921" w14:textId="77777777" w:rsidR="00C31149" w:rsidRDefault="00C31149">
            <w:pPr>
              <w:spacing w:line="360" w:lineRule="auto"/>
              <w:ind w:right="91"/>
              <w:jc w:val="both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1AC2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74EB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3421B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BE32B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6CEE7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C251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7035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5649C9DA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2324A" w14:textId="77777777" w:rsidR="00C31149" w:rsidRDefault="00C31149">
            <w:pPr>
              <w:spacing w:line="360" w:lineRule="auto"/>
              <w:ind w:right="91"/>
              <w:jc w:val="both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006B8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E7F68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AAC5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A33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FAEF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79A0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D2B7B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6BD77661" w14:textId="77777777" w:rsidTr="00C31149">
        <w:trPr>
          <w:trHeight w:val="290"/>
        </w:trPr>
        <w:tc>
          <w:tcPr>
            <w:tcW w:w="96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1849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2 неделя</w:t>
            </w:r>
          </w:p>
        </w:tc>
      </w:tr>
      <w:tr w:rsidR="00C31149" w14:paraId="0E4F1215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60EC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416F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2351B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C472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07D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0F7C3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DA4D8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C45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0C8C3997" w14:textId="77777777" w:rsidTr="00C31149">
        <w:trPr>
          <w:trHeight w:val="201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5717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FBBA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EB71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26A0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B9B9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CB70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6C38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54DC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50042462" w14:textId="77777777" w:rsidTr="00C31149">
        <w:trPr>
          <w:trHeight w:val="201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A1C23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65318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E743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E550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0B39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6EE7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81FA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244C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7AB099E6" w14:textId="77777777" w:rsidTr="00C31149">
        <w:trPr>
          <w:trHeight w:val="201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4AB01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1125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875C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C4B8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994B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C00A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143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39C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6087E34F" w14:textId="77777777" w:rsidTr="00C31149">
        <w:trPr>
          <w:trHeight w:val="201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CF5E7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287B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E6248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D5155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5D00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A14C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AE7C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AE24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1AFE46F2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830E7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8FAA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42E8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FAA5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E457D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C9311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2D80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6711C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66A5F634" w14:textId="77777777" w:rsidTr="00C31149">
        <w:trPr>
          <w:trHeight w:val="17"/>
        </w:trPr>
        <w:tc>
          <w:tcPr>
            <w:tcW w:w="96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46A7D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3 неделя</w:t>
            </w:r>
          </w:p>
        </w:tc>
      </w:tr>
      <w:tr w:rsidR="00C31149" w14:paraId="55227145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31CF5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AA458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866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50838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9398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0496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BF29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586D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46323B5D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0407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57A8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B8051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6581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EAB8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6F17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B695B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5A831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45EAE76D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C3747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1662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7B077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9B31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7C4D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6EC8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DE0D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AA53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1D0C97D9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D200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3A2A8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4049C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BEF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90CC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D48D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FA88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065C3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383BD1D6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A278B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AC73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3B761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EEAF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8E0B1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0D3EB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ED49B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F304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612545A2" w14:textId="77777777" w:rsidTr="00C31149">
        <w:trPr>
          <w:trHeight w:val="17"/>
        </w:trPr>
        <w:tc>
          <w:tcPr>
            <w:tcW w:w="96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DC18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4 неделя</w:t>
            </w:r>
          </w:p>
        </w:tc>
      </w:tr>
      <w:tr w:rsidR="00C31149" w14:paraId="05777910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D348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600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F5B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863C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80F3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CE05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6386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E8B0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5A37F84D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C0A2B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EE5A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DA6F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C180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3398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3FB97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7A52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68B3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2FE8A382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D7FB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9258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0D58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B7135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D2B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9EBB3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427BD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653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08F74E77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725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14635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F32B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9CA62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5F003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577D6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310E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392D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2B5C24B3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D9E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99FB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090FC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6F029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81BD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15490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5CE0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E122C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14:paraId="704620BC" w14:textId="77777777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8A8E5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3FFB4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842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C2F0E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5DFDD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9E877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80C7F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5A3A" w14:textId="77777777"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</w:tbl>
    <w:p w14:paraId="4D62B8F2" w14:textId="77777777" w:rsidR="00C31149" w:rsidRDefault="00C31149" w:rsidP="00F86570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14:paraId="5F5DF501" w14:textId="77777777" w:rsidR="00C31149" w:rsidRDefault="00C31149" w:rsidP="00F86570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14:paraId="328D0014" w14:textId="77777777" w:rsidR="00C31149" w:rsidRDefault="00C31149" w:rsidP="00F86570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14:paraId="6648DB80" w14:textId="77777777" w:rsidR="00C31149" w:rsidRDefault="00C31149" w:rsidP="00F86570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14:paraId="1419AE58" w14:textId="77777777" w:rsidR="00C31149" w:rsidRDefault="00C31149" w:rsidP="00C52F8A">
      <w:pPr>
        <w:spacing w:line="288" w:lineRule="auto"/>
        <w:ind w:firstLine="709"/>
        <w:jc w:val="center"/>
        <w:rPr>
          <w:b/>
        </w:rPr>
      </w:pPr>
    </w:p>
    <w:p w14:paraId="38422E93" w14:textId="77777777" w:rsidR="00C31149" w:rsidRDefault="00C31149" w:rsidP="00C52F8A">
      <w:pPr>
        <w:spacing w:line="288" w:lineRule="auto"/>
        <w:ind w:firstLine="709"/>
        <w:jc w:val="center"/>
        <w:rPr>
          <w:b/>
        </w:rPr>
      </w:pPr>
    </w:p>
    <w:p w14:paraId="5E01979D" w14:textId="77777777" w:rsidR="00C52F8A" w:rsidRDefault="00C52F8A" w:rsidP="00C52F8A">
      <w:pPr>
        <w:spacing w:line="288" w:lineRule="auto"/>
        <w:ind w:firstLine="709"/>
        <w:jc w:val="center"/>
        <w:rPr>
          <w:b/>
        </w:rPr>
      </w:pPr>
      <w:r w:rsidRPr="00EC6588">
        <w:rPr>
          <w:b/>
        </w:rPr>
        <w:t xml:space="preserve">ТРЕБОВАНИЯ К </w:t>
      </w:r>
      <w:r w:rsidRPr="00EC6588">
        <w:rPr>
          <w:rFonts w:eastAsiaTheme="minorHAnsi"/>
          <w:b/>
          <w:color w:val="000000"/>
          <w:spacing w:val="7"/>
          <w:lang w:eastAsia="en-US"/>
        </w:rPr>
        <w:t xml:space="preserve">ПРОФЕССИОНАЛЬНО-ОРИЕНТИРОВАННОЙ </w:t>
      </w:r>
      <w:r w:rsidRPr="00EC6588">
        <w:rPr>
          <w:b/>
        </w:rPr>
        <w:t>ПРАКТИКЕ</w:t>
      </w:r>
    </w:p>
    <w:p w14:paraId="7E22568C" w14:textId="77777777" w:rsidR="00872D80" w:rsidRPr="00142AA6" w:rsidRDefault="00872D80" w:rsidP="00872D80">
      <w:pPr>
        <w:spacing w:line="288" w:lineRule="auto"/>
        <w:ind w:firstLine="709"/>
        <w:jc w:val="both"/>
        <w:rPr>
          <w:caps/>
        </w:rPr>
      </w:pPr>
      <w:r w:rsidRPr="00142AA6">
        <w:t>При прохождении практики магистранты должны:</w:t>
      </w:r>
    </w:p>
    <w:p w14:paraId="065F2403" w14:textId="77777777" w:rsidR="00872D80" w:rsidRPr="00142AA6" w:rsidRDefault="00872D80" w:rsidP="00872D80">
      <w:pPr>
        <w:shd w:val="clear" w:color="auto" w:fill="FFFFFF"/>
        <w:ind w:firstLine="708"/>
        <w:jc w:val="both"/>
        <w:rPr>
          <w:bCs/>
          <w:color w:val="000000" w:themeColor="text1"/>
        </w:rPr>
      </w:pPr>
      <w:r w:rsidRPr="00142AA6">
        <w:rPr>
          <w:bCs/>
          <w:color w:val="000000" w:themeColor="text1"/>
        </w:rPr>
        <w:t xml:space="preserve">1.Участвовать во вступительной конференции практики, ознакомится с установочными требованиями программы профессионально-ориентированной практики. </w:t>
      </w:r>
      <w:r w:rsidRPr="00142AA6">
        <w:rPr>
          <w:rFonts w:eastAsia="Calibri"/>
          <w:color w:val="000000" w:themeColor="text1"/>
          <w:lang w:eastAsia="en-US"/>
        </w:rPr>
        <w:t xml:space="preserve">Пройти инструктаж по технике безопасности, пожарной безопасности и правилам личного распорядка. </w:t>
      </w:r>
      <w:r w:rsidRPr="00142AA6">
        <w:rPr>
          <w:bCs/>
          <w:color w:val="000000" w:themeColor="text1"/>
        </w:rPr>
        <w:t>Составить совместно с руководителем рабочий график, включающий в себя: перечень заданий, последовательность действий магистранта при проведении педагогического исследования в рамках тематики магистерской диссертации; сроки их выполнения (ТК 1).</w:t>
      </w:r>
    </w:p>
    <w:p w14:paraId="0AF530FA" w14:textId="77777777" w:rsidR="002F346B" w:rsidRPr="00591AB8" w:rsidRDefault="002F346B" w:rsidP="00872D80">
      <w:pPr>
        <w:shd w:val="clear" w:color="auto" w:fill="FFFFFF"/>
        <w:ind w:firstLine="708"/>
        <w:jc w:val="both"/>
        <w:rPr>
          <w:bCs/>
          <w:color w:val="000000" w:themeColor="text1"/>
          <w:highlight w:val="yellow"/>
        </w:rPr>
      </w:pPr>
    </w:p>
    <w:p w14:paraId="7B64AEE6" w14:textId="77777777" w:rsidR="002F346B" w:rsidRDefault="002F346B" w:rsidP="002F346B">
      <w:pPr>
        <w:ind w:firstLine="709"/>
        <w:jc w:val="both"/>
        <w:rPr>
          <w:bCs/>
        </w:rPr>
      </w:pPr>
      <w:r>
        <w:t xml:space="preserve">2. </w:t>
      </w:r>
      <w:r>
        <w:rPr>
          <w:bCs/>
        </w:rPr>
        <w:t>Выполнить корректировку программы организации исследования в рамках темы магистерской диссертации для реализации ее на тренировочных занятиях экспериментальных групп с учетом различий исследуемых показателей подготовленности и соревновательной деятельности в сравнении с модельными характеристиками. Представить программу исследования с учетом внесенных корректив по следующим разделам (ТК-</w:t>
      </w:r>
      <w:r w:rsidR="00142AA6">
        <w:rPr>
          <w:bCs/>
        </w:rPr>
        <w:t>2</w:t>
      </w:r>
      <w:r>
        <w:rPr>
          <w:bCs/>
        </w:rPr>
        <w:t>):</w:t>
      </w:r>
    </w:p>
    <w:p w14:paraId="6096A3B7" w14:textId="77777777" w:rsidR="002F346B" w:rsidRDefault="002F346B" w:rsidP="002F346B">
      <w:pPr>
        <w:pStyle w:val="afd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Цели и задачи исследования;</w:t>
      </w:r>
    </w:p>
    <w:p w14:paraId="0E138E8E" w14:textId="77777777" w:rsidR="002F346B" w:rsidRDefault="002F346B" w:rsidP="002F346B">
      <w:pPr>
        <w:pStyle w:val="afd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Гипотеза исследования;</w:t>
      </w:r>
    </w:p>
    <w:p w14:paraId="1F50A6B8" w14:textId="77777777" w:rsidR="002F346B" w:rsidRDefault="002F346B" w:rsidP="002F346B">
      <w:pPr>
        <w:pStyle w:val="afd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Методы и организация исследования;</w:t>
      </w:r>
    </w:p>
    <w:p w14:paraId="74189F1B" w14:textId="77777777" w:rsidR="002F346B" w:rsidRDefault="002F346B" w:rsidP="002F346B">
      <w:pPr>
        <w:pStyle w:val="afd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Внесенные изменения программы организации исследования.</w:t>
      </w:r>
    </w:p>
    <w:p w14:paraId="6F9CCCD6" w14:textId="77777777" w:rsidR="00426093" w:rsidRPr="00591AB8" w:rsidRDefault="00426093" w:rsidP="00872D80">
      <w:pPr>
        <w:ind w:firstLine="708"/>
        <w:jc w:val="both"/>
        <w:rPr>
          <w:color w:val="000000" w:themeColor="text1"/>
          <w:highlight w:val="yellow"/>
        </w:rPr>
      </w:pPr>
    </w:p>
    <w:p w14:paraId="6D6B1BA9" w14:textId="77777777" w:rsidR="00426093" w:rsidRPr="00BD7CAB" w:rsidRDefault="00872D80" w:rsidP="00872D80">
      <w:pPr>
        <w:pStyle w:val="110"/>
        <w:jc w:val="both"/>
        <w:rPr>
          <w:bCs/>
          <w:color w:val="000000" w:themeColor="text1"/>
          <w:sz w:val="24"/>
          <w:szCs w:val="24"/>
        </w:rPr>
      </w:pPr>
      <w:r w:rsidRPr="00BD7CAB">
        <w:rPr>
          <w:bCs/>
          <w:color w:val="000000" w:themeColor="text1"/>
          <w:sz w:val="24"/>
          <w:szCs w:val="24"/>
        </w:rPr>
        <w:tab/>
      </w:r>
    </w:p>
    <w:p w14:paraId="41110E37" w14:textId="77777777" w:rsidR="00872D80" w:rsidRPr="00BD7CAB" w:rsidRDefault="00142AA6" w:rsidP="00426093">
      <w:pPr>
        <w:pStyle w:val="110"/>
        <w:ind w:firstLine="709"/>
        <w:jc w:val="both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>3</w:t>
      </w:r>
      <w:r w:rsidR="00872D80" w:rsidRPr="00BD7CAB">
        <w:rPr>
          <w:bCs/>
          <w:color w:val="000000" w:themeColor="text1"/>
          <w:sz w:val="24"/>
          <w:szCs w:val="24"/>
        </w:rPr>
        <w:t xml:space="preserve">. Разработать и апробировать методику коррекции тренировочного процесса </w:t>
      </w:r>
      <w:r w:rsidR="00181368" w:rsidRPr="00BD7CAB">
        <w:rPr>
          <w:bCs/>
          <w:color w:val="000000" w:themeColor="text1"/>
          <w:sz w:val="24"/>
          <w:szCs w:val="24"/>
        </w:rPr>
        <w:t>высококвалифицированных спортсменов</w:t>
      </w:r>
      <w:r w:rsidR="00872D80" w:rsidRPr="00BD7CAB">
        <w:rPr>
          <w:bCs/>
          <w:color w:val="000000" w:themeColor="text1"/>
          <w:sz w:val="24"/>
          <w:szCs w:val="24"/>
        </w:rPr>
        <w:t xml:space="preserve"> с учетом выявленных различий исследуемых показателей тренировочной и соревновательной деятельности в сравнении с модельными характеристиками. Методику коррекции тренировочного процесса представить в форме отчета по установленному образцу (ТК </w:t>
      </w:r>
      <w:r>
        <w:rPr>
          <w:bCs/>
          <w:color w:val="000000" w:themeColor="text1"/>
          <w:sz w:val="24"/>
          <w:szCs w:val="24"/>
        </w:rPr>
        <w:t>3</w:t>
      </w:r>
      <w:r w:rsidR="00872D80" w:rsidRPr="00BD7CAB">
        <w:rPr>
          <w:bCs/>
          <w:color w:val="000000" w:themeColor="text1"/>
          <w:sz w:val="24"/>
          <w:szCs w:val="24"/>
        </w:rPr>
        <w:t>):</w:t>
      </w:r>
    </w:p>
    <w:p w14:paraId="465B3C81" w14:textId="77777777" w:rsidR="00181368" w:rsidRPr="00BD7CAB" w:rsidRDefault="00181368" w:rsidP="00872D80">
      <w:pPr>
        <w:pStyle w:val="110"/>
        <w:jc w:val="both"/>
        <w:rPr>
          <w:bCs/>
          <w:color w:val="000000" w:themeColor="text1"/>
          <w:sz w:val="24"/>
          <w:szCs w:val="24"/>
        </w:rPr>
      </w:pPr>
      <w:r w:rsidRPr="00BD7CAB">
        <w:rPr>
          <w:bCs/>
          <w:color w:val="000000" w:themeColor="text1"/>
          <w:sz w:val="24"/>
          <w:szCs w:val="24"/>
        </w:rPr>
        <w:t>Форма отчета:</w:t>
      </w:r>
    </w:p>
    <w:tbl>
      <w:tblPr>
        <w:tblStyle w:val="afe"/>
        <w:tblW w:w="0" w:type="auto"/>
        <w:tblInd w:w="108" w:type="dxa"/>
        <w:tblLook w:val="04A0" w:firstRow="1" w:lastRow="0" w:firstColumn="1" w:lastColumn="0" w:noHBand="0" w:noVBand="1"/>
      </w:tblPr>
      <w:tblGrid>
        <w:gridCol w:w="2284"/>
        <w:gridCol w:w="2393"/>
        <w:gridCol w:w="2393"/>
        <w:gridCol w:w="2393"/>
      </w:tblGrid>
      <w:tr w:rsidR="00BD7CAB" w:rsidRPr="00BD7CAB" w14:paraId="5A72D214" w14:textId="77777777" w:rsidTr="004F43B5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D099D" w14:textId="77777777" w:rsidR="00872D80" w:rsidRPr="00BD7CAB" w:rsidRDefault="00872D80">
            <w:pPr>
              <w:pStyle w:val="110"/>
              <w:rPr>
                <w:bCs/>
                <w:color w:val="000000" w:themeColor="text1"/>
                <w:sz w:val="24"/>
                <w:szCs w:val="24"/>
              </w:rPr>
            </w:pPr>
            <w:r w:rsidRPr="00BD7CAB">
              <w:rPr>
                <w:bCs/>
                <w:color w:val="000000" w:themeColor="text1"/>
                <w:sz w:val="24"/>
                <w:szCs w:val="24"/>
              </w:rPr>
              <w:t>Задачи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6A354" w14:textId="77777777" w:rsidR="00872D80" w:rsidRPr="00BD7CAB" w:rsidRDefault="00872D80">
            <w:pPr>
              <w:pStyle w:val="110"/>
              <w:rPr>
                <w:bCs/>
                <w:color w:val="000000" w:themeColor="text1"/>
                <w:sz w:val="24"/>
                <w:szCs w:val="24"/>
              </w:rPr>
            </w:pPr>
            <w:r w:rsidRPr="00BD7CAB">
              <w:rPr>
                <w:bCs/>
                <w:color w:val="000000" w:themeColor="text1"/>
                <w:sz w:val="24"/>
                <w:szCs w:val="24"/>
              </w:rPr>
              <w:t>Средства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49872" w14:textId="77777777" w:rsidR="00872D80" w:rsidRPr="00BD7CAB" w:rsidRDefault="00872D80">
            <w:pPr>
              <w:pStyle w:val="110"/>
              <w:rPr>
                <w:bCs/>
                <w:color w:val="000000" w:themeColor="text1"/>
                <w:sz w:val="24"/>
                <w:szCs w:val="24"/>
              </w:rPr>
            </w:pPr>
            <w:r w:rsidRPr="00BD7CAB">
              <w:rPr>
                <w:bCs/>
                <w:color w:val="000000" w:themeColor="text1"/>
                <w:sz w:val="24"/>
                <w:szCs w:val="24"/>
              </w:rPr>
              <w:t>Организация проведения занятий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91978" w14:textId="77777777" w:rsidR="00872D80" w:rsidRPr="00BD7CAB" w:rsidRDefault="00872D80">
            <w:pPr>
              <w:pStyle w:val="110"/>
              <w:rPr>
                <w:bCs/>
                <w:color w:val="000000" w:themeColor="text1"/>
                <w:sz w:val="24"/>
                <w:szCs w:val="24"/>
              </w:rPr>
            </w:pPr>
            <w:r w:rsidRPr="00BD7CAB">
              <w:rPr>
                <w:bCs/>
                <w:color w:val="000000" w:themeColor="text1"/>
                <w:sz w:val="24"/>
                <w:szCs w:val="24"/>
              </w:rPr>
              <w:t>Организационно-методические указания</w:t>
            </w:r>
          </w:p>
        </w:tc>
      </w:tr>
      <w:tr w:rsidR="00BD7CAB" w:rsidRPr="00BD7CAB" w14:paraId="1DFA0979" w14:textId="77777777" w:rsidTr="004F43B5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4008" w14:textId="77777777" w:rsidR="00872D80" w:rsidRPr="00BD7CAB" w:rsidRDefault="00872D80">
            <w:pPr>
              <w:pStyle w:val="110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F2290" w14:textId="77777777" w:rsidR="00872D80" w:rsidRPr="00BD7CAB" w:rsidRDefault="00872D80">
            <w:pPr>
              <w:pStyle w:val="110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DB5E0" w14:textId="77777777" w:rsidR="00872D80" w:rsidRPr="00BD7CAB" w:rsidRDefault="00872D80">
            <w:pPr>
              <w:pStyle w:val="110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0866" w14:textId="77777777" w:rsidR="00872D80" w:rsidRPr="00BD7CAB" w:rsidRDefault="00872D80">
            <w:pPr>
              <w:pStyle w:val="110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1C4A2753" w14:textId="77777777" w:rsidR="00426093" w:rsidRPr="00BD7CAB" w:rsidRDefault="00872D80" w:rsidP="00426093">
      <w:pPr>
        <w:shd w:val="clear" w:color="auto" w:fill="FFFFFF"/>
        <w:jc w:val="both"/>
        <w:rPr>
          <w:bCs/>
          <w:color w:val="000000" w:themeColor="text1"/>
        </w:rPr>
      </w:pPr>
      <w:r w:rsidRPr="00BD7CAB">
        <w:rPr>
          <w:bCs/>
          <w:color w:val="000000" w:themeColor="text1"/>
        </w:rPr>
        <w:t xml:space="preserve">          </w:t>
      </w:r>
    </w:p>
    <w:p w14:paraId="63D34FC0" w14:textId="77777777" w:rsidR="00426093" w:rsidRDefault="00142AA6" w:rsidP="00426093">
      <w:pPr>
        <w:shd w:val="clear" w:color="auto" w:fill="FFFFFF"/>
        <w:ind w:firstLine="709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4.</w:t>
      </w:r>
      <w:r w:rsidR="00872D80" w:rsidRPr="00BD7CAB">
        <w:rPr>
          <w:bCs/>
          <w:color w:val="000000" w:themeColor="text1"/>
        </w:rPr>
        <w:t xml:space="preserve"> После внедрения методики коррекции тренировочного процесса </w:t>
      </w:r>
      <w:r w:rsidR="009853F9" w:rsidRPr="00BD7CAB">
        <w:rPr>
          <w:bCs/>
          <w:color w:val="000000" w:themeColor="text1"/>
        </w:rPr>
        <w:t>высококвалифицированных спортсменов</w:t>
      </w:r>
      <w:r w:rsidR="00872D80" w:rsidRPr="00BD7CAB">
        <w:rPr>
          <w:bCs/>
          <w:color w:val="000000" w:themeColor="text1"/>
        </w:rPr>
        <w:t xml:space="preserve"> с учетом выявленных различий исследуемых показателей </w:t>
      </w:r>
      <w:r w:rsidR="009853F9" w:rsidRPr="00BD7CAB">
        <w:rPr>
          <w:bCs/>
          <w:color w:val="000000" w:themeColor="text1"/>
        </w:rPr>
        <w:t>подготовленности</w:t>
      </w:r>
      <w:r w:rsidR="00872D80" w:rsidRPr="00BD7CAB">
        <w:rPr>
          <w:bCs/>
          <w:color w:val="000000" w:themeColor="text1"/>
        </w:rPr>
        <w:t xml:space="preserve"> и соревновательной деятельности провести </w:t>
      </w:r>
      <w:r w:rsidR="00C843A9" w:rsidRPr="00BD7CAB">
        <w:rPr>
          <w:bCs/>
          <w:color w:val="000000" w:themeColor="text1"/>
        </w:rPr>
        <w:t>повторный мониторинг</w:t>
      </w:r>
      <w:r w:rsidR="00872D80" w:rsidRPr="00BD7CAB">
        <w:rPr>
          <w:bCs/>
          <w:color w:val="000000" w:themeColor="text1"/>
        </w:rPr>
        <w:t xml:space="preserve">. Предоставить протоколы тестирования. Интерпретировать полученные результаты применения разработанной методики </w:t>
      </w:r>
      <w:r>
        <w:rPr>
          <w:bCs/>
          <w:color w:val="000000" w:themeColor="text1"/>
        </w:rPr>
        <w:t xml:space="preserve">в сравнении с результатами, полученными в 3 семестре </w:t>
      </w:r>
      <w:r w:rsidR="00872D80" w:rsidRPr="00BD7CAB">
        <w:rPr>
          <w:bCs/>
          <w:color w:val="000000" w:themeColor="text1"/>
        </w:rPr>
        <w:t xml:space="preserve">(ТК </w:t>
      </w:r>
      <w:r>
        <w:rPr>
          <w:bCs/>
          <w:color w:val="000000" w:themeColor="text1"/>
        </w:rPr>
        <w:t>4</w:t>
      </w:r>
      <w:r w:rsidR="00872D80" w:rsidRPr="00BD7CAB">
        <w:rPr>
          <w:bCs/>
          <w:color w:val="000000" w:themeColor="text1"/>
        </w:rPr>
        <w:t>).</w:t>
      </w:r>
    </w:p>
    <w:p w14:paraId="3CA76639" w14:textId="77777777" w:rsidR="004F43B5" w:rsidRPr="004F43B5" w:rsidRDefault="004F43B5" w:rsidP="004F43B5">
      <w:pPr>
        <w:pStyle w:val="110"/>
        <w:jc w:val="both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>Таблица</w:t>
      </w:r>
      <w:r w:rsidRPr="00BD7CAB">
        <w:rPr>
          <w:bCs/>
          <w:color w:val="000000" w:themeColor="text1"/>
          <w:sz w:val="24"/>
          <w:szCs w:val="24"/>
        </w:rPr>
        <w:t xml:space="preserve"> </w:t>
      </w:r>
      <w:r>
        <w:rPr>
          <w:bCs/>
          <w:color w:val="000000" w:themeColor="text1"/>
          <w:sz w:val="24"/>
          <w:szCs w:val="24"/>
        </w:rPr>
        <w:t>записи результатов исследования (пример)</w:t>
      </w:r>
      <w:r w:rsidRPr="00BD7CAB">
        <w:rPr>
          <w:bCs/>
          <w:color w:val="000000" w:themeColor="text1"/>
          <w:sz w:val="24"/>
          <w:szCs w:val="24"/>
        </w:rPr>
        <w:t>:</w:t>
      </w:r>
    </w:p>
    <w:tbl>
      <w:tblPr>
        <w:tblW w:w="9356" w:type="dxa"/>
        <w:tblInd w:w="10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1"/>
        <w:gridCol w:w="2259"/>
        <w:gridCol w:w="2393"/>
        <w:gridCol w:w="1273"/>
      </w:tblGrid>
      <w:tr w:rsidR="004F43B5" w:rsidRPr="00142AA6" w14:paraId="4C9EAE38" w14:textId="77777777" w:rsidTr="004F43B5">
        <w:trPr>
          <w:trHeight w:val="660"/>
        </w:trPr>
        <w:tc>
          <w:tcPr>
            <w:tcW w:w="3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7D095AA4" w14:textId="77777777" w:rsidR="00142AA6" w:rsidRPr="00142AA6" w:rsidRDefault="00142AA6" w:rsidP="00142AA6">
            <w:pPr>
              <w:jc w:val="both"/>
              <w:rPr>
                <w:rFonts w:ascii="Arial" w:hAnsi="Arial" w:cs="Arial"/>
              </w:rPr>
            </w:pPr>
            <w:r w:rsidRPr="00142AA6">
              <w:rPr>
                <w:color w:val="000000" w:themeColor="text1"/>
                <w:kern w:val="24"/>
                <w:sz w:val="22"/>
                <w:szCs w:val="22"/>
              </w:rPr>
              <w:t>Тесты</w:t>
            </w:r>
            <w:r>
              <w:rPr>
                <w:color w:val="000000" w:themeColor="text1"/>
                <w:kern w:val="24"/>
                <w:sz w:val="22"/>
                <w:szCs w:val="22"/>
              </w:rPr>
              <w:t>/Контрольные упражнения</w:t>
            </w:r>
            <w:r w:rsidR="004F43B5">
              <w:rPr>
                <w:color w:val="000000" w:themeColor="text1"/>
                <w:kern w:val="24"/>
                <w:sz w:val="22"/>
                <w:szCs w:val="22"/>
              </w:rPr>
              <w:t xml:space="preserve"> (ед. измерения)</w:t>
            </w:r>
          </w:p>
        </w:tc>
        <w:tc>
          <w:tcPr>
            <w:tcW w:w="22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6AE73FC9" w14:textId="77777777" w:rsidR="00142AA6" w:rsidRPr="00142AA6" w:rsidRDefault="00142AA6" w:rsidP="00142AA6">
            <w:pPr>
              <w:jc w:val="both"/>
              <w:rPr>
                <w:rFonts w:ascii="Arial" w:hAnsi="Arial" w:cs="Arial"/>
              </w:rPr>
            </w:pPr>
            <w:r>
              <w:rPr>
                <w:color w:val="000000" w:themeColor="text1"/>
                <w:kern w:val="24"/>
                <w:sz w:val="22"/>
                <w:szCs w:val="22"/>
              </w:rPr>
              <w:t>Результаты до внедрения методики коррекции</w:t>
            </w:r>
          </w:p>
          <w:p w14:paraId="4486E5C0" w14:textId="77777777" w:rsidR="00142AA6" w:rsidRPr="00142AA6" w:rsidRDefault="00142AA6" w:rsidP="00142AA6">
            <w:pPr>
              <w:ind w:firstLine="706"/>
              <w:jc w:val="both"/>
              <w:rPr>
                <w:rFonts w:ascii="Arial" w:hAnsi="Arial" w:cs="Arial"/>
              </w:rPr>
            </w:pPr>
            <w:r w:rsidRPr="00142AA6">
              <w:rPr>
                <w:color w:val="000000" w:themeColor="text1"/>
                <w:kern w:val="24"/>
                <w:sz w:val="22"/>
                <w:szCs w:val="22"/>
              </w:rPr>
              <w:t>(</w:t>
            </w:r>
            <w:r w:rsidRPr="00142AA6">
              <w:rPr>
                <w:color w:val="000000" w:themeColor="text1"/>
                <w:kern w:val="24"/>
                <w:sz w:val="22"/>
                <w:szCs w:val="22"/>
                <w:lang w:val="en-US"/>
              </w:rPr>
              <w:t>M</w:t>
            </w:r>
            <w:r w:rsidRPr="00142AA6">
              <w:rPr>
                <w:color w:val="000000" w:themeColor="text1"/>
                <w:kern w:val="24"/>
                <w:sz w:val="22"/>
                <w:szCs w:val="22"/>
              </w:rPr>
              <w:t>±</w:t>
            </w:r>
            <w:r w:rsidRPr="00142AA6">
              <w:rPr>
                <w:color w:val="000000" w:themeColor="text1"/>
                <w:kern w:val="24"/>
                <w:sz w:val="22"/>
                <w:szCs w:val="22"/>
                <w:lang w:val="en-US"/>
              </w:rPr>
              <w:t>m</w:t>
            </w:r>
            <w:r w:rsidRPr="00142AA6">
              <w:rPr>
                <w:color w:val="000000" w:themeColor="text1"/>
                <w:kern w:val="24"/>
                <w:sz w:val="22"/>
                <w:szCs w:val="22"/>
              </w:rPr>
              <w:t>)</w:t>
            </w:r>
          </w:p>
        </w:tc>
        <w:tc>
          <w:tcPr>
            <w:tcW w:w="2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0628C79A" w14:textId="77777777" w:rsidR="00142AA6" w:rsidRPr="00142AA6" w:rsidRDefault="00142AA6" w:rsidP="00142AA6">
            <w:pPr>
              <w:jc w:val="both"/>
              <w:rPr>
                <w:rFonts w:ascii="Arial" w:hAnsi="Arial" w:cs="Arial"/>
              </w:rPr>
            </w:pPr>
            <w:r>
              <w:rPr>
                <w:color w:val="000000" w:themeColor="text1"/>
                <w:kern w:val="24"/>
                <w:sz w:val="22"/>
                <w:szCs w:val="22"/>
              </w:rPr>
              <w:t>Результаты после внедрения методики коррекции</w:t>
            </w:r>
          </w:p>
          <w:p w14:paraId="657E120B" w14:textId="77777777" w:rsidR="00142AA6" w:rsidRPr="00142AA6" w:rsidRDefault="00142AA6" w:rsidP="00142AA6">
            <w:pPr>
              <w:ind w:firstLine="706"/>
              <w:jc w:val="both"/>
              <w:rPr>
                <w:rFonts w:ascii="Arial" w:hAnsi="Arial" w:cs="Arial"/>
              </w:rPr>
            </w:pPr>
            <w:r w:rsidRPr="00142AA6">
              <w:rPr>
                <w:color w:val="000000" w:themeColor="text1"/>
                <w:kern w:val="24"/>
                <w:sz w:val="22"/>
                <w:szCs w:val="22"/>
              </w:rPr>
              <w:t xml:space="preserve"> (</w:t>
            </w:r>
            <w:r w:rsidRPr="00142AA6">
              <w:rPr>
                <w:color w:val="000000" w:themeColor="text1"/>
                <w:kern w:val="24"/>
                <w:sz w:val="22"/>
                <w:szCs w:val="22"/>
                <w:lang w:val="en-US"/>
              </w:rPr>
              <w:t>M</w:t>
            </w:r>
            <w:r w:rsidRPr="00142AA6">
              <w:rPr>
                <w:color w:val="000000" w:themeColor="text1"/>
                <w:kern w:val="24"/>
                <w:sz w:val="22"/>
                <w:szCs w:val="22"/>
              </w:rPr>
              <w:t>±</w:t>
            </w:r>
            <w:r w:rsidRPr="00142AA6">
              <w:rPr>
                <w:color w:val="000000" w:themeColor="text1"/>
                <w:kern w:val="24"/>
                <w:sz w:val="22"/>
                <w:szCs w:val="22"/>
                <w:lang w:val="en-US"/>
              </w:rPr>
              <w:t>m</w:t>
            </w:r>
            <w:r w:rsidRPr="00142AA6">
              <w:rPr>
                <w:color w:val="000000" w:themeColor="text1"/>
                <w:kern w:val="24"/>
                <w:sz w:val="22"/>
                <w:szCs w:val="22"/>
              </w:rPr>
              <w:t>)</w:t>
            </w:r>
          </w:p>
        </w:tc>
        <w:tc>
          <w:tcPr>
            <w:tcW w:w="12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30872B8E" w14:textId="77777777" w:rsidR="00142AA6" w:rsidRPr="00142AA6" w:rsidRDefault="00142AA6" w:rsidP="00142AA6">
            <w:pPr>
              <w:jc w:val="both"/>
              <w:rPr>
                <w:rFonts w:ascii="Arial" w:hAnsi="Arial" w:cs="Arial"/>
              </w:rPr>
            </w:pPr>
            <w:r w:rsidRPr="00142AA6">
              <w:rPr>
                <w:color w:val="000000" w:themeColor="text1"/>
                <w:kern w:val="24"/>
                <w:sz w:val="22"/>
                <w:szCs w:val="22"/>
                <w:lang w:val="en-US"/>
              </w:rPr>
              <w:t>P</w:t>
            </w:r>
          </w:p>
        </w:tc>
      </w:tr>
      <w:tr w:rsidR="004F43B5" w:rsidRPr="00142AA6" w14:paraId="7C357794" w14:textId="77777777" w:rsidTr="004F43B5">
        <w:trPr>
          <w:trHeight w:val="420"/>
        </w:trPr>
        <w:tc>
          <w:tcPr>
            <w:tcW w:w="3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7E8E66B1" w14:textId="77777777" w:rsidR="00142AA6" w:rsidRPr="00142AA6" w:rsidRDefault="00142AA6" w:rsidP="00142AA6">
            <w:pPr>
              <w:jc w:val="both"/>
              <w:rPr>
                <w:rFonts w:ascii="Arial" w:hAnsi="Arial" w:cs="Arial"/>
                <w:color w:val="FF0000"/>
              </w:rPr>
            </w:pPr>
            <w:r w:rsidRPr="004F43B5">
              <w:rPr>
                <w:rFonts w:eastAsia="Calibri"/>
                <w:color w:val="FF0000"/>
                <w:kern w:val="24"/>
                <w:sz w:val="22"/>
                <w:szCs w:val="22"/>
              </w:rPr>
              <w:t>Прыжок в длину с места толчком двумя ногами (см)</w:t>
            </w:r>
          </w:p>
        </w:tc>
        <w:tc>
          <w:tcPr>
            <w:tcW w:w="22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38069807" w14:textId="77777777" w:rsidR="00142AA6" w:rsidRPr="00142AA6" w:rsidRDefault="00142AA6" w:rsidP="00142AA6">
            <w:pPr>
              <w:jc w:val="center"/>
              <w:rPr>
                <w:rFonts w:ascii="Arial" w:hAnsi="Arial" w:cs="Arial"/>
                <w:color w:val="FF0000"/>
              </w:rPr>
            </w:pPr>
            <w:r w:rsidRPr="004F43B5">
              <w:rPr>
                <w:color w:val="FF0000"/>
                <w:kern w:val="24"/>
                <w:sz w:val="22"/>
                <w:szCs w:val="22"/>
              </w:rPr>
              <w:t>160,3 ± 1,6</w:t>
            </w:r>
          </w:p>
        </w:tc>
        <w:tc>
          <w:tcPr>
            <w:tcW w:w="2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7003049B" w14:textId="77777777" w:rsidR="00142AA6" w:rsidRPr="00142AA6" w:rsidRDefault="00142AA6" w:rsidP="00142AA6">
            <w:pPr>
              <w:jc w:val="center"/>
              <w:rPr>
                <w:rFonts w:ascii="Arial" w:hAnsi="Arial" w:cs="Arial"/>
                <w:color w:val="FF0000"/>
              </w:rPr>
            </w:pPr>
            <w:r w:rsidRPr="004F43B5">
              <w:rPr>
                <w:color w:val="FF0000"/>
                <w:kern w:val="24"/>
                <w:sz w:val="22"/>
                <w:szCs w:val="22"/>
              </w:rPr>
              <w:t>168,6 ± 1,5</w:t>
            </w:r>
          </w:p>
        </w:tc>
        <w:tc>
          <w:tcPr>
            <w:tcW w:w="12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3ED493C3" w14:textId="77777777" w:rsidR="00142AA6" w:rsidRPr="00142AA6" w:rsidRDefault="00142AA6" w:rsidP="00142AA6">
            <w:pPr>
              <w:rPr>
                <w:rFonts w:ascii="Arial" w:hAnsi="Arial" w:cs="Arial"/>
                <w:color w:val="FF0000"/>
              </w:rPr>
            </w:pPr>
            <w:r w:rsidRPr="004F43B5">
              <w:rPr>
                <w:rFonts w:eastAsia="Calibri"/>
                <w:color w:val="FF0000"/>
                <w:kern w:val="24"/>
                <w:sz w:val="22"/>
                <w:szCs w:val="22"/>
              </w:rPr>
              <w:t>Р≤0,05</w:t>
            </w:r>
          </w:p>
        </w:tc>
      </w:tr>
    </w:tbl>
    <w:p w14:paraId="2A395D81" w14:textId="77777777" w:rsidR="00426093" w:rsidRPr="00BD7CAB" w:rsidRDefault="00426093" w:rsidP="00426093">
      <w:pPr>
        <w:shd w:val="clear" w:color="auto" w:fill="FFFFFF"/>
        <w:ind w:firstLine="709"/>
        <w:jc w:val="both"/>
        <w:rPr>
          <w:bCs/>
          <w:color w:val="000000" w:themeColor="text1"/>
        </w:rPr>
      </w:pPr>
    </w:p>
    <w:p w14:paraId="75C4F7B3" w14:textId="77777777" w:rsidR="00426093" w:rsidRPr="00BD7CAB" w:rsidRDefault="00142AA6" w:rsidP="00426093">
      <w:pPr>
        <w:shd w:val="clear" w:color="auto" w:fill="FFFFFF"/>
        <w:ind w:firstLine="709"/>
        <w:jc w:val="both"/>
        <w:rPr>
          <w:rFonts w:eastAsia="Calibri"/>
          <w:color w:val="000000" w:themeColor="text1"/>
          <w:lang w:eastAsia="en-US"/>
        </w:rPr>
      </w:pPr>
      <w:r>
        <w:rPr>
          <w:bCs/>
          <w:color w:val="000000" w:themeColor="text1"/>
        </w:rPr>
        <w:lastRenderedPageBreak/>
        <w:t>5</w:t>
      </w:r>
      <w:r w:rsidR="00426093" w:rsidRPr="00BD7CAB">
        <w:rPr>
          <w:bCs/>
          <w:color w:val="000000" w:themeColor="text1"/>
        </w:rPr>
        <w:t xml:space="preserve">. </w:t>
      </w:r>
      <w:r w:rsidR="00524CDD" w:rsidRPr="00BD7CAB">
        <w:rPr>
          <w:bCs/>
          <w:color w:val="000000" w:themeColor="text1"/>
        </w:rPr>
        <w:t xml:space="preserve">Проанализировать алгоритм отбора </w:t>
      </w:r>
      <w:r w:rsidR="00426093" w:rsidRPr="00BD7CAB">
        <w:rPr>
          <w:rFonts w:eastAsia="Calibri"/>
          <w:color w:val="000000" w:themeColor="text1"/>
          <w:lang w:eastAsia="en-US"/>
        </w:rPr>
        <w:t>перспективных спортсменов для пополнения спортивного резерва</w:t>
      </w:r>
      <w:r w:rsidR="00524CDD" w:rsidRPr="00BD7CAB">
        <w:rPr>
          <w:rFonts w:eastAsia="Calibri"/>
          <w:color w:val="000000" w:themeColor="text1"/>
          <w:lang w:eastAsia="en-US"/>
        </w:rPr>
        <w:t xml:space="preserve"> спортивных сборных команд</w:t>
      </w:r>
      <w:r w:rsidR="00426093" w:rsidRPr="00BD7CAB">
        <w:rPr>
          <w:rFonts w:eastAsia="Calibri"/>
          <w:color w:val="000000" w:themeColor="text1"/>
          <w:lang w:eastAsia="en-US"/>
        </w:rPr>
        <w:t>.</w:t>
      </w:r>
      <w:r w:rsidR="00524CDD" w:rsidRPr="00BD7CAB">
        <w:rPr>
          <w:rFonts w:eastAsia="Calibri"/>
          <w:color w:val="000000" w:themeColor="text1"/>
          <w:lang w:eastAsia="en-US"/>
        </w:rPr>
        <w:t xml:space="preserve"> Выявить критерии отбора</w:t>
      </w:r>
      <w:r w:rsidR="00371381" w:rsidRPr="00BD7CAB">
        <w:rPr>
          <w:rFonts w:eastAsia="Calibri"/>
          <w:color w:val="000000" w:themeColor="text1"/>
          <w:lang w:eastAsia="en-US"/>
        </w:rPr>
        <w:t xml:space="preserve"> перспективных спортсменов</w:t>
      </w:r>
      <w:r w:rsidR="00524CDD" w:rsidRPr="00BD7CAB">
        <w:rPr>
          <w:rFonts w:eastAsia="Calibri"/>
          <w:color w:val="000000" w:themeColor="text1"/>
          <w:lang w:eastAsia="en-US"/>
        </w:rPr>
        <w:t xml:space="preserve"> и определить объективность</w:t>
      </w:r>
      <w:r w:rsidR="00371381" w:rsidRPr="00BD7CAB">
        <w:rPr>
          <w:rFonts w:eastAsia="Calibri"/>
          <w:color w:val="000000" w:themeColor="text1"/>
          <w:lang w:eastAsia="en-US"/>
        </w:rPr>
        <w:t xml:space="preserve"> и эффективность</w:t>
      </w:r>
      <w:r w:rsidR="00524CDD" w:rsidRPr="00BD7CAB">
        <w:rPr>
          <w:rFonts w:eastAsia="Calibri"/>
          <w:color w:val="000000" w:themeColor="text1"/>
          <w:lang w:eastAsia="en-US"/>
        </w:rPr>
        <w:t xml:space="preserve"> их использования. Подготовить</w:t>
      </w:r>
      <w:r w:rsidR="00426093" w:rsidRPr="00BD7CAB">
        <w:rPr>
          <w:rFonts w:eastAsia="Calibri"/>
          <w:color w:val="000000" w:themeColor="text1"/>
          <w:lang w:eastAsia="en-US"/>
        </w:rPr>
        <w:t xml:space="preserve"> отчет (ТК </w:t>
      </w:r>
      <w:r>
        <w:rPr>
          <w:rFonts w:eastAsia="Calibri"/>
          <w:color w:val="000000" w:themeColor="text1"/>
          <w:lang w:eastAsia="en-US"/>
        </w:rPr>
        <w:t>5</w:t>
      </w:r>
      <w:r w:rsidR="00426093" w:rsidRPr="00BD7CAB">
        <w:rPr>
          <w:rFonts w:eastAsia="Calibri"/>
          <w:color w:val="000000" w:themeColor="text1"/>
          <w:lang w:eastAsia="en-US"/>
        </w:rPr>
        <w:t>).</w:t>
      </w:r>
    </w:p>
    <w:p w14:paraId="205F8611" w14:textId="77777777" w:rsidR="00524CDD" w:rsidRPr="00BD7CAB" w:rsidRDefault="00524CDD" w:rsidP="00426093">
      <w:pPr>
        <w:shd w:val="clear" w:color="auto" w:fill="FFFFFF"/>
        <w:ind w:firstLine="709"/>
        <w:jc w:val="both"/>
        <w:rPr>
          <w:bCs/>
          <w:color w:val="000000" w:themeColor="text1"/>
        </w:rPr>
      </w:pPr>
    </w:p>
    <w:p w14:paraId="0BA6ED5B" w14:textId="77777777" w:rsidR="00C52F8A" w:rsidRPr="00BD7CAB" w:rsidRDefault="00142AA6" w:rsidP="00C52F8A">
      <w:pPr>
        <w:shd w:val="clear" w:color="auto" w:fill="FFFFFF"/>
        <w:ind w:firstLine="709"/>
        <w:jc w:val="both"/>
        <w:rPr>
          <w:color w:val="000000" w:themeColor="text1"/>
        </w:rPr>
      </w:pPr>
      <w:r>
        <w:rPr>
          <w:bCs/>
          <w:color w:val="000000" w:themeColor="text1"/>
        </w:rPr>
        <w:t>6</w:t>
      </w:r>
      <w:r w:rsidR="00C52F8A" w:rsidRPr="00BD7CAB">
        <w:rPr>
          <w:bCs/>
          <w:color w:val="000000" w:themeColor="text1"/>
        </w:rPr>
        <w:t xml:space="preserve">. </w:t>
      </w:r>
      <w:r w:rsidR="00371381" w:rsidRPr="00BD7CAB">
        <w:rPr>
          <w:bCs/>
          <w:color w:val="000000" w:themeColor="text1"/>
        </w:rPr>
        <w:t xml:space="preserve">Подготовить </w:t>
      </w:r>
      <w:r w:rsidR="00371381" w:rsidRPr="00BD7CAB">
        <w:rPr>
          <w:color w:val="000000" w:themeColor="text1"/>
        </w:rPr>
        <w:t xml:space="preserve">отчет </w:t>
      </w:r>
      <w:r w:rsidR="009853F9" w:rsidRPr="00BD7CAB">
        <w:rPr>
          <w:color w:val="000000" w:themeColor="text1"/>
        </w:rPr>
        <w:t xml:space="preserve">по </w:t>
      </w:r>
      <w:r w:rsidR="00371381" w:rsidRPr="00BD7CAB">
        <w:rPr>
          <w:color w:val="000000" w:themeColor="text1"/>
        </w:rPr>
        <w:t xml:space="preserve">результативности мероприятий антидопингового сопровождения подготовки высококвалифицированных спортсменов </w:t>
      </w:r>
      <w:r w:rsidR="00C52F8A" w:rsidRPr="00BD7CAB">
        <w:rPr>
          <w:color w:val="000000" w:themeColor="text1"/>
        </w:rPr>
        <w:t>(ТК-</w:t>
      </w:r>
      <w:r>
        <w:rPr>
          <w:color w:val="000000" w:themeColor="text1"/>
        </w:rPr>
        <w:t>6</w:t>
      </w:r>
      <w:r w:rsidR="00C52F8A" w:rsidRPr="00BD7CAB">
        <w:rPr>
          <w:color w:val="000000" w:themeColor="text1"/>
        </w:rPr>
        <w:t>).</w:t>
      </w:r>
      <w:r w:rsidR="00371381" w:rsidRPr="00BD7CAB">
        <w:rPr>
          <w:color w:val="000000" w:themeColor="text1"/>
        </w:rPr>
        <w:t xml:space="preserve"> В отчете отразить:</w:t>
      </w:r>
    </w:p>
    <w:p w14:paraId="1DEC71DC" w14:textId="77777777" w:rsidR="00371381" w:rsidRPr="00BD7CAB" w:rsidRDefault="00371381" w:rsidP="00C52F8A">
      <w:pPr>
        <w:shd w:val="clear" w:color="auto" w:fill="FFFFFF"/>
        <w:ind w:firstLine="709"/>
        <w:jc w:val="both"/>
        <w:rPr>
          <w:color w:val="000000" w:themeColor="text1"/>
        </w:rPr>
      </w:pPr>
      <w:r w:rsidRPr="00BD7CAB">
        <w:rPr>
          <w:color w:val="000000" w:themeColor="text1"/>
        </w:rPr>
        <w:t xml:space="preserve">- анализ </w:t>
      </w:r>
      <w:r w:rsidR="009853F9" w:rsidRPr="00BD7CAB">
        <w:rPr>
          <w:color w:val="000000" w:themeColor="text1"/>
        </w:rPr>
        <w:t>мероприятий антидопингового сопровождения высококвалифицированных спортсменов за 1 год;</w:t>
      </w:r>
    </w:p>
    <w:p w14:paraId="12D8C86F" w14:textId="77777777" w:rsidR="009853F9" w:rsidRPr="00BD7CAB" w:rsidRDefault="009853F9" w:rsidP="00C52F8A">
      <w:pPr>
        <w:shd w:val="clear" w:color="auto" w:fill="FFFFFF"/>
        <w:ind w:firstLine="709"/>
        <w:jc w:val="both"/>
        <w:rPr>
          <w:color w:val="000000" w:themeColor="text1"/>
        </w:rPr>
      </w:pPr>
      <w:r w:rsidRPr="00BD7CAB">
        <w:rPr>
          <w:color w:val="000000" w:themeColor="text1"/>
        </w:rPr>
        <w:t>- зафиксировать в отчете факт нарушения антидопинговых правил в избранном виде спорта за отчетный период;</w:t>
      </w:r>
    </w:p>
    <w:p w14:paraId="218E170E" w14:textId="77777777" w:rsidR="009853F9" w:rsidRPr="00BD7CAB" w:rsidRDefault="009853F9" w:rsidP="009853F9">
      <w:pPr>
        <w:shd w:val="clear" w:color="auto" w:fill="FFFFFF"/>
        <w:ind w:firstLine="709"/>
        <w:jc w:val="both"/>
        <w:rPr>
          <w:b/>
          <w:color w:val="000000" w:themeColor="text1"/>
        </w:rPr>
      </w:pPr>
      <w:r w:rsidRPr="00BD7CAB">
        <w:rPr>
          <w:color w:val="000000" w:themeColor="text1"/>
        </w:rPr>
        <w:t>- обосновать эффективность мероприятий антидопингового сопровождения подготовки высококвалифицированных спортсменов.</w:t>
      </w:r>
    </w:p>
    <w:p w14:paraId="6317278F" w14:textId="77777777" w:rsidR="00C52F8A" w:rsidRPr="00BD7CAB" w:rsidRDefault="00C52F8A" w:rsidP="00C52F8A">
      <w:pPr>
        <w:ind w:firstLine="709"/>
        <w:jc w:val="both"/>
        <w:rPr>
          <w:b/>
          <w:color w:val="000000" w:themeColor="text1"/>
        </w:rPr>
      </w:pPr>
    </w:p>
    <w:p w14:paraId="0A5590FD" w14:textId="77777777" w:rsidR="00C52F8A" w:rsidRPr="00BD7CAB" w:rsidRDefault="00C52F8A" w:rsidP="00C52F8A">
      <w:pPr>
        <w:ind w:firstLine="709"/>
        <w:jc w:val="both"/>
        <w:rPr>
          <w:b/>
          <w:color w:val="000000" w:themeColor="text1"/>
        </w:rPr>
      </w:pPr>
      <w:r w:rsidRPr="00BD7CAB">
        <w:rPr>
          <w:b/>
          <w:color w:val="000000" w:themeColor="text1"/>
        </w:rPr>
        <w:t>По окончании практики студенты предоставляют следующие документы:</w:t>
      </w:r>
    </w:p>
    <w:p w14:paraId="0FA7ECF1" w14:textId="77777777" w:rsidR="00C52F8A" w:rsidRPr="00BD7CAB" w:rsidRDefault="00C52F8A" w:rsidP="00C52F8A">
      <w:pPr>
        <w:pStyle w:val="afd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D7CAB">
        <w:rPr>
          <w:rFonts w:ascii="Times New Roman" w:hAnsi="Times New Roman"/>
          <w:color w:val="000000" w:themeColor="text1"/>
          <w:sz w:val="24"/>
          <w:szCs w:val="24"/>
        </w:rPr>
        <w:t>Полностью заполненный дневник.</w:t>
      </w:r>
    </w:p>
    <w:p w14:paraId="3839816A" w14:textId="77777777" w:rsidR="00142AA6" w:rsidRPr="00142AA6" w:rsidRDefault="00142AA6" w:rsidP="00C52F8A">
      <w:pPr>
        <w:pStyle w:val="afd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>П</w:t>
      </w:r>
      <w:r w:rsidRPr="00142AA6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>рограмм</w:t>
      </w:r>
      <w:r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>у</w:t>
      </w:r>
      <w:r w:rsidRPr="00142AA6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 xml:space="preserve"> организации исследования </w:t>
      </w:r>
      <w:r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>(цель, задачи, гипотеза, методы исследования)</w:t>
      </w:r>
    </w:p>
    <w:p w14:paraId="11268B43" w14:textId="77777777" w:rsidR="00C52F8A" w:rsidRPr="00BD7CAB" w:rsidRDefault="00C52F8A" w:rsidP="00C52F8A">
      <w:pPr>
        <w:pStyle w:val="afd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Методику (программу) коррекции тренировочного процесса </w:t>
      </w:r>
      <w:r w:rsidR="00546E13" w:rsidRPr="00BD7CAB">
        <w:rPr>
          <w:rFonts w:ascii="Times New Roman" w:hAnsi="Times New Roman"/>
          <w:bCs/>
          <w:color w:val="000000" w:themeColor="text1"/>
          <w:sz w:val="24"/>
          <w:szCs w:val="24"/>
        </w:rPr>
        <w:t>высококвалифицированных спортсменов</w:t>
      </w:r>
      <w:r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с учетом выявленных различий исследуемых показателей </w:t>
      </w:r>
      <w:r w:rsidR="00546E13" w:rsidRPr="00BD7CAB">
        <w:rPr>
          <w:rFonts w:ascii="Times New Roman" w:hAnsi="Times New Roman"/>
          <w:bCs/>
          <w:color w:val="000000" w:themeColor="text1"/>
          <w:sz w:val="24"/>
          <w:szCs w:val="24"/>
        </w:rPr>
        <w:t>подготовленности</w:t>
      </w:r>
      <w:r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и соревновательной деятельности в сравнении с модельными характеристиками. </w:t>
      </w:r>
    </w:p>
    <w:p w14:paraId="0EB95552" w14:textId="77777777" w:rsidR="00C52F8A" w:rsidRPr="00BD7CAB" w:rsidRDefault="00C52F8A" w:rsidP="00C52F8A">
      <w:pPr>
        <w:pStyle w:val="afd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</w:pPr>
      <w:r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Протоколы повторного тестирования </w:t>
      </w:r>
      <w:r w:rsidR="00546E13" w:rsidRPr="00BD7CAB">
        <w:rPr>
          <w:rFonts w:ascii="Times New Roman" w:hAnsi="Times New Roman"/>
          <w:bCs/>
          <w:color w:val="000000" w:themeColor="text1"/>
          <w:sz w:val="24"/>
          <w:szCs w:val="24"/>
        </w:rPr>
        <w:t>различных сторон подготовленности</w:t>
      </w:r>
      <w:r w:rsidRPr="00BD7CAB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 xml:space="preserve"> и соревновательной деятельности спортсменов исследуемых групп после внедрения методики (программы) коррекции тренировочного процесса. </w:t>
      </w:r>
      <w:r w:rsidR="00142AA6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>О</w:t>
      </w:r>
      <w:r w:rsidRPr="00BD7CAB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>тчет.</w:t>
      </w:r>
    </w:p>
    <w:p w14:paraId="770AE54E" w14:textId="77777777" w:rsidR="00C52F8A" w:rsidRPr="00BD7CAB" w:rsidRDefault="00546E13" w:rsidP="00C52F8A">
      <w:pPr>
        <w:pStyle w:val="afd"/>
        <w:numPr>
          <w:ilvl w:val="0"/>
          <w:numId w:val="1"/>
        </w:numPr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eastAsia="ru-RU"/>
        </w:rPr>
      </w:pPr>
      <w:r w:rsidRPr="00BD7CAB">
        <w:rPr>
          <w:rFonts w:ascii="Times New Roman" w:eastAsia="Times New Roman" w:hAnsi="Times New Roman"/>
          <w:color w:val="000000" w:themeColor="text1"/>
          <w:sz w:val="24"/>
          <w:szCs w:val="24"/>
          <w:lang w:eastAsia="ru-RU"/>
        </w:rPr>
        <w:t>Отчет по анализу</w:t>
      </w:r>
      <w:r w:rsidRPr="00BD7CAB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 xml:space="preserve"> отбора </w:t>
      </w:r>
      <w:r w:rsidRPr="00BD7CAB">
        <w:rPr>
          <w:rFonts w:ascii="Times New Roman" w:hAnsi="Times New Roman"/>
          <w:color w:val="000000" w:themeColor="text1"/>
          <w:sz w:val="24"/>
          <w:szCs w:val="24"/>
        </w:rPr>
        <w:t>перспективных спортсменов для пополнения спортивного резерва спортивных сборных команд</w:t>
      </w:r>
    </w:p>
    <w:p w14:paraId="780BDC37" w14:textId="77777777" w:rsidR="00C52F8A" w:rsidRPr="00BD7CAB" w:rsidRDefault="00C52F8A" w:rsidP="00C52F8A">
      <w:pPr>
        <w:pStyle w:val="afd"/>
        <w:numPr>
          <w:ilvl w:val="0"/>
          <w:numId w:val="1"/>
        </w:numPr>
        <w:shd w:val="clear" w:color="auto" w:fill="FFFFFF"/>
        <w:spacing w:line="240" w:lineRule="auto"/>
        <w:jc w:val="both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Отчет </w:t>
      </w:r>
      <w:r w:rsidR="00546E13"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по </w:t>
      </w:r>
      <w:r w:rsidR="00546E13" w:rsidRPr="00BD7CAB">
        <w:rPr>
          <w:rFonts w:ascii="Times New Roman" w:eastAsia="Times New Roman" w:hAnsi="Times New Roman"/>
          <w:color w:val="000000" w:themeColor="text1"/>
          <w:sz w:val="24"/>
          <w:szCs w:val="24"/>
          <w:lang w:eastAsia="ru-RU"/>
        </w:rPr>
        <w:t>результативности мероприятий антидопингового сопровождения подготовки высококвалифицированных спортсменов</w:t>
      </w:r>
    </w:p>
    <w:p w14:paraId="7A0C25FC" w14:textId="77777777" w:rsidR="00C52F8A" w:rsidRPr="00FF1ABC" w:rsidRDefault="00C52F8A" w:rsidP="00C52F8A">
      <w:pPr>
        <w:shd w:val="clear" w:color="auto" w:fill="FFFFFF"/>
        <w:ind w:left="720"/>
        <w:jc w:val="both"/>
        <w:rPr>
          <w:b/>
          <w:i/>
        </w:rPr>
      </w:pPr>
    </w:p>
    <w:p w14:paraId="3F1A2610" w14:textId="77777777" w:rsidR="00C52F8A" w:rsidRPr="00FF1ABC" w:rsidRDefault="00C52F8A" w:rsidP="00C52F8A">
      <w:pPr>
        <w:shd w:val="clear" w:color="auto" w:fill="FFFFFF"/>
        <w:jc w:val="both"/>
        <w:rPr>
          <w:b/>
          <w:i/>
        </w:rPr>
      </w:pPr>
      <w:r w:rsidRPr="00FF1ABC">
        <w:t xml:space="preserve">Аттестация по практике осуществляется в виде анализа отчётной документации. Подведения итогов работы в виде суммы баллов проводится на основе выполнения еженедельных требований к студентам магистратуры, которые представлены в технологической карте. К полученной сумме баллов добавляются баллы, выставляемые курсовым руководителем, по итоговой сумме баллов выставляется </w:t>
      </w:r>
      <w:r w:rsidRPr="00FF1ABC">
        <w:rPr>
          <w:b/>
          <w:i/>
        </w:rPr>
        <w:t>дифференцированный зачет.</w:t>
      </w:r>
    </w:p>
    <w:p w14:paraId="693314D8" w14:textId="77777777"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14:paraId="67B384EC" w14:textId="77777777"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14:paraId="6CFF457F" w14:textId="77777777"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14:paraId="181A0B55" w14:textId="77777777"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14:paraId="3A316876" w14:textId="77777777" w:rsidR="00C52F8A" w:rsidRPr="00FF1ABC" w:rsidRDefault="00C52F8A" w:rsidP="00C52F8A">
      <w:pPr>
        <w:rPr>
          <w:b/>
          <w:spacing w:val="-4"/>
        </w:rPr>
      </w:pPr>
    </w:p>
    <w:p w14:paraId="148153A2" w14:textId="77777777" w:rsidR="00C52F8A" w:rsidRPr="00FF1ABC" w:rsidRDefault="00C52F8A" w:rsidP="00C52F8A">
      <w:pPr>
        <w:rPr>
          <w:b/>
          <w:spacing w:val="-4"/>
        </w:rPr>
      </w:pPr>
    </w:p>
    <w:p w14:paraId="40721C62" w14:textId="77777777" w:rsidR="00C52F8A" w:rsidRPr="00FF1ABC" w:rsidRDefault="00C52F8A" w:rsidP="00C52F8A">
      <w:pPr>
        <w:rPr>
          <w:b/>
          <w:spacing w:val="-4"/>
        </w:rPr>
      </w:pPr>
    </w:p>
    <w:p w14:paraId="74B7ADB8" w14:textId="77777777" w:rsidR="00C52F8A" w:rsidRPr="00FF1ABC" w:rsidRDefault="00C52F8A" w:rsidP="00C52F8A">
      <w:pPr>
        <w:rPr>
          <w:b/>
          <w:spacing w:val="-4"/>
        </w:rPr>
      </w:pPr>
    </w:p>
    <w:p w14:paraId="45906F0B" w14:textId="77777777" w:rsidR="00C52F8A" w:rsidRPr="00FF1ABC" w:rsidRDefault="00C52F8A" w:rsidP="00C52F8A">
      <w:pPr>
        <w:rPr>
          <w:b/>
          <w:spacing w:val="-4"/>
        </w:rPr>
      </w:pPr>
    </w:p>
    <w:p w14:paraId="5100D4EF" w14:textId="77777777" w:rsidR="00C52F8A" w:rsidRPr="00FF1ABC" w:rsidRDefault="00C52F8A" w:rsidP="00C52F8A">
      <w:pPr>
        <w:rPr>
          <w:b/>
          <w:spacing w:val="-4"/>
        </w:rPr>
      </w:pPr>
    </w:p>
    <w:p w14:paraId="27F5A9CB" w14:textId="77777777" w:rsidR="00C52F8A" w:rsidRDefault="00C52F8A" w:rsidP="00C52F8A">
      <w:pPr>
        <w:rPr>
          <w:b/>
          <w:spacing w:val="-4"/>
        </w:rPr>
      </w:pPr>
    </w:p>
    <w:p w14:paraId="167FA9D7" w14:textId="77777777" w:rsidR="004F43B5" w:rsidRDefault="004F43B5" w:rsidP="00C52F8A">
      <w:pPr>
        <w:rPr>
          <w:b/>
          <w:spacing w:val="-4"/>
        </w:rPr>
      </w:pPr>
    </w:p>
    <w:p w14:paraId="3AA34F75" w14:textId="77777777" w:rsidR="004F43B5" w:rsidRPr="00FF1ABC" w:rsidRDefault="004F43B5" w:rsidP="00C52F8A">
      <w:pPr>
        <w:rPr>
          <w:b/>
          <w:spacing w:val="-4"/>
        </w:rPr>
      </w:pPr>
    </w:p>
    <w:p w14:paraId="262C17BE" w14:textId="77777777" w:rsidR="00C52F8A" w:rsidRDefault="00C52F8A" w:rsidP="00C52F8A">
      <w:pPr>
        <w:rPr>
          <w:b/>
          <w:spacing w:val="-4"/>
        </w:rPr>
      </w:pPr>
    </w:p>
    <w:p w14:paraId="04979E82" w14:textId="77777777" w:rsidR="003E1478" w:rsidRDefault="008078B0" w:rsidP="004C4B87">
      <w:pPr>
        <w:rPr>
          <w:b/>
          <w:i/>
          <w:sz w:val="20"/>
          <w:szCs w:val="20"/>
        </w:rPr>
      </w:pPr>
      <w:r>
        <w:rPr>
          <w:b/>
          <w:spacing w:val="-4"/>
          <w:sz w:val="20"/>
          <w:szCs w:val="20"/>
        </w:rPr>
        <w:t xml:space="preserve">                                                                         </w:t>
      </w:r>
      <w:r w:rsidR="004C4B87">
        <w:rPr>
          <w:b/>
          <w:spacing w:val="-4"/>
          <w:sz w:val="20"/>
          <w:szCs w:val="20"/>
        </w:rPr>
        <w:t xml:space="preserve"> </w:t>
      </w:r>
      <w:r w:rsidR="003E1478">
        <w:rPr>
          <w:b/>
          <w:spacing w:val="-4"/>
          <w:sz w:val="20"/>
          <w:szCs w:val="20"/>
        </w:rPr>
        <w:t xml:space="preserve">ТЕХНОЛОГИЧЕСКАЯ КАРТА </w:t>
      </w:r>
    </w:p>
    <w:p w14:paraId="47A88378" w14:textId="77777777" w:rsidR="004C4B87" w:rsidRPr="004C4B87" w:rsidRDefault="004C4B87" w:rsidP="004C4B87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 xml:space="preserve">                                                              Профессионально-ориентированная практика </w:t>
      </w:r>
    </w:p>
    <w:p w14:paraId="26C86CCF" w14:textId="77777777" w:rsidR="003E1478" w:rsidRDefault="003E1478" w:rsidP="003E1478">
      <w:pPr>
        <w:shd w:val="clear" w:color="auto" w:fill="FFFFFF"/>
        <w:jc w:val="both"/>
        <w:outlineLvl w:val="0"/>
        <w:rPr>
          <w:spacing w:val="-4"/>
          <w:sz w:val="20"/>
          <w:szCs w:val="20"/>
        </w:rPr>
      </w:pPr>
      <w:r>
        <w:rPr>
          <w:b/>
          <w:spacing w:val="-4"/>
          <w:sz w:val="20"/>
          <w:szCs w:val="20"/>
        </w:rPr>
        <w:t>Направление подготовки:</w:t>
      </w:r>
      <w:r>
        <w:rPr>
          <w:spacing w:val="-4"/>
          <w:sz w:val="20"/>
          <w:szCs w:val="20"/>
        </w:rPr>
        <w:t xml:space="preserve"> 49.04.03 – «Спорт»</w:t>
      </w:r>
    </w:p>
    <w:p w14:paraId="72030F59" w14:textId="77777777" w:rsidR="003E1478" w:rsidRDefault="003E1478" w:rsidP="003E1478">
      <w:pPr>
        <w:shd w:val="clear" w:color="auto" w:fill="FFFFFF"/>
        <w:jc w:val="both"/>
        <w:outlineLvl w:val="0"/>
        <w:rPr>
          <w:spacing w:val="-4"/>
          <w:sz w:val="20"/>
          <w:szCs w:val="20"/>
        </w:rPr>
      </w:pPr>
      <w:r>
        <w:rPr>
          <w:b/>
          <w:spacing w:val="-4"/>
          <w:sz w:val="20"/>
          <w:szCs w:val="20"/>
        </w:rPr>
        <w:t>Направленность (профиль</w:t>
      </w:r>
      <w:r w:rsidR="005441CC">
        <w:rPr>
          <w:b/>
          <w:spacing w:val="-4"/>
          <w:sz w:val="20"/>
          <w:szCs w:val="20"/>
        </w:rPr>
        <w:t>):</w:t>
      </w:r>
      <w:r w:rsidR="005441CC" w:rsidRPr="00DB354C">
        <w:rPr>
          <w:spacing w:val="-4"/>
          <w:sz w:val="20"/>
          <w:szCs w:val="20"/>
        </w:rPr>
        <w:t xml:space="preserve"> Спорт</w:t>
      </w:r>
      <w:r w:rsidRPr="00DB354C">
        <w:rPr>
          <w:spacing w:val="-4"/>
          <w:sz w:val="20"/>
          <w:szCs w:val="20"/>
        </w:rPr>
        <w:t xml:space="preserve"> и система подготовки спортсменов в избранном</w:t>
      </w:r>
    </w:p>
    <w:p w14:paraId="7A70B47A" w14:textId="77777777" w:rsidR="003E1478" w:rsidRDefault="003E1478" w:rsidP="003E1478">
      <w:pPr>
        <w:shd w:val="clear" w:color="auto" w:fill="FFFFFF"/>
        <w:jc w:val="both"/>
        <w:outlineLvl w:val="0"/>
        <w:rPr>
          <w:b/>
          <w:spacing w:val="-4"/>
          <w:sz w:val="20"/>
          <w:szCs w:val="20"/>
        </w:rPr>
      </w:pPr>
      <w:r>
        <w:rPr>
          <w:b/>
          <w:spacing w:val="-4"/>
          <w:sz w:val="20"/>
          <w:szCs w:val="20"/>
        </w:rPr>
        <w:t>Факультет учебно-профессиональных практик</w:t>
      </w:r>
    </w:p>
    <w:p w14:paraId="50C8A2EE" w14:textId="77777777" w:rsidR="003E1478" w:rsidRDefault="004C4B87" w:rsidP="003E1478">
      <w:pPr>
        <w:shd w:val="clear" w:color="auto" w:fill="FFFFFF"/>
        <w:jc w:val="center"/>
        <w:outlineLvl w:val="0"/>
        <w:rPr>
          <w:b/>
          <w:bCs/>
          <w:i/>
          <w:spacing w:val="-4"/>
          <w:sz w:val="20"/>
          <w:szCs w:val="20"/>
        </w:rPr>
      </w:pPr>
      <w:r>
        <w:rPr>
          <w:spacing w:val="-4"/>
          <w:sz w:val="20"/>
          <w:szCs w:val="20"/>
        </w:rPr>
        <w:t xml:space="preserve">2 курс </w:t>
      </w:r>
      <w:r w:rsidR="00586614">
        <w:rPr>
          <w:spacing w:val="-4"/>
          <w:sz w:val="20"/>
          <w:szCs w:val="20"/>
        </w:rPr>
        <w:t>4</w:t>
      </w:r>
      <w:r w:rsidR="003E1478">
        <w:rPr>
          <w:spacing w:val="-4"/>
          <w:sz w:val="20"/>
          <w:szCs w:val="20"/>
        </w:rPr>
        <w:t xml:space="preserve"> семестр</w:t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4F43B5">
        <w:rPr>
          <w:b/>
          <w:bCs/>
          <w:i/>
          <w:spacing w:val="-4"/>
          <w:sz w:val="20"/>
          <w:szCs w:val="20"/>
        </w:rPr>
        <w:t>Зао</w:t>
      </w:r>
      <w:r w:rsidR="003E1478">
        <w:rPr>
          <w:b/>
          <w:bCs/>
          <w:i/>
          <w:spacing w:val="-4"/>
          <w:sz w:val="20"/>
          <w:szCs w:val="20"/>
        </w:rPr>
        <w:t>чная форма обучения</w:t>
      </w:r>
    </w:p>
    <w:p w14:paraId="3C1F72FB" w14:textId="77777777" w:rsidR="003E1478" w:rsidRDefault="003E1478" w:rsidP="003E1478">
      <w:pPr>
        <w:shd w:val="clear" w:color="auto" w:fill="FFFFFF"/>
        <w:jc w:val="center"/>
        <w:outlineLvl w:val="0"/>
        <w:rPr>
          <w:b/>
          <w:bCs/>
          <w:i/>
          <w:spacing w:val="-4"/>
          <w:sz w:val="20"/>
          <w:szCs w:val="20"/>
        </w:rPr>
      </w:pPr>
    </w:p>
    <w:tbl>
      <w:tblPr>
        <w:tblW w:w="10075" w:type="dxa"/>
        <w:jc w:val="center"/>
        <w:tblBorders>
          <w:top w:val="single" w:sz="6" w:space="0" w:color="00000A"/>
          <w:left w:val="single" w:sz="6" w:space="0" w:color="00000A"/>
          <w:bottom w:val="single" w:sz="6" w:space="0" w:color="00000A"/>
          <w:right w:val="single" w:sz="6" w:space="0" w:color="00000A"/>
          <w:insideH w:val="single" w:sz="6" w:space="0" w:color="00000A"/>
          <w:insideV w:val="single" w:sz="6" w:space="0" w:color="00000A"/>
        </w:tblBorders>
        <w:tblCellMar>
          <w:left w:w="32" w:type="dxa"/>
          <w:right w:w="40" w:type="dxa"/>
        </w:tblCellMar>
        <w:tblLook w:val="04A0" w:firstRow="1" w:lastRow="0" w:firstColumn="1" w:lastColumn="0" w:noHBand="0" w:noVBand="1"/>
      </w:tblPr>
      <w:tblGrid>
        <w:gridCol w:w="3990"/>
        <w:gridCol w:w="1140"/>
        <w:gridCol w:w="1490"/>
        <w:gridCol w:w="1223"/>
        <w:gridCol w:w="1355"/>
        <w:gridCol w:w="877"/>
      </w:tblGrid>
      <w:tr w:rsidR="00F35161" w:rsidRPr="00586614" w14:paraId="6833B311" w14:textId="77777777" w:rsidTr="00F35161">
        <w:trPr>
          <w:trHeight w:val="348"/>
          <w:jc w:val="center"/>
        </w:trPr>
        <w:tc>
          <w:tcPr>
            <w:tcW w:w="10075" w:type="dxa"/>
            <w:gridSpan w:val="6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</w:tcPr>
          <w:p w14:paraId="1D8ADDF4" w14:textId="77777777" w:rsidR="00F35161" w:rsidRPr="00586614" w:rsidRDefault="00F35161" w:rsidP="00531ED7">
            <w:pPr>
              <w:shd w:val="clear" w:color="auto" w:fill="FFFFFF"/>
              <w:jc w:val="center"/>
              <w:rPr>
                <w:b/>
                <w:bCs/>
                <w:i/>
                <w:spacing w:val="-4"/>
                <w:sz w:val="20"/>
                <w:szCs w:val="20"/>
              </w:rPr>
            </w:pPr>
            <w:r w:rsidRPr="00586614">
              <w:rPr>
                <w:b/>
                <w:bCs/>
                <w:i/>
                <w:spacing w:val="-4"/>
                <w:sz w:val="20"/>
                <w:szCs w:val="20"/>
              </w:rPr>
              <w:t>БЛОК 2. ПРАКТИКИ, В ТОМ ЧИСЛЕ НАУЧНО-ИССЛЕДОВАТЕЛЬСКАЯ РАБОТА -</w:t>
            </w:r>
          </w:p>
          <w:p w14:paraId="73719A27" w14:textId="77777777" w:rsidR="00F35161" w:rsidRPr="00586614" w:rsidRDefault="00F35161" w:rsidP="00531ED7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b/>
                <w:bCs/>
                <w:i/>
                <w:spacing w:val="-4"/>
                <w:sz w:val="20"/>
                <w:szCs w:val="20"/>
              </w:rPr>
              <w:t>«</w:t>
            </w:r>
            <w:r w:rsidRPr="00586614">
              <w:rPr>
                <w:b/>
                <w:i/>
                <w:color w:val="000000"/>
                <w:spacing w:val="7"/>
                <w:sz w:val="20"/>
                <w:szCs w:val="20"/>
              </w:rPr>
              <w:t>ПРОФЕССИОНАЛЬНО-ОРИЕНТИРОВАННАЯ</w:t>
            </w:r>
            <w:r w:rsidRPr="00586614">
              <w:rPr>
                <w:b/>
                <w:color w:val="000000"/>
                <w:spacing w:val="7"/>
                <w:sz w:val="20"/>
                <w:szCs w:val="20"/>
              </w:rPr>
              <w:t xml:space="preserve"> </w:t>
            </w:r>
            <w:r w:rsidRPr="00586614">
              <w:rPr>
                <w:b/>
                <w:i/>
                <w:spacing w:val="-4"/>
                <w:sz w:val="20"/>
                <w:szCs w:val="20"/>
              </w:rPr>
              <w:t>ПРАКТИКА</w:t>
            </w:r>
            <w:r w:rsidRPr="00586614">
              <w:rPr>
                <w:b/>
                <w:bCs/>
                <w:i/>
                <w:spacing w:val="-4"/>
                <w:sz w:val="20"/>
                <w:szCs w:val="20"/>
              </w:rPr>
              <w:t>»</w:t>
            </w:r>
          </w:p>
        </w:tc>
      </w:tr>
      <w:tr w:rsidR="00F35161" w:rsidRPr="00586614" w14:paraId="693B8647" w14:textId="77777777" w:rsidTr="00F35161">
        <w:trPr>
          <w:trHeight w:val="20"/>
          <w:jc w:val="center"/>
        </w:trPr>
        <w:tc>
          <w:tcPr>
            <w:tcW w:w="39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22697868" w14:textId="77777777" w:rsidR="00F35161" w:rsidRPr="00586614" w:rsidRDefault="00F35161" w:rsidP="00531ED7">
            <w:pPr>
              <w:shd w:val="clear" w:color="auto" w:fill="FFFFFF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Тема или задание</w:t>
            </w:r>
          </w:p>
          <w:p w14:paraId="433CF078" w14:textId="77777777" w:rsidR="00F35161" w:rsidRPr="00586614" w:rsidRDefault="00F35161" w:rsidP="00531ED7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текущей аттестационной работы</w:t>
            </w:r>
          </w:p>
        </w:tc>
        <w:tc>
          <w:tcPr>
            <w:tcW w:w="114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14:paraId="13E1F866" w14:textId="77777777" w:rsidR="00F35161" w:rsidRPr="00586614" w:rsidRDefault="00F35161" w:rsidP="00F35161">
            <w:pPr>
              <w:shd w:val="clear" w:color="auto" w:fill="FFFFFF"/>
              <w:jc w:val="center"/>
              <w:rPr>
                <w:bCs/>
                <w:spacing w:val="-7"/>
                <w:sz w:val="20"/>
                <w:szCs w:val="20"/>
              </w:rPr>
            </w:pPr>
            <w:r>
              <w:rPr>
                <w:bCs/>
                <w:spacing w:val="-7"/>
                <w:sz w:val="20"/>
                <w:szCs w:val="20"/>
              </w:rPr>
              <w:t>Компетенция</w:t>
            </w:r>
          </w:p>
        </w:tc>
        <w:tc>
          <w:tcPr>
            <w:tcW w:w="14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5F031B7F" w14:textId="77777777" w:rsidR="00F35161" w:rsidRPr="00586614" w:rsidRDefault="00F35161" w:rsidP="00531ED7">
            <w:pPr>
              <w:shd w:val="clear" w:color="auto" w:fill="FFFFFF"/>
              <w:jc w:val="center"/>
              <w:rPr>
                <w:rFonts w:eastAsia="Calibri"/>
                <w:bCs/>
                <w:spacing w:val="-7"/>
                <w:sz w:val="20"/>
                <w:szCs w:val="20"/>
              </w:rPr>
            </w:pPr>
            <w:r w:rsidRPr="00586614">
              <w:rPr>
                <w:bCs/>
                <w:spacing w:val="-7"/>
                <w:sz w:val="20"/>
                <w:szCs w:val="20"/>
              </w:rPr>
              <w:t>Виды</w:t>
            </w:r>
          </w:p>
          <w:p w14:paraId="1542CB0E" w14:textId="77777777" w:rsidR="00F35161" w:rsidRPr="00586614" w:rsidRDefault="00F35161" w:rsidP="00531ED7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аттестации</w:t>
            </w:r>
          </w:p>
        </w:tc>
        <w:tc>
          <w:tcPr>
            <w:tcW w:w="122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E748B7D" w14:textId="77777777" w:rsidR="00F35161" w:rsidRPr="00586614" w:rsidRDefault="00F35161" w:rsidP="00531ED7">
            <w:pPr>
              <w:shd w:val="clear" w:color="auto" w:fill="FFFFFF"/>
              <w:jc w:val="center"/>
              <w:rPr>
                <w:sz w:val="20"/>
                <w:szCs w:val="20"/>
              </w:rPr>
            </w:pPr>
            <w:r w:rsidRPr="00586614">
              <w:rPr>
                <w:bCs/>
                <w:spacing w:val="-6"/>
                <w:sz w:val="20"/>
                <w:szCs w:val="20"/>
              </w:rPr>
              <w:t>Количество</w:t>
            </w:r>
          </w:p>
          <w:p w14:paraId="1818051E" w14:textId="77777777" w:rsidR="00F35161" w:rsidRPr="00586614" w:rsidRDefault="00F35161" w:rsidP="00531ED7">
            <w:pPr>
              <w:shd w:val="clear" w:color="auto" w:fill="FFFFFF"/>
              <w:jc w:val="center"/>
              <w:rPr>
                <w:bCs/>
                <w:spacing w:val="-7"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баллов</w:t>
            </w:r>
          </w:p>
          <w:p w14:paraId="6C89070B" w14:textId="77777777" w:rsidR="00F35161" w:rsidRPr="00586614" w:rsidRDefault="00F35161" w:rsidP="00531ED7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pacing w:val="-7"/>
                <w:sz w:val="20"/>
                <w:szCs w:val="20"/>
              </w:rPr>
              <w:t>мин/макс</w:t>
            </w: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</w:tcPr>
          <w:p w14:paraId="5FE02535" w14:textId="77777777" w:rsidR="00F35161" w:rsidRPr="00586614" w:rsidRDefault="00F35161" w:rsidP="00531ED7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>Количество баллов за выполнение работы</w:t>
            </w: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50057F8" w14:textId="77777777" w:rsidR="00F35161" w:rsidRPr="00586614" w:rsidRDefault="00F35161" w:rsidP="00531ED7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pacing w:val="-8"/>
                <w:sz w:val="20"/>
                <w:szCs w:val="20"/>
              </w:rPr>
              <w:t>Подпись методиста</w:t>
            </w:r>
          </w:p>
        </w:tc>
      </w:tr>
      <w:tr w:rsidR="00F35161" w:rsidRPr="00586614" w14:paraId="7F966F78" w14:textId="77777777" w:rsidTr="00F35161">
        <w:trPr>
          <w:trHeight w:val="20"/>
          <w:jc w:val="center"/>
        </w:trPr>
        <w:tc>
          <w:tcPr>
            <w:tcW w:w="39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2B9B530C" w14:textId="77777777" w:rsidR="00F35161" w:rsidRPr="00D16843" w:rsidRDefault="00F35161" w:rsidP="00586614">
            <w:pPr>
              <w:shd w:val="clear" w:color="auto" w:fill="FFFFFF"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D16843">
              <w:rPr>
                <w:rFonts w:eastAsia="Calibri"/>
                <w:sz w:val="20"/>
                <w:szCs w:val="20"/>
                <w:lang w:eastAsia="en-US"/>
              </w:rPr>
              <w:t>Участие во вступительной конференции. Прохождение инструктажа по технике безопасности, пожарной безопасности и правилам личного распорядка.</w:t>
            </w:r>
            <w:r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 Получение индивидуального задания и согласование рабочего графика прохождения практики.  </w:t>
            </w:r>
          </w:p>
        </w:tc>
        <w:tc>
          <w:tcPr>
            <w:tcW w:w="114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14:paraId="00CDB381" w14:textId="77777777" w:rsidR="00F35161" w:rsidRPr="00586614" w:rsidRDefault="00F35161" w:rsidP="00F35161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ППК-1</w:t>
            </w:r>
          </w:p>
        </w:tc>
        <w:tc>
          <w:tcPr>
            <w:tcW w:w="14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6E6BFB8E" w14:textId="77777777" w:rsidR="00F35161" w:rsidRPr="00586614" w:rsidRDefault="00F35161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1</w:t>
            </w:r>
          </w:p>
        </w:tc>
        <w:tc>
          <w:tcPr>
            <w:tcW w:w="122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F9E706C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2</w:t>
            </w:r>
            <w:r w:rsidRPr="00586614">
              <w:rPr>
                <w:rFonts w:eastAsia="Calibri"/>
                <w:sz w:val="20"/>
                <w:szCs w:val="20"/>
              </w:rPr>
              <w:t>/</w:t>
            </w:r>
            <w:r>
              <w:rPr>
                <w:rFonts w:eastAsia="Calibri"/>
                <w:sz w:val="20"/>
                <w:szCs w:val="20"/>
              </w:rPr>
              <w:t>7</w:t>
            </w: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C4BAB96" w14:textId="77777777" w:rsidR="00F35161" w:rsidRPr="00586614" w:rsidRDefault="00F35161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E0276DA" w14:textId="77777777" w:rsidR="00F35161" w:rsidRPr="00586614" w:rsidRDefault="00F35161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F35161" w:rsidRPr="00586614" w14:paraId="5D380197" w14:textId="77777777" w:rsidTr="00F35161">
        <w:trPr>
          <w:trHeight w:val="20"/>
          <w:jc w:val="center"/>
        </w:trPr>
        <w:tc>
          <w:tcPr>
            <w:tcW w:w="3990" w:type="dxa"/>
            <w:tcMar>
              <w:left w:w="32" w:type="dxa"/>
            </w:tcMar>
          </w:tcPr>
          <w:p w14:paraId="493F4C79" w14:textId="77777777" w:rsidR="00F35161" w:rsidRPr="00586614" w:rsidRDefault="00F35161" w:rsidP="004F43B5">
            <w:pPr>
              <w:shd w:val="clear" w:color="auto" w:fill="FFFFFF"/>
              <w:tabs>
                <w:tab w:val="left" w:pos="289"/>
              </w:tabs>
              <w:jc w:val="both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bCs/>
                <w:sz w:val="20"/>
                <w:szCs w:val="20"/>
              </w:rPr>
              <w:t>К</w:t>
            </w:r>
            <w:r w:rsidRPr="004F43B5">
              <w:rPr>
                <w:rFonts w:eastAsia="Calibri"/>
                <w:bCs/>
                <w:sz w:val="20"/>
                <w:szCs w:val="20"/>
              </w:rPr>
              <w:t>орректировк</w:t>
            </w:r>
            <w:r>
              <w:rPr>
                <w:rFonts w:eastAsia="Calibri"/>
                <w:bCs/>
                <w:sz w:val="20"/>
                <w:szCs w:val="20"/>
              </w:rPr>
              <w:t>а</w:t>
            </w:r>
            <w:r w:rsidRPr="004F43B5">
              <w:rPr>
                <w:rFonts w:eastAsia="Calibri"/>
                <w:bCs/>
                <w:sz w:val="20"/>
                <w:szCs w:val="20"/>
              </w:rPr>
              <w:t xml:space="preserve"> программы организации исследования в рамках темы магистерской диссертации для реализации ее на тренировочных занятиях экспериментальных групп с учетом различий исследуемых показателей подготовленности и соревновательной деятельности в сравнении с модельными характеристиками.</w:t>
            </w:r>
          </w:p>
        </w:tc>
        <w:tc>
          <w:tcPr>
            <w:tcW w:w="1140" w:type="dxa"/>
            <w:shd w:val="clear" w:color="auto" w:fill="FFFFFF"/>
            <w:vAlign w:val="center"/>
          </w:tcPr>
          <w:p w14:paraId="1C659DCB" w14:textId="77777777" w:rsidR="00F35161" w:rsidRPr="00586614" w:rsidRDefault="00F35161" w:rsidP="00F35161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ППК-1</w:t>
            </w:r>
          </w:p>
        </w:tc>
        <w:tc>
          <w:tcPr>
            <w:tcW w:w="14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01633470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</w:t>
            </w:r>
            <w:r>
              <w:rPr>
                <w:i/>
                <w:sz w:val="20"/>
                <w:szCs w:val="20"/>
              </w:rPr>
              <w:t>2</w:t>
            </w:r>
          </w:p>
        </w:tc>
        <w:tc>
          <w:tcPr>
            <w:tcW w:w="122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55DF6F4C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77BDA2CE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411BA93B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F35161" w:rsidRPr="00586614" w14:paraId="554A163F" w14:textId="77777777" w:rsidTr="00F35161">
        <w:trPr>
          <w:trHeight w:val="20"/>
          <w:jc w:val="center"/>
        </w:trPr>
        <w:tc>
          <w:tcPr>
            <w:tcW w:w="39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48A1F0CC" w14:textId="77777777" w:rsidR="00F35161" w:rsidRPr="00D16843" w:rsidRDefault="00F35161" w:rsidP="004F43B5">
            <w:pPr>
              <w:shd w:val="clear" w:color="auto" w:fill="FFFFFF"/>
              <w:spacing w:line="259" w:lineRule="auto"/>
              <w:jc w:val="both"/>
              <w:rPr>
                <w:rFonts w:eastAsiaTheme="minorHAnsi"/>
                <w:color w:val="FF0000"/>
                <w:sz w:val="20"/>
                <w:szCs w:val="20"/>
                <w:lang w:eastAsia="en-US"/>
              </w:rPr>
            </w:pPr>
            <w:r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Разработка и апробирование методики коррекции тренировочного процесса </w:t>
            </w:r>
            <w:r>
              <w:rPr>
                <w:rFonts w:eastAsiaTheme="minorHAnsi"/>
                <w:sz w:val="20"/>
                <w:szCs w:val="20"/>
                <w:lang w:eastAsia="en-US"/>
              </w:rPr>
              <w:t>высококвалифицированных спортсменов</w:t>
            </w:r>
            <w:r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 с учетом выявленных различий исследуемых показателей </w:t>
            </w:r>
            <w:r>
              <w:rPr>
                <w:rFonts w:eastAsiaTheme="minorHAnsi"/>
                <w:sz w:val="20"/>
                <w:szCs w:val="20"/>
                <w:lang w:eastAsia="en-US"/>
              </w:rPr>
              <w:t>подготовленности</w:t>
            </w:r>
            <w:r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 и соревновательной деятельности в сравнении с модельными характеристиками</w:t>
            </w:r>
            <w:r w:rsidRPr="00D16843">
              <w:rPr>
                <w:rFonts w:eastAsiaTheme="minorHAnsi"/>
                <w:color w:val="FF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114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14:paraId="079F8E04" w14:textId="77777777" w:rsidR="00F35161" w:rsidRDefault="00F35161" w:rsidP="00F35161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ПК-3</w:t>
            </w:r>
          </w:p>
          <w:p w14:paraId="0F17E302" w14:textId="77777777" w:rsidR="00F35161" w:rsidRPr="00586614" w:rsidRDefault="00F35161" w:rsidP="00F35161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ППК-1</w:t>
            </w:r>
          </w:p>
        </w:tc>
        <w:tc>
          <w:tcPr>
            <w:tcW w:w="14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226C7601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</w:t>
            </w:r>
            <w:r>
              <w:rPr>
                <w:i/>
                <w:sz w:val="20"/>
                <w:szCs w:val="20"/>
              </w:rPr>
              <w:t>3</w:t>
            </w:r>
          </w:p>
        </w:tc>
        <w:tc>
          <w:tcPr>
            <w:tcW w:w="122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5F7D9A2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0064EA75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A832C5F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F35161" w:rsidRPr="00586614" w14:paraId="5A6CB272" w14:textId="77777777" w:rsidTr="00F35161">
        <w:trPr>
          <w:trHeight w:val="682"/>
          <w:jc w:val="center"/>
        </w:trPr>
        <w:tc>
          <w:tcPr>
            <w:tcW w:w="39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16446008" w14:textId="77777777" w:rsidR="00F35161" w:rsidRPr="00D16843" w:rsidRDefault="00F35161" w:rsidP="004F43B5">
            <w:pPr>
              <w:shd w:val="clear" w:color="auto" w:fill="FFFFFF"/>
              <w:spacing w:line="259" w:lineRule="auto"/>
              <w:jc w:val="both"/>
              <w:rPr>
                <w:rFonts w:eastAsia="Calibri"/>
                <w:spacing w:val="-6"/>
                <w:sz w:val="20"/>
                <w:szCs w:val="20"/>
                <w:lang w:eastAsia="en-US"/>
              </w:rPr>
            </w:pPr>
            <w:r w:rsidRPr="00D16843">
              <w:rPr>
                <w:rFonts w:eastAsia="Calibri"/>
                <w:spacing w:val="-6"/>
                <w:sz w:val="20"/>
                <w:szCs w:val="20"/>
                <w:lang w:eastAsia="en-US"/>
              </w:rPr>
              <w:t>Интерпретация полученных  результатов применения</w:t>
            </w:r>
            <w:r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 методики коррекции тренировочного процесса экспериментальных  групп с учетом выявленных различий исследуемых показателей в сравнении с модельными характеристиками</w:t>
            </w:r>
          </w:p>
        </w:tc>
        <w:tc>
          <w:tcPr>
            <w:tcW w:w="114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14:paraId="5824D105" w14:textId="77777777" w:rsidR="00F35161" w:rsidRPr="00586614" w:rsidRDefault="00F35161" w:rsidP="00F35161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ППК-2</w:t>
            </w:r>
          </w:p>
        </w:tc>
        <w:tc>
          <w:tcPr>
            <w:tcW w:w="14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17739CE9" w14:textId="77777777" w:rsidR="00F35161" w:rsidRPr="00586614" w:rsidRDefault="00F35161" w:rsidP="004F43B5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</w:t>
            </w:r>
            <w:r>
              <w:rPr>
                <w:i/>
                <w:sz w:val="20"/>
                <w:szCs w:val="20"/>
              </w:rPr>
              <w:t>4</w:t>
            </w:r>
          </w:p>
        </w:tc>
        <w:tc>
          <w:tcPr>
            <w:tcW w:w="122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4957664B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6/15</w:t>
            </w: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8FC284F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CA3291B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F35161" w:rsidRPr="00586614" w14:paraId="0EEB2912" w14:textId="77777777" w:rsidTr="00F35161">
        <w:trPr>
          <w:trHeight w:val="363"/>
          <w:jc w:val="center"/>
        </w:trPr>
        <w:tc>
          <w:tcPr>
            <w:tcW w:w="39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17069DC0" w14:textId="77777777" w:rsidR="00F35161" w:rsidRPr="00D16843" w:rsidRDefault="00F35161" w:rsidP="004F43B5">
            <w:pPr>
              <w:shd w:val="clear" w:color="auto" w:fill="FFFFFF"/>
              <w:spacing w:line="259" w:lineRule="auto"/>
              <w:jc w:val="both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="Calibri"/>
                <w:spacing w:val="-1"/>
                <w:sz w:val="20"/>
                <w:szCs w:val="20"/>
              </w:rPr>
              <w:t>Подготовка отчета</w:t>
            </w:r>
            <w:r w:rsidRPr="000E26A2">
              <w:rPr>
                <w:rFonts w:eastAsia="Calibri"/>
                <w:spacing w:val="-1"/>
                <w:sz w:val="20"/>
                <w:szCs w:val="20"/>
              </w:rPr>
              <w:t xml:space="preserve"> по анализу отбора перспективных спортсменов для пополнения спортивного резерва спортивных сборных команд</w:t>
            </w:r>
          </w:p>
        </w:tc>
        <w:tc>
          <w:tcPr>
            <w:tcW w:w="114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14:paraId="73DE9C86" w14:textId="77777777" w:rsidR="00F35161" w:rsidRPr="00586614" w:rsidRDefault="00F35161" w:rsidP="00F35161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ПК-2</w:t>
            </w:r>
          </w:p>
        </w:tc>
        <w:tc>
          <w:tcPr>
            <w:tcW w:w="14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E27AF59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</w:t>
            </w:r>
            <w:r>
              <w:rPr>
                <w:i/>
                <w:sz w:val="20"/>
                <w:szCs w:val="20"/>
              </w:rPr>
              <w:t>5</w:t>
            </w:r>
          </w:p>
        </w:tc>
        <w:tc>
          <w:tcPr>
            <w:tcW w:w="122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137ECE1D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02B5EDC7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186FAA76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F35161" w:rsidRPr="00586614" w14:paraId="5D5FD938" w14:textId="77777777" w:rsidTr="00F35161">
        <w:trPr>
          <w:trHeight w:val="363"/>
          <w:jc w:val="center"/>
        </w:trPr>
        <w:tc>
          <w:tcPr>
            <w:tcW w:w="3990" w:type="dxa"/>
            <w:tcMar>
              <w:left w:w="32" w:type="dxa"/>
            </w:tcMar>
          </w:tcPr>
          <w:p w14:paraId="6E93447E" w14:textId="77777777" w:rsidR="00F35161" w:rsidRPr="00586614" w:rsidRDefault="00F35161" w:rsidP="004F43B5">
            <w:pPr>
              <w:contextualSpacing/>
              <w:rPr>
                <w:rFonts w:eastAsia="Calibri"/>
                <w:i/>
                <w:sz w:val="20"/>
                <w:szCs w:val="20"/>
              </w:rPr>
            </w:pPr>
            <w:r>
              <w:rPr>
                <w:sz w:val="20"/>
                <w:szCs w:val="20"/>
              </w:rPr>
              <w:t>Подготовка отчета</w:t>
            </w:r>
            <w:r w:rsidRPr="000E26A2">
              <w:rPr>
                <w:sz w:val="20"/>
                <w:szCs w:val="20"/>
              </w:rPr>
              <w:t xml:space="preserve"> по результативности мероприятий антидопингового сопровождения подготовки высококвалифицированных спортсменов</w:t>
            </w:r>
          </w:p>
        </w:tc>
        <w:tc>
          <w:tcPr>
            <w:tcW w:w="1140" w:type="dxa"/>
            <w:shd w:val="clear" w:color="auto" w:fill="FFFFFF"/>
            <w:vAlign w:val="center"/>
          </w:tcPr>
          <w:p w14:paraId="22B79561" w14:textId="77777777" w:rsidR="00F35161" w:rsidRPr="00586614" w:rsidRDefault="00F35161" w:rsidP="00F35161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ППК-3</w:t>
            </w:r>
          </w:p>
        </w:tc>
        <w:tc>
          <w:tcPr>
            <w:tcW w:w="14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77EA6A99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</w:t>
            </w:r>
            <w:r>
              <w:rPr>
                <w:i/>
                <w:sz w:val="20"/>
                <w:szCs w:val="20"/>
              </w:rPr>
              <w:t>6</w:t>
            </w:r>
          </w:p>
        </w:tc>
        <w:tc>
          <w:tcPr>
            <w:tcW w:w="122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770870E8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19E061E7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5018AADE" w14:textId="77777777" w:rsidR="00F35161" w:rsidRPr="00586614" w:rsidRDefault="00F35161" w:rsidP="004F43B5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F35161" w:rsidRPr="00586614" w14:paraId="6BA684FD" w14:textId="77777777" w:rsidTr="00F35161">
        <w:trPr>
          <w:trHeight w:val="363"/>
          <w:jc w:val="center"/>
        </w:trPr>
        <w:tc>
          <w:tcPr>
            <w:tcW w:w="3990" w:type="dxa"/>
            <w:tcMar>
              <w:left w:w="32" w:type="dxa"/>
            </w:tcMar>
          </w:tcPr>
          <w:p w14:paraId="411D19A0" w14:textId="77777777" w:rsidR="00F35161" w:rsidRPr="00586614" w:rsidRDefault="00F35161" w:rsidP="000E26A2">
            <w:pPr>
              <w:contextualSpacing/>
              <w:rPr>
                <w:rFonts w:eastAsia="Calibri"/>
                <w:i/>
                <w:sz w:val="20"/>
                <w:szCs w:val="20"/>
              </w:rPr>
            </w:pPr>
            <w:r w:rsidRPr="004F43B5">
              <w:rPr>
                <w:rFonts w:cs="Calibri"/>
                <w:sz w:val="20"/>
                <w:szCs w:val="20"/>
              </w:rPr>
              <w:t>Составление отчетной документации практиканта с утверждением ее на базе практике</w:t>
            </w:r>
          </w:p>
        </w:tc>
        <w:tc>
          <w:tcPr>
            <w:tcW w:w="1140" w:type="dxa"/>
            <w:shd w:val="clear" w:color="auto" w:fill="FFFFFF"/>
            <w:vAlign w:val="center"/>
          </w:tcPr>
          <w:p w14:paraId="146CF8A1" w14:textId="77777777" w:rsidR="00F35161" w:rsidRPr="00586614" w:rsidRDefault="00F35161" w:rsidP="00F35161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ППК-2</w:t>
            </w:r>
          </w:p>
        </w:tc>
        <w:tc>
          <w:tcPr>
            <w:tcW w:w="14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38AE260" w14:textId="77777777" w:rsidR="00F35161" w:rsidRPr="00586614" w:rsidRDefault="00F35161" w:rsidP="000E26A2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7</w:t>
            </w:r>
          </w:p>
        </w:tc>
        <w:tc>
          <w:tcPr>
            <w:tcW w:w="122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721B44F4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8</w:t>
            </w: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1B313ACE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4AA9B58B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F35161" w:rsidRPr="00586614" w14:paraId="793EE4C1" w14:textId="77777777" w:rsidTr="00F35161">
        <w:trPr>
          <w:trHeight w:val="20"/>
          <w:jc w:val="center"/>
        </w:trPr>
        <w:tc>
          <w:tcPr>
            <w:tcW w:w="39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6E48C289" w14:textId="77777777" w:rsidR="00F35161" w:rsidRPr="00586614" w:rsidRDefault="00F35161" w:rsidP="000E26A2">
            <w:pPr>
              <w:shd w:val="clear" w:color="auto" w:fill="FFFFFF"/>
              <w:jc w:val="both"/>
              <w:rPr>
                <w:rFonts w:eastAsia="Calibri"/>
                <w:b/>
                <w:sz w:val="20"/>
                <w:szCs w:val="20"/>
              </w:rPr>
            </w:pPr>
            <w:r w:rsidRPr="00586614">
              <w:rPr>
                <w:rFonts w:eastAsia="Calibri"/>
                <w:b/>
                <w:sz w:val="20"/>
                <w:szCs w:val="20"/>
              </w:rPr>
              <w:t>итого</w:t>
            </w:r>
          </w:p>
        </w:tc>
        <w:tc>
          <w:tcPr>
            <w:tcW w:w="114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</w:tcPr>
          <w:p w14:paraId="785BFFDF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7C7402D2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22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099D3963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i/>
                <w:sz w:val="20"/>
                <w:szCs w:val="20"/>
              </w:rPr>
              <w:t>28/70</w:t>
            </w: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6FAF519F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3DB259E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F35161" w:rsidRPr="00586614" w14:paraId="3E1D2DF4" w14:textId="77777777" w:rsidTr="00F35161">
        <w:trPr>
          <w:trHeight w:val="20"/>
          <w:jc w:val="center"/>
        </w:trPr>
        <w:tc>
          <w:tcPr>
            <w:tcW w:w="5130" w:type="dxa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7CDAAF74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b/>
                <w:bCs/>
                <w:i/>
                <w:iCs/>
                <w:sz w:val="20"/>
                <w:szCs w:val="20"/>
              </w:rPr>
              <w:t>Промежуточное о</w:t>
            </w:r>
            <w:r w:rsidRPr="00586614">
              <w:rPr>
                <w:b/>
                <w:i/>
                <w:sz w:val="20"/>
                <w:szCs w:val="20"/>
              </w:rPr>
              <w:t>ценивание деятельности студента руководителем производственной практики в НГУ имени П.Ф. Лесгафта</w:t>
            </w:r>
          </w:p>
        </w:tc>
        <w:tc>
          <w:tcPr>
            <w:tcW w:w="14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6C89F258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i/>
                <w:sz w:val="20"/>
                <w:szCs w:val="20"/>
              </w:rPr>
              <w:t>ПК</w:t>
            </w:r>
          </w:p>
        </w:tc>
        <w:tc>
          <w:tcPr>
            <w:tcW w:w="1223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5" w:type="dxa"/>
            </w:tcMar>
            <w:vAlign w:val="center"/>
          </w:tcPr>
          <w:p w14:paraId="032307E5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>22/30</w:t>
            </w: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71F27B49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7E7087F8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</w:tr>
      <w:tr w:rsidR="00F35161" w:rsidRPr="00586614" w14:paraId="4122F543" w14:textId="77777777" w:rsidTr="00F35161">
        <w:trPr>
          <w:trHeight w:val="20"/>
          <w:jc w:val="center"/>
        </w:trPr>
        <w:tc>
          <w:tcPr>
            <w:tcW w:w="39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0078C309" w14:textId="77777777" w:rsidR="00F35161" w:rsidRPr="00586614" w:rsidRDefault="00F35161" w:rsidP="000E26A2">
            <w:pPr>
              <w:shd w:val="clear" w:color="auto" w:fill="FFFFFF"/>
              <w:rPr>
                <w:rFonts w:eastAsia="Calibri"/>
                <w:b/>
                <w:i/>
                <w:sz w:val="20"/>
                <w:szCs w:val="20"/>
              </w:rPr>
            </w:pPr>
            <w:r w:rsidRPr="00586614">
              <w:rPr>
                <w:b/>
                <w:sz w:val="20"/>
                <w:szCs w:val="20"/>
              </w:rPr>
              <w:t>Итого:</w:t>
            </w:r>
          </w:p>
        </w:tc>
        <w:tc>
          <w:tcPr>
            <w:tcW w:w="1140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</w:tcPr>
          <w:p w14:paraId="33DED822" w14:textId="77777777" w:rsidR="00F35161" w:rsidRPr="00586614" w:rsidRDefault="00F35161" w:rsidP="000E26A2">
            <w:pPr>
              <w:shd w:val="clear" w:color="auto" w:fill="FFFFFF"/>
              <w:rPr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5" w:type="dxa"/>
            </w:tcMar>
            <w:vAlign w:val="center"/>
          </w:tcPr>
          <w:p w14:paraId="07165C1C" w14:textId="77777777" w:rsidR="00F35161" w:rsidRPr="00586614" w:rsidRDefault="00F35161" w:rsidP="000E26A2">
            <w:pPr>
              <w:shd w:val="clear" w:color="auto" w:fill="FFFFFF"/>
              <w:rPr>
                <w:rFonts w:eastAsia="Calibri"/>
                <w:b/>
                <w:i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>Диф.  зачёт</w:t>
            </w:r>
          </w:p>
        </w:tc>
        <w:tc>
          <w:tcPr>
            <w:tcW w:w="1223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7FD84F49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>50/100</w:t>
            </w: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2866930D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02242EC5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</w:tr>
      <w:tr w:rsidR="00F35161" w:rsidRPr="00586614" w14:paraId="716A5292" w14:textId="77777777" w:rsidTr="00F35161">
        <w:trPr>
          <w:trHeight w:val="20"/>
          <w:jc w:val="center"/>
        </w:trPr>
        <w:tc>
          <w:tcPr>
            <w:tcW w:w="39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7527DFEF" w14:textId="77777777" w:rsidR="00F35161" w:rsidRPr="00586614" w:rsidRDefault="00F35161" w:rsidP="000E26A2">
            <w:pPr>
              <w:shd w:val="clear" w:color="auto" w:fill="FFFFFF"/>
              <w:rPr>
                <w:b/>
                <w:sz w:val="20"/>
                <w:szCs w:val="20"/>
              </w:rPr>
            </w:pPr>
            <w:r w:rsidRPr="00586614">
              <w:rPr>
                <w:b/>
                <w:sz w:val="20"/>
                <w:szCs w:val="20"/>
              </w:rPr>
              <w:t>Оценка по практике</w:t>
            </w:r>
          </w:p>
        </w:tc>
        <w:tc>
          <w:tcPr>
            <w:tcW w:w="114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</w:tcPr>
          <w:p w14:paraId="15C6C771" w14:textId="77777777" w:rsidR="00F35161" w:rsidRPr="00586614" w:rsidRDefault="00F35161" w:rsidP="000E26A2">
            <w:pPr>
              <w:shd w:val="clear" w:color="auto" w:fill="FFFFFF"/>
              <w:rPr>
                <w:b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05DDF805" w14:textId="77777777" w:rsidR="00F35161" w:rsidRPr="00586614" w:rsidRDefault="00F35161" w:rsidP="000E26A2">
            <w:pPr>
              <w:shd w:val="clear" w:color="auto" w:fill="FFFFFF"/>
              <w:rPr>
                <w:b/>
                <w:sz w:val="20"/>
                <w:szCs w:val="20"/>
              </w:rPr>
            </w:pPr>
          </w:p>
        </w:tc>
        <w:tc>
          <w:tcPr>
            <w:tcW w:w="1223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5" w:type="dxa"/>
            </w:tcMar>
            <w:vAlign w:val="center"/>
          </w:tcPr>
          <w:p w14:paraId="2F80939C" w14:textId="77777777" w:rsidR="00F35161" w:rsidRPr="00586614" w:rsidRDefault="00F35161" w:rsidP="000E26A2">
            <w:pPr>
              <w:shd w:val="clear" w:color="auto" w:fill="FFFFFF"/>
              <w:jc w:val="center"/>
              <w:rPr>
                <w:sz w:val="20"/>
                <w:szCs w:val="20"/>
              </w:rPr>
            </w:pPr>
          </w:p>
        </w:tc>
        <w:tc>
          <w:tcPr>
            <w:tcW w:w="135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72AB9F8F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14:paraId="3D1533A0" w14:textId="77777777" w:rsidR="00F35161" w:rsidRPr="00586614" w:rsidRDefault="00F35161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</w:tr>
    </w:tbl>
    <w:p w14:paraId="16EE95E4" w14:textId="77777777" w:rsidR="003E1478" w:rsidRDefault="003E1478" w:rsidP="003E1478">
      <w:pPr>
        <w:shd w:val="clear" w:color="auto" w:fill="FFFFFF"/>
        <w:outlineLvl w:val="0"/>
        <w:rPr>
          <w:rFonts w:eastAsia="Calibri"/>
          <w:b/>
          <w:spacing w:val="-4"/>
          <w:sz w:val="20"/>
          <w:szCs w:val="20"/>
          <w:lang w:eastAsia="en-US"/>
        </w:rPr>
      </w:pPr>
    </w:p>
    <w:tbl>
      <w:tblPr>
        <w:tblW w:w="9639" w:type="dxa"/>
        <w:tblInd w:w="-176" w:type="dxa"/>
        <w:tblLook w:val="04A0" w:firstRow="1" w:lastRow="0" w:firstColumn="1" w:lastColumn="0" w:noHBand="0" w:noVBand="1"/>
      </w:tblPr>
      <w:tblGrid>
        <w:gridCol w:w="5387"/>
        <w:gridCol w:w="4252"/>
      </w:tblGrid>
      <w:tr w:rsidR="00586614" w14:paraId="6EE0F951" w14:textId="77777777" w:rsidTr="00531ED7"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F90034" w14:textId="77777777" w:rsidR="00586614" w:rsidRDefault="00586614" w:rsidP="00531ED7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тверждаю</w:t>
            </w:r>
          </w:p>
          <w:p w14:paraId="4089A375" w14:textId="77777777" w:rsidR="00586614" w:rsidRDefault="00586614" w:rsidP="00531ED7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________________ </w:t>
            </w:r>
          </w:p>
          <w:p w14:paraId="7B508DCD" w14:textId="77777777" w:rsidR="00586614" w:rsidRDefault="00586614" w:rsidP="00531ED7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ФИО руководителя практики </w:t>
            </w:r>
          </w:p>
          <w:p w14:paraId="5C5CEA8E" w14:textId="77777777" w:rsidR="00586614" w:rsidRDefault="00586614" w:rsidP="00531ED7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 профильной организации)</w:t>
            </w:r>
          </w:p>
          <w:p w14:paraId="739F37CD" w14:textId="77777777" w:rsidR="00586614" w:rsidRDefault="00586614" w:rsidP="00531ED7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.П.</w:t>
            </w:r>
          </w:p>
          <w:p w14:paraId="3E2CBB18" w14:textId="77777777" w:rsidR="00586614" w:rsidRDefault="00586614" w:rsidP="00531ED7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1258DD" w14:textId="77777777" w:rsidR="00586614" w:rsidRDefault="00586614" w:rsidP="00531ED7">
            <w:pPr>
              <w:ind w:firstLine="142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тверждаю</w:t>
            </w:r>
          </w:p>
          <w:p w14:paraId="3BE80BA0" w14:textId="77777777" w:rsidR="00586614" w:rsidRDefault="00586614" w:rsidP="00531ED7">
            <w:pPr>
              <w:ind w:firstLine="709"/>
              <w:jc w:val="right"/>
              <w:rPr>
                <w:sz w:val="20"/>
                <w:szCs w:val="20"/>
              </w:rPr>
            </w:pPr>
          </w:p>
          <w:p w14:paraId="5012BDD5" w14:textId="77777777" w:rsidR="00586614" w:rsidRDefault="00586614" w:rsidP="00531ED7">
            <w:pPr>
              <w:ind w:firstLine="709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________________ </w:t>
            </w:r>
          </w:p>
          <w:p w14:paraId="7A0983DE" w14:textId="77777777" w:rsidR="00586614" w:rsidRDefault="00586614" w:rsidP="00531ED7">
            <w:pPr>
              <w:ind w:firstLine="709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ФИО научного руководителя)</w:t>
            </w:r>
          </w:p>
          <w:p w14:paraId="5A14E6A4" w14:textId="77777777" w:rsidR="00586614" w:rsidRDefault="00586614" w:rsidP="00531ED7">
            <w:pPr>
              <w:jc w:val="right"/>
              <w:rPr>
                <w:b/>
                <w:i/>
                <w:sz w:val="20"/>
                <w:szCs w:val="20"/>
              </w:rPr>
            </w:pPr>
          </w:p>
        </w:tc>
      </w:tr>
    </w:tbl>
    <w:p w14:paraId="47C98D2A" w14:textId="77777777" w:rsidR="00586614" w:rsidRDefault="00586614" w:rsidP="00586614">
      <w:pPr>
        <w:shd w:val="clear" w:color="auto" w:fill="FFFFFF"/>
        <w:tabs>
          <w:tab w:val="left" w:pos="993"/>
        </w:tabs>
        <w:spacing w:after="200" w:line="276" w:lineRule="auto"/>
        <w:jc w:val="center"/>
        <w:rPr>
          <w:rFonts w:eastAsiaTheme="minorHAnsi"/>
          <w:b/>
          <w:sz w:val="28"/>
          <w:szCs w:val="28"/>
          <w:lang w:eastAsia="en-US"/>
        </w:rPr>
      </w:pPr>
      <w:r w:rsidRPr="00F11F63">
        <w:rPr>
          <w:rFonts w:eastAsiaTheme="minorHAnsi"/>
          <w:b/>
          <w:sz w:val="28"/>
          <w:szCs w:val="28"/>
          <w:lang w:eastAsia="en-US"/>
        </w:rPr>
        <w:t>Отчет практиканта</w:t>
      </w:r>
    </w:p>
    <w:p w14:paraId="1A395E19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 xml:space="preserve">Я, магистрант _______курса, ______группы, в период с </w:t>
      </w:r>
      <w:r>
        <w:rPr>
          <w:rFonts w:eastAsiaTheme="minorHAnsi"/>
          <w:lang w:eastAsia="en-US"/>
        </w:rPr>
        <w:t>_______</w:t>
      </w:r>
      <w:r w:rsidRPr="00147A79">
        <w:rPr>
          <w:rFonts w:eastAsiaTheme="minorHAnsi"/>
          <w:lang w:eastAsia="en-US"/>
        </w:rPr>
        <w:t xml:space="preserve"> по   </w:t>
      </w:r>
      <w:r>
        <w:rPr>
          <w:rFonts w:eastAsiaTheme="minorHAnsi"/>
          <w:lang w:eastAsia="en-US"/>
        </w:rPr>
        <w:t>________</w:t>
      </w:r>
      <w:r w:rsidRPr="00147A79">
        <w:rPr>
          <w:rFonts w:eastAsiaTheme="minorHAnsi"/>
          <w:lang w:eastAsia="en-US"/>
        </w:rPr>
        <w:t xml:space="preserve"> 20</w:t>
      </w:r>
      <w:r>
        <w:rPr>
          <w:rFonts w:eastAsiaTheme="minorHAnsi"/>
          <w:lang w:eastAsia="en-US"/>
        </w:rPr>
        <w:t>____</w:t>
      </w:r>
      <w:r w:rsidRPr="00147A79">
        <w:rPr>
          <w:rFonts w:eastAsiaTheme="minorHAnsi"/>
          <w:lang w:eastAsia="en-US"/>
        </w:rPr>
        <w:t>г.   проходил (а)профессионально-ориентированную практику на базе_______</w:t>
      </w:r>
      <w:r>
        <w:rPr>
          <w:rFonts w:eastAsiaTheme="minorHAnsi"/>
          <w:lang w:eastAsia="en-US"/>
        </w:rPr>
        <w:t>______________</w:t>
      </w:r>
    </w:p>
    <w:p w14:paraId="25DBB6C1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__________________________________________________________________</w:t>
      </w:r>
      <w:r>
        <w:rPr>
          <w:rFonts w:eastAsiaTheme="minorHAnsi"/>
          <w:lang w:eastAsia="en-US"/>
        </w:rPr>
        <w:t>___________</w:t>
      </w:r>
    </w:p>
    <w:p w14:paraId="78FEE380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 начале практики я был (а)ознакомлен (а) с правилами техники безопасности, пожарной безопасности, охране труда и правилами внутреннего распорядка.</w:t>
      </w:r>
    </w:p>
    <w:p w14:paraId="656A9A16" w14:textId="77777777"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После чего мне было определено индивидуальное задание: ____________________________________________________________________________________________________________________________________</w:t>
      </w:r>
      <w:r>
        <w:rPr>
          <w:rFonts w:eastAsiaTheme="minorHAnsi"/>
          <w:lang w:eastAsia="en-US"/>
        </w:rPr>
        <w:t>______________________</w:t>
      </w:r>
    </w:p>
    <w:p w14:paraId="45A6301C" w14:textId="77777777"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о время практики я активно взаимодействовал с тренером: ____________</w:t>
      </w:r>
      <w:r>
        <w:rPr>
          <w:rFonts w:eastAsiaTheme="minorHAnsi"/>
          <w:lang w:eastAsia="en-US"/>
        </w:rPr>
        <w:t>______________</w:t>
      </w:r>
    </w:p>
    <w:p w14:paraId="13906E27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__________________________________________________________________________________________________________________________________________________________</w:t>
      </w:r>
    </w:p>
    <w:p w14:paraId="26DE88B0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b/>
          <w:lang w:eastAsia="en-US"/>
        </w:rPr>
      </w:pPr>
      <w:r w:rsidRPr="00147A79">
        <w:rPr>
          <w:rFonts w:eastAsiaTheme="minorHAnsi"/>
          <w:lang w:eastAsia="en-US"/>
        </w:rPr>
        <w:t>В ходе практики была проведена корректировка программы организации исследования в рамках темы магистерской диссертации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(</w:t>
      </w:r>
      <w:r w:rsidRPr="00147A79">
        <w:rPr>
          <w:rFonts w:eastAsiaTheme="minorHAnsi"/>
          <w:i/>
          <w:lang w:eastAsia="en-US"/>
        </w:rPr>
        <w:t>указать примерную тему</w:t>
      </w:r>
      <w:r w:rsidRPr="00147A79">
        <w:rPr>
          <w:rFonts w:eastAsiaTheme="minorHAnsi"/>
          <w:lang w:eastAsia="en-US"/>
        </w:rPr>
        <w:t xml:space="preserve">): с учетом различий исследуемых показателей </w:t>
      </w:r>
      <w:r w:rsidR="004F43B5">
        <w:rPr>
          <w:rFonts w:eastAsiaTheme="minorHAnsi"/>
          <w:lang w:eastAsia="en-US"/>
        </w:rPr>
        <w:t>подготовленности</w:t>
      </w:r>
      <w:r w:rsidRPr="00147A79">
        <w:rPr>
          <w:rFonts w:eastAsiaTheme="minorHAnsi"/>
          <w:lang w:eastAsia="en-US"/>
        </w:rPr>
        <w:t xml:space="preserve"> и соревновательной деятельности в сравнении с модельными характеристиками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(</w:t>
      </w:r>
      <w:r w:rsidRPr="00147A79">
        <w:rPr>
          <w:rFonts w:eastAsiaTheme="minorHAnsi"/>
          <w:i/>
          <w:lang w:eastAsia="en-US"/>
        </w:rPr>
        <w:t>указать вид спорта и уровень подготовленности участников эксперимента</w:t>
      </w:r>
      <w:r w:rsidRPr="00147A79">
        <w:rPr>
          <w:rFonts w:eastAsiaTheme="minorHAnsi"/>
          <w:lang w:eastAsia="en-US"/>
        </w:rPr>
        <w:t>)</w:t>
      </w:r>
      <w:r>
        <w:rPr>
          <w:rFonts w:eastAsiaTheme="minorHAnsi"/>
          <w:lang w:eastAsia="en-US"/>
        </w:rPr>
        <w:t xml:space="preserve">. </w:t>
      </w:r>
      <w:r w:rsidRPr="00147A79">
        <w:rPr>
          <w:rFonts w:eastAsiaTheme="minorHAnsi"/>
          <w:lang w:eastAsia="en-US"/>
        </w:rPr>
        <w:t>Разработана методика коррекции тренировочного процесса экспериментальных групп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(</w:t>
      </w:r>
      <w:r w:rsidRPr="00147A79">
        <w:rPr>
          <w:rFonts w:eastAsiaTheme="minorHAnsi"/>
          <w:i/>
          <w:lang w:eastAsia="en-US"/>
        </w:rPr>
        <w:t>указать как именно проводилась коррекция тренировочного процесса</w:t>
      </w:r>
      <w:r>
        <w:rPr>
          <w:rFonts w:eastAsiaTheme="minorHAnsi"/>
          <w:lang w:eastAsia="en-US"/>
        </w:rPr>
        <w:t>)</w:t>
      </w:r>
      <w:r w:rsidRPr="00147A79">
        <w:rPr>
          <w:rFonts w:eastAsiaTheme="minorHAnsi"/>
          <w:lang w:eastAsia="en-US"/>
        </w:rPr>
        <w:t xml:space="preserve"> с учетом выявленных различий исследуемых показателей тренировочной и соревновательной деятельности в сравнении с модельными характеристиками</w:t>
      </w:r>
      <w:r>
        <w:rPr>
          <w:rFonts w:eastAsiaTheme="minorHAnsi"/>
          <w:lang w:eastAsia="en-US"/>
        </w:rPr>
        <w:t xml:space="preserve">, </w:t>
      </w:r>
      <w:r w:rsidRPr="00147A79">
        <w:rPr>
          <w:rFonts w:eastAsiaTheme="minorHAnsi"/>
          <w:lang w:eastAsia="en-US"/>
        </w:rPr>
        <w:t>результаты апробирования методики коррекции тренировочного процесса экспериментальных групп позволяют сделать следующие выводы</w:t>
      </w:r>
      <w:r>
        <w:rPr>
          <w:rFonts w:eastAsiaTheme="minorHAnsi"/>
          <w:lang w:eastAsia="en-US"/>
        </w:rPr>
        <w:t>____________________________________________</w:t>
      </w:r>
      <w:r w:rsidR="004F43B5">
        <w:rPr>
          <w:rFonts w:eastAsiaTheme="minorHAnsi"/>
          <w:lang w:eastAsia="en-US"/>
        </w:rPr>
        <w:t>___________________________</w:t>
      </w:r>
      <w:r>
        <w:rPr>
          <w:rFonts w:eastAsiaTheme="minorHAnsi"/>
          <w:lang w:eastAsia="en-US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2E9C75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 ходе практики я приобрел (а)практические навыки и знания: ___________________</w:t>
      </w:r>
      <w:r>
        <w:rPr>
          <w:rFonts w:eastAsiaTheme="minorHAnsi"/>
          <w:lang w:eastAsia="en-US"/>
        </w:rPr>
        <w:t xml:space="preserve">____ </w:t>
      </w:r>
      <w:r w:rsidRPr="00147A79">
        <w:rPr>
          <w:rFonts w:eastAsiaTheme="minorHAnsi"/>
          <w:lang w:eastAsia="en-US"/>
        </w:rPr>
        <w:t>_____________________________________________________________________________</w:t>
      </w:r>
    </w:p>
    <w:p w14:paraId="11350A26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_____________________________________________________________________________</w:t>
      </w:r>
    </w:p>
    <w:p w14:paraId="3AD31EE2" w14:textId="77777777"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 ходе практики я приобрел (а)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опыт:</w:t>
      </w:r>
      <w:r>
        <w:rPr>
          <w:rFonts w:eastAsiaTheme="minorHAnsi"/>
          <w:lang w:eastAsia="en-US"/>
        </w:rPr>
        <w:t xml:space="preserve"> _____________________________________________</w:t>
      </w:r>
    </w:p>
    <w:p w14:paraId="50549E17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_____________________________________________________________________________</w:t>
      </w:r>
    </w:p>
    <w:p w14:paraId="5941B7F6" w14:textId="77777777"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Большую помощь в ходе практики мне оказали:</w:t>
      </w:r>
      <w:r>
        <w:rPr>
          <w:rFonts w:eastAsiaTheme="minorHAnsi"/>
          <w:lang w:eastAsia="en-US"/>
        </w:rPr>
        <w:t xml:space="preserve"> ____________________________________</w:t>
      </w:r>
    </w:p>
    <w:p w14:paraId="493B4FE1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_____________________________________________________________________________</w:t>
      </w:r>
    </w:p>
    <w:p w14:paraId="037439B7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Пожелания по совершенствованию организации прохождения производственной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практики:</w:t>
      </w:r>
      <w:r>
        <w:rPr>
          <w:rFonts w:eastAsiaTheme="minorHAnsi"/>
          <w:lang w:eastAsia="en-US"/>
        </w:rPr>
        <w:t xml:space="preserve"> __________________________________________________________________________________________________________________________________________________________</w:t>
      </w:r>
    </w:p>
    <w:p w14:paraId="1CD6E631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Подпись студента:</w:t>
      </w:r>
    </w:p>
    <w:p w14:paraId="7B49AEED" w14:textId="77777777"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Дата:</w:t>
      </w:r>
    </w:p>
    <w:p w14:paraId="54C8C517" w14:textId="77777777" w:rsidR="00586614" w:rsidRDefault="00586614" w:rsidP="00586614">
      <w:pPr>
        <w:shd w:val="clear" w:color="auto" w:fill="FFFFFF"/>
        <w:tabs>
          <w:tab w:val="left" w:pos="993"/>
        </w:tabs>
        <w:spacing w:after="200" w:line="276" w:lineRule="auto"/>
        <w:jc w:val="center"/>
        <w:rPr>
          <w:rFonts w:eastAsiaTheme="minorHAnsi"/>
          <w:b/>
          <w:sz w:val="28"/>
          <w:szCs w:val="28"/>
          <w:lang w:eastAsia="en-US"/>
        </w:rPr>
      </w:pPr>
    </w:p>
    <w:p w14:paraId="353DDB19" w14:textId="77777777" w:rsidR="003E1478" w:rsidRDefault="003E1478" w:rsidP="003E1478">
      <w:pPr>
        <w:spacing w:line="288" w:lineRule="auto"/>
        <w:ind w:firstLine="709"/>
        <w:jc w:val="center"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t xml:space="preserve">отзыв </w:t>
      </w:r>
    </w:p>
    <w:p w14:paraId="210B1C76" w14:textId="77777777" w:rsidR="003E1478" w:rsidRDefault="003E1478" w:rsidP="003E1478">
      <w:pPr>
        <w:spacing w:line="288" w:lineRule="auto"/>
        <w:ind w:firstLine="709"/>
        <w:jc w:val="center"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t>рукодителя базы практики</w:t>
      </w:r>
    </w:p>
    <w:p w14:paraId="424F8E31" w14:textId="77777777" w:rsidR="003E1478" w:rsidRDefault="003E1478" w:rsidP="003E1478">
      <w:pPr>
        <w:spacing w:line="288" w:lineRule="auto"/>
        <w:ind w:firstLine="709"/>
        <w:jc w:val="center"/>
        <w:rPr>
          <w:b/>
          <w:caps/>
          <w:sz w:val="20"/>
          <w:szCs w:val="20"/>
        </w:rPr>
      </w:pPr>
    </w:p>
    <w:tbl>
      <w:tblPr>
        <w:tblW w:w="9323" w:type="dxa"/>
        <w:tblBorders>
          <w:top w:val="single" w:sz="4" w:space="0" w:color="00000A"/>
        </w:tblBorders>
        <w:tblCellMar>
          <w:left w:w="113" w:type="dxa"/>
        </w:tblCellMar>
        <w:tblLook w:val="01E0" w:firstRow="1" w:lastRow="1" w:firstColumn="1" w:lastColumn="1" w:noHBand="0" w:noVBand="0"/>
      </w:tblPr>
      <w:tblGrid>
        <w:gridCol w:w="1526"/>
        <w:gridCol w:w="64"/>
        <w:gridCol w:w="1855"/>
        <w:gridCol w:w="57"/>
        <w:gridCol w:w="856"/>
        <w:gridCol w:w="261"/>
        <w:gridCol w:w="797"/>
        <w:gridCol w:w="308"/>
        <w:gridCol w:w="1144"/>
        <w:gridCol w:w="2228"/>
        <w:gridCol w:w="227"/>
      </w:tblGrid>
      <w:tr w:rsidR="003E1478" w14:paraId="34DF22EA" w14:textId="77777777" w:rsidTr="008F5E11">
        <w:tc>
          <w:tcPr>
            <w:tcW w:w="9096" w:type="dxa"/>
            <w:gridSpan w:val="10"/>
            <w:tcBorders>
              <w:top w:val="single" w:sz="4" w:space="0" w:color="00000A"/>
            </w:tcBorders>
            <w:shd w:val="clear" w:color="auto" w:fill="auto"/>
          </w:tcPr>
          <w:p w14:paraId="010ED7E7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фамилия, имя, отчество, ДОЛЖНОСТЬ)</w:t>
            </w:r>
          </w:p>
        </w:tc>
        <w:tc>
          <w:tcPr>
            <w:tcW w:w="227" w:type="dxa"/>
            <w:shd w:val="clear" w:color="auto" w:fill="auto"/>
          </w:tcPr>
          <w:p w14:paraId="317D7430" w14:textId="77777777" w:rsidR="003E1478" w:rsidRDefault="003E1478" w:rsidP="003E1478"/>
        </w:tc>
      </w:tr>
      <w:tr w:rsidR="003E1478" w14:paraId="3F882FD7" w14:textId="77777777" w:rsidTr="008F5E11">
        <w:tc>
          <w:tcPr>
            <w:tcW w:w="1526" w:type="dxa"/>
            <w:shd w:val="clear" w:color="auto" w:fill="auto"/>
          </w:tcPr>
          <w:p w14:paraId="6F4B494D" w14:textId="77777777" w:rsidR="003E1478" w:rsidRDefault="003E1478" w:rsidP="003E1478">
            <w:pPr>
              <w:spacing w:line="288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тудент</w:t>
            </w:r>
          </w:p>
        </w:tc>
        <w:tc>
          <w:tcPr>
            <w:tcW w:w="3093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14:paraId="364812CF" w14:textId="77777777"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704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14:paraId="06066CCA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14:paraId="0C0AF1F3" w14:textId="77777777" w:rsidTr="008F5E11">
        <w:tc>
          <w:tcPr>
            <w:tcW w:w="1526" w:type="dxa"/>
            <w:shd w:val="clear" w:color="auto" w:fill="auto"/>
          </w:tcPr>
          <w:p w14:paraId="66A01642" w14:textId="77777777"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093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14:paraId="2682C2F0" w14:textId="77777777"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704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14:paraId="017D2651" w14:textId="77777777" w:rsidR="003E1478" w:rsidRDefault="003E1478" w:rsidP="003E1478">
            <w:pPr>
              <w:spacing w:line="288" w:lineRule="auto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фамилия, имя, отчество)</w:t>
            </w:r>
          </w:p>
          <w:p w14:paraId="39339C96" w14:textId="77777777" w:rsidR="003E1478" w:rsidRDefault="003E1478" w:rsidP="003E1478">
            <w:pPr>
              <w:spacing w:line="288" w:lineRule="auto"/>
              <w:rPr>
                <w:b/>
                <w:caps/>
                <w:sz w:val="20"/>
                <w:szCs w:val="20"/>
              </w:rPr>
            </w:pPr>
          </w:p>
        </w:tc>
      </w:tr>
      <w:tr w:rsidR="003E1478" w14:paraId="0FFE391E" w14:textId="77777777" w:rsidTr="008F5E11">
        <w:tc>
          <w:tcPr>
            <w:tcW w:w="1526" w:type="dxa"/>
            <w:shd w:val="clear" w:color="auto" w:fill="auto"/>
          </w:tcPr>
          <w:p w14:paraId="1AF0B2D9" w14:textId="77777777"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76" w:type="dxa"/>
            <w:gridSpan w:val="3"/>
            <w:tcBorders>
              <w:top w:val="single" w:sz="4" w:space="0" w:color="00000A"/>
            </w:tcBorders>
            <w:shd w:val="clear" w:color="auto" w:fill="auto"/>
          </w:tcPr>
          <w:p w14:paraId="1F09F1D2" w14:textId="77777777"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594" w:type="dxa"/>
            <w:gridSpan w:val="6"/>
            <w:shd w:val="clear" w:color="auto" w:fill="auto"/>
          </w:tcPr>
          <w:p w14:paraId="5B8EC799" w14:textId="77777777" w:rsidR="003E1478" w:rsidRDefault="003E1478" w:rsidP="003E1478">
            <w:pPr>
              <w:spacing w:line="288" w:lineRule="auto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направление и профиль подготовки)</w:t>
            </w:r>
          </w:p>
        </w:tc>
        <w:tc>
          <w:tcPr>
            <w:tcW w:w="227" w:type="dxa"/>
            <w:shd w:val="clear" w:color="auto" w:fill="auto"/>
          </w:tcPr>
          <w:p w14:paraId="0F8C2F46" w14:textId="77777777" w:rsidR="003E1478" w:rsidRDefault="003E1478" w:rsidP="003E1478"/>
        </w:tc>
      </w:tr>
      <w:tr w:rsidR="003E1478" w14:paraId="3BC99042" w14:textId="77777777" w:rsidTr="008F5E11">
        <w:tc>
          <w:tcPr>
            <w:tcW w:w="3502" w:type="dxa"/>
            <w:gridSpan w:val="4"/>
            <w:shd w:val="clear" w:color="auto" w:fill="auto"/>
          </w:tcPr>
          <w:p w14:paraId="26E1FF94" w14:textId="77777777" w:rsidR="003E1478" w:rsidRDefault="003E1478" w:rsidP="003E1478">
            <w:pPr>
              <w:spacing w:line="288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оходивший практику </w:t>
            </w:r>
          </w:p>
        </w:tc>
        <w:tc>
          <w:tcPr>
            <w:tcW w:w="3366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14:paraId="471695C6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28" w:type="dxa"/>
            <w:tcBorders>
              <w:bottom w:val="single" w:sz="4" w:space="0" w:color="00000A"/>
            </w:tcBorders>
            <w:shd w:val="clear" w:color="auto" w:fill="auto"/>
          </w:tcPr>
          <w:p w14:paraId="487CB1EF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72C2F1F7" w14:textId="77777777" w:rsidR="003E1478" w:rsidRDefault="003E1478" w:rsidP="003E1478"/>
        </w:tc>
      </w:tr>
      <w:tr w:rsidR="003E1478" w14:paraId="45812402" w14:textId="77777777" w:rsidTr="008F5E11">
        <w:tc>
          <w:tcPr>
            <w:tcW w:w="3445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14:paraId="3EB013CF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9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14:paraId="03F4D241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44" w:type="dxa"/>
            <w:shd w:val="clear" w:color="auto" w:fill="auto"/>
          </w:tcPr>
          <w:p w14:paraId="6232CA39" w14:textId="77777777" w:rsidR="003E1478" w:rsidRDefault="003E1478" w:rsidP="003E1478"/>
        </w:tc>
        <w:tc>
          <w:tcPr>
            <w:tcW w:w="2228" w:type="dxa"/>
            <w:shd w:val="clear" w:color="auto" w:fill="auto"/>
          </w:tcPr>
          <w:p w14:paraId="5184D8E7" w14:textId="77777777" w:rsidR="003E1478" w:rsidRDefault="003E1478" w:rsidP="003E1478"/>
        </w:tc>
        <w:tc>
          <w:tcPr>
            <w:tcW w:w="227" w:type="dxa"/>
            <w:shd w:val="clear" w:color="auto" w:fill="auto"/>
          </w:tcPr>
          <w:p w14:paraId="7081FAD8" w14:textId="77777777" w:rsidR="003E1478" w:rsidRDefault="003E1478" w:rsidP="003E1478"/>
        </w:tc>
      </w:tr>
      <w:tr w:rsidR="003E1478" w14:paraId="185BD7CB" w14:textId="77777777" w:rsidTr="008F5E11">
        <w:tc>
          <w:tcPr>
            <w:tcW w:w="1590" w:type="dxa"/>
            <w:gridSpan w:val="2"/>
            <w:shd w:val="clear" w:color="auto" w:fill="auto"/>
          </w:tcPr>
          <w:p w14:paraId="064F3E2A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912" w:type="dxa"/>
            <w:gridSpan w:val="2"/>
            <w:shd w:val="clear" w:color="auto" w:fill="auto"/>
          </w:tcPr>
          <w:p w14:paraId="29109824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94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14:paraId="7CA97078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место проведение практики)</w:t>
            </w:r>
          </w:p>
        </w:tc>
        <w:tc>
          <w:tcPr>
            <w:tcW w:w="227" w:type="dxa"/>
            <w:shd w:val="clear" w:color="auto" w:fill="auto"/>
          </w:tcPr>
          <w:p w14:paraId="0B4CB22B" w14:textId="77777777" w:rsidR="003E1478" w:rsidRDefault="003E1478" w:rsidP="003E1478"/>
        </w:tc>
      </w:tr>
      <w:tr w:rsidR="003E1478" w14:paraId="6E72A39A" w14:textId="77777777" w:rsidTr="008F5E11">
        <w:tc>
          <w:tcPr>
            <w:tcW w:w="1590" w:type="dxa"/>
            <w:gridSpan w:val="2"/>
            <w:shd w:val="clear" w:color="auto" w:fill="auto"/>
          </w:tcPr>
          <w:p w14:paraId="167234C1" w14:textId="77777777" w:rsidR="003E1478" w:rsidRDefault="003E1478" w:rsidP="003E1478">
            <w:pPr>
              <w:spacing w:line="288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в период с</w:t>
            </w:r>
          </w:p>
        </w:tc>
        <w:tc>
          <w:tcPr>
            <w:tcW w:w="1912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365E97D2" w14:textId="77777777"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14" w:type="dxa"/>
            <w:gridSpan w:val="3"/>
            <w:shd w:val="clear" w:color="auto" w:fill="auto"/>
          </w:tcPr>
          <w:p w14:paraId="65F3269B" w14:textId="77777777"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</w:t>
            </w:r>
          </w:p>
        </w:tc>
        <w:tc>
          <w:tcPr>
            <w:tcW w:w="3680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14:paraId="3C1D07E9" w14:textId="77777777"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40C55C4C" w14:textId="77777777" w:rsidR="003E1478" w:rsidRDefault="003E1478" w:rsidP="003E1478"/>
        </w:tc>
      </w:tr>
      <w:tr w:rsidR="003E1478" w14:paraId="4B1F786E" w14:textId="77777777" w:rsidTr="008F5E11">
        <w:tc>
          <w:tcPr>
            <w:tcW w:w="1590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3EFB3C89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912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474E3BB2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914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14:paraId="1F54F308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680" w:type="dxa"/>
            <w:gridSpan w:val="3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18FC4BCE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21F4E5C5" w14:textId="77777777" w:rsidR="003E1478" w:rsidRDefault="003E1478" w:rsidP="003E1478"/>
        </w:tc>
      </w:tr>
      <w:tr w:rsidR="003E1478" w14:paraId="3CF00CBF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115BE0D7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0CCD5985" w14:textId="77777777" w:rsidR="003E1478" w:rsidRDefault="003E1478" w:rsidP="003E1478"/>
        </w:tc>
      </w:tr>
      <w:tr w:rsidR="003E1478" w14:paraId="335470FA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025D586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267D633A" w14:textId="77777777" w:rsidR="003E1478" w:rsidRDefault="003E1478" w:rsidP="003E1478"/>
        </w:tc>
      </w:tr>
      <w:tr w:rsidR="003E1478" w14:paraId="71FDFF53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497EF68B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26C51687" w14:textId="77777777" w:rsidR="003E1478" w:rsidRDefault="003E1478" w:rsidP="003E1478"/>
        </w:tc>
      </w:tr>
      <w:tr w:rsidR="003E1478" w14:paraId="5A5F44F6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3838FB87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7D1644ED" w14:textId="77777777" w:rsidR="003E1478" w:rsidRDefault="003E1478" w:rsidP="003E1478"/>
        </w:tc>
      </w:tr>
      <w:tr w:rsidR="003E1478" w14:paraId="2EDD6F5F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13E57DCB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661781DA" w14:textId="77777777" w:rsidR="003E1478" w:rsidRDefault="003E1478" w:rsidP="003E1478"/>
        </w:tc>
      </w:tr>
      <w:tr w:rsidR="003E1478" w14:paraId="3991F1DF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00066DED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11B3CB7B" w14:textId="77777777" w:rsidR="003E1478" w:rsidRDefault="003E1478" w:rsidP="003E1478"/>
        </w:tc>
      </w:tr>
      <w:tr w:rsidR="003E1478" w14:paraId="4FD3B139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2EF8C462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1892B919" w14:textId="77777777" w:rsidR="003E1478" w:rsidRDefault="003E1478" w:rsidP="003E1478"/>
        </w:tc>
      </w:tr>
      <w:tr w:rsidR="003E1478" w14:paraId="3888A38D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0742B9F1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25E40B0C" w14:textId="77777777" w:rsidR="003E1478" w:rsidRDefault="003E1478" w:rsidP="003E1478"/>
        </w:tc>
      </w:tr>
      <w:tr w:rsidR="003E1478" w14:paraId="76626935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CF72A0B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6114CF52" w14:textId="77777777" w:rsidR="003E1478" w:rsidRDefault="003E1478" w:rsidP="003E1478"/>
        </w:tc>
      </w:tr>
      <w:tr w:rsidR="003E1478" w14:paraId="1E6D26C6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386B1017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7E550351" w14:textId="77777777" w:rsidR="003E1478" w:rsidRDefault="003E1478" w:rsidP="003E1478"/>
        </w:tc>
      </w:tr>
      <w:tr w:rsidR="003E1478" w14:paraId="155DF6CC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5C754694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1A219501" w14:textId="77777777" w:rsidR="003E1478" w:rsidRDefault="003E1478" w:rsidP="003E1478"/>
        </w:tc>
      </w:tr>
      <w:tr w:rsidR="003E1478" w14:paraId="4E172ED9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50D1A2C3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155DE497" w14:textId="77777777" w:rsidR="003E1478" w:rsidRDefault="003E1478" w:rsidP="003E1478"/>
        </w:tc>
      </w:tr>
      <w:tr w:rsidR="003E1478" w14:paraId="4D21AEE7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A6D2B4C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7922F519" w14:textId="77777777" w:rsidR="003E1478" w:rsidRDefault="003E1478" w:rsidP="003E1478"/>
        </w:tc>
      </w:tr>
      <w:tr w:rsidR="003E1478" w14:paraId="0F57BFE1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203FA046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43F4546D" w14:textId="77777777" w:rsidR="003E1478" w:rsidRDefault="003E1478" w:rsidP="003E1478"/>
        </w:tc>
      </w:tr>
      <w:tr w:rsidR="003E1478" w14:paraId="6FDF3E72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3468CBE4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3362C9AA" w14:textId="77777777" w:rsidR="003E1478" w:rsidRDefault="003E1478" w:rsidP="003E1478"/>
        </w:tc>
      </w:tr>
      <w:tr w:rsidR="003E1478" w14:paraId="35D607B2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26B8463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51C2B63C" w14:textId="77777777" w:rsidR="003E1478" w:rsidRDefault="003E1478" w:rsidP="003E1478"/>
        </w:tc>
      </w:tr>
      <w:tr w:rsidR="003E1478" w14:paraId="3F72E0CD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EF200B7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55127081" w14:textId="77777777" w:rsidR="003E1478" w:rsidRDefault="003E1478" w:rsidP="003E1478"/>
        </w:tc>
      </w:tr>
      <w:tr w:rsidR="003E1478" w14:paraId="2C1CFACB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3526ED71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316FE124" w14:textId="77777777" w:rsidR="003E1478" w:rsidRDefault="003E1478" w:rsidP="003E1478"/>
        </w:tc>
      </w:tr>
      <w:tr w:rsidR="003E1478" w14:paraId="4CC60C4C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ECE19FB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73C7A306" w14:textId="77777777" w:rsidR="003E1478" w:rsidRDefault="003E1478" w:rsidP="003E1478"/>
        </w:tc>
      </w:tr>
      <w:tr w:rsidR="003E1478" w14:paraId="6B155A2C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4D2A7D5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007D899F" w14:textId="77777777" w:rsidR="003E1478" w:rsidRDefault="003E1478" w:rsidP="003E1478"/>
        </w:tc>
      </w:tr>
      <w:tr w:rsidR="003E1478" w14:paraId="2A9B5297" w14:textId="77777777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2D3139C8" w14:textId="77777777"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54826CF8" w14:textId="77777777" w:rsidR="003E1478" w:rsidRDefault="003E1478" w:rsidP="003E1478"/>
        </w:tc>
      </w:tr>
      <w:tr w:rsidR="003E1478" w14:paraId="5B485D0B" w14:textId="77777777" w:rsidTr="008F5E11">
        <w:tc>
          <w:tcPr>
            <w:tcW w:w="4619" w:type="dxa"/>
            <w:gridSpan w:val="6"/>
            <w:shd w:val="clear" w:color="auto" w:fill="auto"/>
          </w:tcPr>
          <w:p w14:paraId="23BC454C" w14:textId="77777777"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</w:p>
          <w:p w14:paraId="08BB314E" w14:textId="77777777"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Подпись руководителя практики от профильной организации</w:t>
            </w:r>
          </w:p>
          <w:p w14:paraId="105F35C3" w14:textId="77777777"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_______________________________________</w:t>
            </w:r>
          </w:p>
        </w:tc>
        <w:tc>
          <w:tcPr>
            <w:tcW w:w="4477" w:type="dxa"/>
            <w:gridSpan w:val="4"/>
            <w:tcBorders>
              <w:top w:val="single" w:sz="4" w:space="0" w:color="00000A"/>
            </w:tcBorders>
            <w:shd w:val="clear" w:color="auto" w:fill="auto"/>
          </w:tcPr>
          <w:p w14:paraId="2F9E24B3" w14:textId="77777777" w:rsidR="003E1478" w:rsidRDefault="003E1478" w:rsidP="003E1478">
            <w:pPr>
              <w:spacing w:line="288" w:lineRule="auto"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14:paraId="60F2BCF8" w14:textId="77777777" w:rsidR="003E1478" w:rsidRDefault="003E1478" w:rsidP="003E1478"/>
        </w:tc>
      </w:tr>
      <w:tr w:rsidR="003E1478" w14:paraId="3C9D995F" w14:textId="77777777" w:rsidTr="008F5E11">
        <w:tc>
          <w:tcPr>
            <w:tcW w:w="4358" w:type="dxa"/>
            <w:gridSpan w:val="5"/>
            <w:shd w:val="clear" w:color="auto" w:fill="auto"/>
          </w:tcPr>
          <w:p w14:paraId="02265EDE" w14:textId="77777777" w:rsidR="003E1478" w:rsidRDefault="003E1478" w:rsidP="003E1478">
            <w:pPr>
              <w:spacing w:line="288" w:lineRule="auto"/>
              <w:jc w:val="center"/>
              <w:rPr>
                <w:sz w:val="20"/>
                <w:szCs w:val="20"/>
              </w:rPr>
            </w:pPr>
          </w:p>
          <w:p w14:paraId="15122565" w14:textId="77777777"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Подпись научного руководителя  </w:t>
            </w:r>
          </w:p>
          <w:p w14:paraId="743156C0" w14:textId="77777777"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____________________________                            </w:t>
            </w:r>
          </w:p>
          <w:p w14:paraId="23DA0A66" w14:textId="77777777" w:rsidR="003E1478" w:rsidRDefault="003E1478" w:rsidP="003E1478">
            <w:pPr>
              <w:spacing w:line="288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«_____» ___________20 ___г.</w:t>
            </w:r>
          </w:p>
          <w:p w14:paraId="7ECDAE43" w14:textId="77777777" w:rsidR="003E1478" w:rsidRDefault="003E1478" w:rsidP="003E1478">
            <w:pPr>
              <w:spacing w:line="288" w:lineRule="auto"/>
              <w:rPr>
                <w:sz w:val="20"/>
                <w:szCs w:val="20"/>
              </w:rPr>
            </w:pPr>
          </w:p>
          <w:p w14:paraId="33A33DEC" w14:textId="77777777" w:rsidR="003E1478" w:rsidRDefault="003E1478" w:rsidP="003E1478">
            <w:pPr>
              <w:spacing w:line="288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.П.</w:t>
            </w:r>
          </w:p>
        </w:tc>
        <w:tc>
          <w:tcPr>
            <w:tcW w:w="261" w:type="dxa"/>
            <w:shd w:val="clear" w:color="auto" w:fill="auto"/>
          </w:tcPr>
          <w:p w14:paraId="188B4AB2" w14:textId="77777777" w:rsidR="003E1478" w:rsidRDefault="003E1478" w:rsidP="003E1478"/>
        </w:tc>
        <w:tc>
          <w:tcPr>
            <w:tcW w:w="797" w:type="dxa"/>
            <w:shd w:val="clear" w:color="auto" w:fill="auto"/>
          </w:tcPr>
          <w:p w14:paraId="32BD5ED7" w14:textId="77777777" w:rsidR="003E1478" w:rsidRDefault="003E1478" w:rsidP="003E1478"/>
        </w:tc>
        <w:tc>
          <w:tcPr>
            <w:tcW w:w="308" w:type="dxa"/>
            <w:shd w:val="clear" w:color="auto" w:fill="auto"/>
          </w:tcPr>
          <w:p w14:paraId="25EC1F38" w14:textId="77777777" w:rsidR="003E1478" w:rsidRDefault="003E1478" w:rsidP="003E1478"/>
        </w:tc>
        <w:tc>
          <w:tcPr>
            <w:tcW w:w="1144" w:type="dxa"/>
            <w:shd w:val="clear" w:color="auto" w:fill="auto"/>
          </w:tcPr>
          <w:p w14:paraId="6E767B43" w14:textId="77777777" w:rsidR="003E1478" w:rsidRDefault="003E1478" w:rsidP="003E1478"/>
        </w:tc>
        <w:tc>
          <w:tcPr>
            <w:tcW w:w="2228" w:type="dxa"/>
            <w:shd w:val="clear" w:color="auto" w:fill="auto"/>
          </w:tcPr>
          <w:p w14:paraId="5263A3F6" w14:textId="77777777" w:rsidR="003E1478" w:rsidRDefault="003E1478" w:rsidP="003E1478"/>
        </w:tc>
        <w:tc>
          <w:tcPr>
            <w:tcW w:w="227" w:type="dxa"/>
            <w:shd w:val="clear" w:color="auto" w:fill="auto"/>
          </w:tcPr>
          <w:p w14:paraId="5396007D" w14:textId="77777777" w:rsidR="003E1478" w:rsidRDefault="003E1478" w:rsidP="003E1478"/>
        </w:tc>
      </w:tr>
      <w:tr w:rsidR="003E1478" w14:paraId="6249008E" w14:textId="77777777" w:rsidTr="008F5E11">
        <w:tc>
          <w:tcPr>
            <w:tcW w:w="4358" w:type="dxa"/>
            <w:gridSpan w:val="5"/>
            <w:shd w:val="clear" w:color="auto" w:fill="auto"/>
          </w:tcPr>
          <w:p w14:paraId="0511A2D0" w14:textId="77777777" w:rsidR="003E1478" w:rsidRDefault="003E1478" w:rsidP="003E1478">
            <w:pPr>
              <w:spacing w:line="288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61" w:type="dxa"/>
            <w:shd w:val="clear" w:color="auto" w:fill="auto"/>
          </w:tcPr>
          <w:p w14:paraId="109FBC1D" w14:textId="77777777" w:rsidR="003E1478" w:rsidRDefault="003E1478" w:rsidP="003E1478"/>
        </w:tc>
        <w:tc>
          <w:tcPr>
            <w:tcW w:w="797" w:type="dxa"/>
            <w:shd w:val="clear" w:color="auto" w:fill="auto"/>
          </w:tcPr>
          <w:p w14:paraId="5B006100" w14:textId="77777777" w:rsidR="003E1478" w:rsidRDefault="003E1478" w:rsidP="003E1478"/>
        </w:tc>
        <w:tc>
          <w:tcPr>
            <w:tcW w:w="308" w:type="dxa"/>
            <w:shd w:val="clear" w:color="auto" w:fill="auto"/>
          </w:tcPr>
          <w:p w14:paraId="38962D3E" w14:textId="77777777" w:rsidR="003E1478" w:rsidRDefault="003E1478" w:rsidP="003E1478"/>
        </w:tc>
        <w:tc>
          <w:tcPr>
            <w:tcW w:w="1144" w:type="dxa"/>
            <w:shd w:val="clear" w:color="auto" w:fill="auto"/>
          </w:tcPr>
          <w:p w14:paraId="7452811B" w14:textId="77777777" w:rsidR="003E1478" w:rsidRDefault="003E1478" w:rsidP="003E1478"/>
        </w:tc>
        <w:tc>
          <w:tcPr>
            <w:tcW w:w="2228" w:type="dxa"/>
            <w:shd w:val="clear" w:color="auto" w:fill="auto"/>
          </w:tcPr>
          <w:p w14:paraId="1C2FE3FE" w14:textId="77777777" w:rsidR="003E1478" w:rsidRDefault="003E1478" w:rsidP="003E1478"/>
        </w:tc>
        <w:tc>
          <w:tcPr>
            <w:tcW w:w="227" w:type="dxa"/>
            <w:shd w:val="clear" w:color="auto" w:fill="auto"/>
          </w:tcPr>
          <w:p w14:paraId="744A526C" w14:textId="77777777" w:rsidR="003E1478" w:rsidRDefault="003E1478" w:rsidP="003E1478"/>
        </w:tc>
      </w:tr>
    </w:tbl>
    <w:p w14:paraId="25A7233A" w14:textId="77777777" w:rsidR="00C31149" w:rsidRDefault="00C31149" w:rsidP="00C31149">
      <w:pPr>
        <w:ind w:firstLine="709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Примечание. </w:t>
      </w:r>
      <w:r>
        <w:rPr>
          <w:sz w:val="20"/>
          <w:szCs w:val="20"/>
        </w:rPr>
        <w:t>В отзыве следует отразить сформированность профессиональной компетентности (ПК – 1,2,3; ППК – 1,2,3), степень достижения цели и решения задач практики, дисциплинированность, общительность, самостоятельность и творчество при выполнении программы практики. Отметить негативные стороны в работе (если таковые имелись).</w:t>
      </w:r>
    </w:p>
    <w:p w14:paraId="17FF212B" w14:textId="77777777" w:rsidR="003E1478" w:rsidRDefault="003E1478" w:rsidP="003E1478">
      <w:pPr>
        <w:spacing w:after="240" w:line="288" w:lineRule="auto"/>
        <w:ind w:firstLine="709"/>
        <w:jc w:val="center"/>
        <w:rPr>
          <w:b/>
          <w:caps/>
          <w:sz w:val="20"/>
          <w:szCs w:val="20"/>
        </w:rPr>
        <w:sectPr w:rsidR="003E1478">
          <w:headerReference w:type="default" r:id="rId8"/>
          <w:footerReference w:type="default" r:id="rId9"/>
          <w:pgSz w:w="11906" w:h="16838"/>
          <w:pgMar w:top="1134" w:right="850" w:bottom="1134" w:left="1701" w:header="708" w:footer="708" w:gutter="0"/>
          <w:cols w:space="720"/>
          <w:formProt w:val="0"/>
          <w:titlePg/>
          <w:docGrid w:linePitch="360" w:charSpace="-6145"/>
        </w:sectPr>
      </w:pPr>
    </w:p>
    <w:p w14:paraId="31A831D5" w14:textId="77777777" w:rsidR="003E1478" w:rsidRDefault="003E1478" w:rsidP="003E1478">
      <w:pPr>
        <w:spacing w:after="240" w:line="288" w:lineRule="auto"/>
        <w:ind w:firstLine="709"/>
        <w:jc w:val="center"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lastRenderedPageBreak/>
        <w:t>АНАЛИЗ ВЫПОЛНЕНИЯ ПРОГРАММЫ ПРАКТИКИ</w:t>
      </w:r>
      <w:r w:rsidR="005441CC">
        <w:rPr>
          <w:b/>
          <w:caps/>
          <w:sz w:val="20"/>
          <w:szCs w:val="20"/>
        </w:rPr>
        <w:t xml:space="preserve"> </w:t>
      </w:r>
    </w:p>
    <w:tbl>
      <w:tblPr>
        <w:tblW w:w="9856" w:type="dxa"/>
        <w:tblInd w:w="534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1275"/>
        <w:gridCol w:w="5563"/>
        <w:gridCol w:w="1174"/>
        <w:gridCol w:w="1844"/>
      </w:tblGrid>
      <w:tr w:rsidR="00870DD3" w14:paraId="38EEC481" w14:textId="77777777" w:rsidTr="00BD7CAB">
        <w:trPr>
          <w:trHeight w:val="685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C8C8F99" w14:textId="77777777"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ата</w:t>
            </w: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76DA48A" w14:textId="77777777"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одержание и результат деятельности</w:t>
            </w: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44E38AC" w14:textId="77777777"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Часы</w:t>
            </w: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7E0DF98" w14:textId="77777777"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дпись методиста</w:t>
            </w:r>
          </w:p>
        </w:tc>
      </w:tr>
      <w:tr w:rsidR="00870DD3" w14:paraId="18F0E541" w14:textId="77777777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AF54D20" w14:textId="77777777" w:rsidR="00870DD3" w:rsidRDefault="00870DD3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F9C8A4E" w14:textId="77777777" w:rsidR="00870DD3" w:rsidRDefault="00870DD3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372CFB0" w14:textId="77777777" w:rsidR="00870DD3" w:rsidRDefault="00870DD3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6968ECB" w14:textId="77777777" w:rsidR="00870DD3" w:rsidRDefault="00870DD3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14:paraId="03A1F197" w14:textId="77777777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C97AA7B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1740F8C" w14:textId="77777777"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C851FD7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A233481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14:paraId="18325AE4" w14:textId="77777777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6BDCE39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A9D4C87" w14:textId="77777777"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F8DBF92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BFB066C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14:paraId="1BC6AA3F" w14:textId="77777777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ED5A7D4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5946966" w14:textId="77777777"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99C51C8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CFA5CCB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14:paraId="1186E80B" w14:textId="77777777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F7DE5D7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BE7305E" w14:textId="77777777"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F372FA9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32C31FF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14:paraId="61A8448A" w14:textId="77777777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F80B0C1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709D640" w14:textId="77777777"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F6D0BBA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5679412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14:paraId="75064F96" w14:textId="77777777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F5A3F59" w14:textId="77777777" w:rsidR="005441CC" w:rsidRDefault="00C31149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caps/>
                <w:sz w:val="20"/>
                <w:szCs w:val="20"/>
              </w:rPr>
              <w:t>Итог</w:t>
            </w: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43CEB50" w14:textId="77777777"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01C1576" w14:textId="7228CA05" w:rsidR="005441CC" w:rsidRDefault="00F256C1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caps/>
                <w:sz w:val="20"/>
                <w:szCs w:val="20"/>
              </w:rPr>
              <w:t>216</w:t>
            </w: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0700896" w14:textId="77777777"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</w:tbl>
    <w:p w14:paraId="0E2827B4" w14:textId="77777777" w:rsidR="00577926" w:rsidRDefault="00577926"/>
    <w:p w14:paraId="3587E1C2" w14:textId="77777777" w:rsidR="005441CC" w:rsidRDefault="005441CC"/>
    <w:sectPr w:rsidR="005441CC" w:rsidSect="005441CC">
      <w:pgSz w:w="11906" w:h="16838"/>
      <w:pgMar w:top="1134" w:right="1701" w:bottom="1134" w:left="8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BC70F" w14:textId="77777777" w:rsidR="00F7034F" w:rsidRDefault="00F7034F">
      <w:r>
        <w:separator/>
      </w:r>
    </w:p>
  </w:endnote>
  <w:endnote w:type="continuationSeparator" w:id="0">
    <w:p w14:paraId="3895927C" w14:textId="77777777" w:rsidR="00F7034F" w:rsidRDefault="00F703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38FAC" w14:textId="77777777" w:rsidR="00531ED7" w:rsidRDefault="00531ED7">
    <w:pPr>
      <w:pStyle w:val="af2"/>
      <w:jc w:val="center"/>
    </w:pPr>
    <w:r>
      <w:fldChar w:fldCharType="begin"/>
    </w:r>
    <w:r>
      <w:instrText>PAGE</w:instrText>
    </w:r>
    <w:r>
      <w:fldChar w:fldCharType="separate"/>
    </w:r>
    <w:r w:rsidR="00F35161">
      <w:rPr>
        <w:noProof/>
      </w:rPr>
      <w:t>11</w:t>
    </w:r>
    <w:r>
      <w:fldChar w:fldCharType="end"/>
    </w:r>
  </w:p>
  <w:p w14:paraId="09EB6F96" w14:textId="77777777" w:rsidR="00531ED7" w:rsidRDefault="00531ED7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5B63C" w14:textId="77777777" w:rsidR="00F7034F" w:rsidRDefault="00F7034F">
      <w:r>
        <w:separator/>
      </w:r>
    </w:p>
  </w:footnote>
  <w:footnote w:type="continuationSeparator" w:id="0">
    <w:p w14:paraId="3C710D35" w14:textId="77777777" w:rsidR="00F7034F" w:rsidRDefault="00F703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DFAD5" w14:textId="77777777" w:rsidR="00531ED7" w:rsidRDefault="00531ED7">
    <w:pPr>
      <w:pStyle w:val="af5"/>
      <w:jc w:val="center"/>
      <w:rPr>
        <w:sz w:val="22"/>
        <w:szCs w:val="22"/>
      </w:rPr>
    </w:pPr>
    <w:r>
      <w:rPr>
        <w:sz w:val="22"/>
        <w:szCs w:val="22"/>
      </w:rPr>
      <w:t>Дневник производственной практики</w:t>
    </w:r>
  </w:p>
  <w:p w14:paraId="578C73B3" w14:textId="77777777" w:rsidR="00531ED7" w:rsidRDefault="00531ED7">
    <w:pPr>
      <w:pStyle w:val="a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01474"/>
    <w:multiLevelType w:val="hybridMultilevel"/>
    <w:tmpl w:val="07686B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D05B3"/>
    <w:multiLevelType w:val="hybridMultilevel"/>
    <w:tmpl w:val="187467B4"/>
    <w:lvl w:ilvl="0" w:tplc="5D9EE992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30F1C"/>
    <w:multiLevelType w:val="hybridMultilevel"/>
    <w:tmpl w:val="BF2699CE"/>
    <w:lvl w:ilvl="0" w:tplc="F3BE48A8">
      <w:start w:val="1"/>
      <w:numFmt w:val="decimal"/>
      <w:lvlText w:val="%1."/>
      <w:lvlJc w:val="left"/>
      <w:pPr>
        <w:ind w:left="1128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E5C718A"/>
    <w:multiLevelType w:val="hybridMultilevel"/>
    <w:tmpl w:val="7302745E"/>
    <w:lvl w:ilvl="0" w:tplc="041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65E86"/>
    <w:multiLevelType w:val="hybridMultilevel"/>
    <w:tmpl w:val="EDC68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C3A52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3DD43F6A"/>
    <w:multiLevelType w:val="multilevel"/>
    <w:tmpl w:val="035C57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555B59"/>
    <w:multiLevelType w:val="multilevel"/>
    <w:tmpl w:val="6444DD4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672D03F8"/>
    <w:multiLevelType w:val="multilevel"/>
    <w:tmpl w:val="C9123B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  <w:b/>
      </w:rPr>
    </w:lvl>
  </w:abstractNum>
  <w:abstractNum w:abstractNumId="9" w15:restartNumberingAfterBreak="0">
    <w:nsid w:val="680670FD"/>
    <w:multiLevelType w:val="hybridMultilevel"/>
    <w:tmpl w:val="B3D446C6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68460631"/>
    <w:multiLevelType w:val="multilevel"/>
    <w:tmpl w:val="87F41218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"/>
  </w:num>
  <w:num w:numId="7">
    <w:abstractNumId w:val="5"/>
  </w:num>
  <w:num w:numId="8">
    <w:abstractNumId w:val="2"/>
  </w:num>
  <w:num w:numId="9">
    <w:abstractNumId w:val="8"/>
  </w:num>
  <w:num w:numId="10">
    <w:abstractNumId w:val="4"/>
  </w:num>
  <w:num w:numId="11">
    <w:abstractNumId w:val="9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1478"/>
    <w:rsid w:val="00030835"/>
    <w:rsid w:val="00070BBD"/>
    <w:rsid w:val="000A2947"/>
    <w:rsid w:val="000E26A2"/>
    <w:rsid w:val="00142AA6"/>
    <w:rsid w:val="0017556F"/>
    <w:rsid w:val="00181368"/>
    <w:rsid w:val="001A44AB"/>
    <w:rsid w:val="001D509E"/>
    <w:rsid w:val="001F6672"/>
    <w:rsid w:val="00236C78"/>
    <w:rsid w:val="002671CB"/>
    <w:rsid w:val="002A5409"/>
    <w:rsid w:val="002B5C44"/>
    <w:rsid w:val="002F346B"/>
    <w:rsid w:val="00301054"/>
    <w:rsid w:val="00371381"/>
    <w:rsid w:val="003E1478"/>
    <w:rsid w:val="004157A0"/>
    <w:rsid w:val="00426093"/>
    <w:rsid w:val="004B1458"/>
    <w:rsid w:val="004B27C7"/>
    <w:rsid w:val="004C4B87"/>
    <w:rsid w:val="004F15D9"/>
    <w:rsid w:val="004F43B5"/>
    <w:rsid w:val="00502E5B"/>
    <w:rsid w:val="00515C33"/>
    <w:rsid w:val="00524CDD"/>
    <w:rsid w:val="00531ED7"/>
    <w:rsid w:val="005441CC"/>
    <w:rsid w:val="00546E13"/>
    <w:rsid w:val="00577926"/>
    <w:rsid w:val="00586614"/>
    <w:rsid w:val="00591AB8"/>
    <w:rsid w:val="005D5D7C"/>
    <w:rsid w:val="005D7AF5"/>
    <w:rsid w:val="006264BE"/>
    <w:rsid w:val="00636425"/>
    <w:rsid w:val="00691C26"/>
    <w:rsid w:val="006939FD"/>
    <w:rsid w:val="00734C69"/>
    <w:rsid w:val="007919E6"/>
    <w:rsid w:val="007B6C01"/>
    <w:rsid w:val="008078B0"/>
    <w:rsid w:val="00853A8E"/>
    <w:rsid w:val="00855501"/>
    <w:rsid w:val="00870DD3"/>
    <w:rsid w:val="00872D80"/>
    <w:rsid w:val="00887C3E"/>
    <w:rsid w:val="008F5E11"/>
    <w:rsid w:val="00905EEC"/>
    <w:rsid w:val="009853F9"/>
    <w:rsid w:val="00A63FCE"/>
    <w:rsid w:val="00AA6297"/>
    <w:rsid w:val="00B025D2"/>
    <w:rsid w:val="00B21206"/>
    <w:rsid w:val="00B80E63"/>
    <w:rsid w:val="00BA136D"/>
    <w:rsid w:val="00BA1E23"/>
    <w:rsid w:val="00BB32BD"/>
    <w:rsid w:val="00BC62B7"/>
    <w:rsid w:val="00BD7CAB"/>
    <w:rsid w:val="00BE4270"/>
    <w:rsid w:val="00C041DD"/>
    <w:rsid w:val="00C31149"/>
    <w:rsid w:val="00C52F8A"/>
    <w:rsid w:val="00C843A9"/>
    <w:rsid w:val="00C87782"/>
    <w:rsid w:val="00C93F6C"/>
    <w:rsid w:val="00C9525A"/>
    <w:rsid w:val="00CB61FF"/>
    <w:rsid w:val="00D228E8"/>
    <w:rsid w:val="00D22AB3"/>
    <w:rsid w:val="00D61607"/>
    <w:rsid w:val="00DB7217"/>
    <w:rsid w:val="00E0310A"/>
    <w:rsid w:val="00E0444B"/>
    <w:rsid w:val="00E31958"/>
    <w:rsid w:val="00E92BA0"/>
    <w:rsid w:val="00EC6EE2"/>
    <w:rsid w:val="00F030D3"/>
    <w:rsid w:val="00F03A71"/>
    <w:rsid w:val="00F256C1"/>
    <w:rsid w:val="00F35161"/>
    <w:rsid w:val="00F50DA3"/>
    <w:rsid w:val="00F53C27"/>
    <w:rsid w:val="00F7034F"/>
    <w:rsid w:val="00F86570"/>
    <w:rsid w:val="00FE43EF"/>
    <w:rsid w:val="00FF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CAF74"/>
  <w15:docId w15:val="{92803D7C-CB97-43B4-94E2-F14B94B20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iPriority="0" w:unhideWhenUsed="1" w:qFormat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14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link w:val="10"/>
    <w:qFormat/>
    <w:rsid w:val="003E1478"/>
    <w:pPr>
      <w:keepNext/>
      <w:outlineLvl w:val="0"/>
    </w:pPr>
    <w:rPr>
      <w:b/>
      <w:sz w:val="32"/>
    </w:rPr>
  </w:style>
  <w:style w:type="paragraph" w:styleId="2">
    <w:name w:val="heading 2"/>
    <w:basedOn w:val="a"/>
    <w:link w:val="20"/>
    <w:qFormat/>
    <w:rsid w:val="003E1478"/>
    <w:pPr>
      <w:keepNext/>
      <w:jc w:val="right"/>
      <w:outlineLvl w:val="1"/>
    </w:pPr>
    <w:rPr>
      <w:b/>
      <w:sz w:val="32"/>
    </w:rPr>
  </w:style>
  <w:style w:type="paragraph" w:styleId="3">
    <w:name w:val="heading 3"/>
    <w:basedOn w:val="a"/>
    <w:link w:val="30"/>
    <w:qFormat/>
    <w:rsid w:val="003E1478"/>
    <w:pPr>
      <w:keepNext/>
      <w:jc w:val="right"/>
      <w:outlineLvl w:val="2"/>
    </w:pPr>
    <w:rPr>
      <w:b/>
    </w:rPr>
  </w:style>
  <w:style w:type="paragraph" w:styleId="4">
    <w:name w:val="heading 4"/>
    <w:basedOn w:val="a"/>
    <w:link w:val="40"/>
    <w:qFormat/>
    <w:rsid w:val="003E1478"/>
    <w:pPr>
      <w:keepNext/>
      <w:spacing w:line="288" w:lineRule="auto"/>
      <w:outlineLvl w:val="3"/>
    </w:pPr>
    <w:rPr>
      <w:b/>
      <w:i/>
    </w:rPr>
  </w:style>
  <w:style w:type="paragraph" w:styleId="5">
    <w:name w:val="heading 5"/>
    <w:basedOn w:val="a"/>
    <w:link w:val="50"/>
    <w:qFormat/>
    <w:rsid w:val="003E1478"/>
    <w:pPr>
      <w:keepNext/>
      <w:spacing w:line="288" w:lineRule="auto"/>
      <w:outlineLvl w:val="4"/>
    </w:pPr>
    <w:rPr>
      <w:b/>
      <w:i/>
      <w:sz w:val="28"/>
    </w:rPr>
  </w:style>
  <w:style w:type="paragraph" w:styleId="6">
    <w:name w:val="heading 6"/>
    <w:basedOn w:val="a"/>
    <w:link w:val="60"/>
    <w:unhideWhenUsed/>
    <w:qFormat/>
    <w:rsid w:val="003E1478"/>
    <w:pPr>
      <w:spacing w:before="240" w:after="60"/>
      <w:outlineLvl w:val="5"/>
    </w:pPr>
    <w:rPr>
      <w:rFonts w:ascii="Calibri" w:hAnsi="Calibri"/>
      <w:b/>
      <w:bC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qFormat/>
    <w:rsid w:val="003E1478"/>
    <w:rPr>
      <w:rFonts w:ascii="Times New Roman" w:eastAsia="Times New Roman" w:hAnsi="Times New Roman" w:cs="Times New Roman"/>
      <w:b/>
      <w:sz w:val="32"/>
      <w:szCs w:val="24"/>
      <w:lang w:eastAsia="ru-RU"/>
    </w:rPr>
  </w:style>
  <w:style w:type="character" w:customStyle="1" w:styleId="20">
    <w:name w:val="Заголовок 2 Знак"/>
    <w:basedOn w:val="a0"/>
    <w:link w:val="2"/>
    <w:qFormat/>
    <w:rsid w:val="003E1478"/>
    <w:rPr>
      <w:rFonts w:ascii="Times New Roman" w:eastAsia="Times New Roman" w:hAnsi="Times New Roman" w:cs="Times New Roman"/>
      <w:b/>
      <w:sz w:val="32"/>
      <w:szCs w:val="24"/>
      <w:lang w:eastAsia="ru-RU"/>
    </w:rPr>
  </w:style>
  <w:style w:type="character" w:customStyle="1" w:styleId="30">
    <w:name w:val="Заголовок 3 Знак"/>
    <w:basedOn w:val="a0"/>
    <w:link w:val="3"/>
    <w:qFormat/>
    <w:rsid w:val="003E1478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qFormat/>
    <w:rsid w:val="003E1478"/>
    <w:rPr>
      <w:rFonts w:ascii="Times New Roman" w:eastAsia="Times New Roman" w:hAnsi="Times New Roman" w:cs="Times New Roman"/>
      <w:b/>
      <w:i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qFormat/>
    <w:rsid w:val="003E1478"/>
    <w:rPr>
      <w:rFonts w:ascii="Times New Roman" w:eastAsia="Times New Roman" w:hAnsi="Times New Roman" w:cs="Times New Roman"/>
      <w:b/>
      <w:i/>
      <w:sz w:val="28"/>
      <w:szCs w:val="24"/>
      <w:lang w:eastAsia="ru-RU"/>
    </w:rPr>
  </w:style>
  <w:style w:type="character" w:customStyle="1" w:styleId="60">
    <w:name w:val="Заголовок 6 Знак"/>
    <w:basedOn w:val="a0"/>
    <w:link w:val="6"/>
    <w:qFormat/>
    <w:rsid w:val="003E1478"/>
    <w:rPr>
      <w:rFonts w:ascii="Calibri" w:eastAsia="Times New Roman" w:hAnsi="Calibri" w:cs="Times New Roman"/>
      <w:b/>
      <w:bCs/>
      <w:sz w:val="20"/>
      <w:szCs w:val="20"/>
      <w:lang w:eastAsia="ru-RU"/>
    </w:rPr>
  </w:style>
  <w:style w:type="character" w:customStyle="1" w:styleId="a3">
    <w:name w:val="Нижний колонтитул Знак"/>
    <w:uiPriority w:val="99"/>
    <w:qFormat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4">
    <w:name w:val="Верхний колонтитул Знак"/>
    <w:uiPriority w:val="99"/>
    <w:qFormat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page number"/>
    <w:basedOn w:val="a0"/>
    <w:qFormat/>
    <w:rsid w:val="003E1478"/>
  </w:style>
  <w:style w:type="character" w:customStyle="1" w:styleId="a6">
    <w:name w:val="Название Знак"/>
    <w:qFormat/>
    <w:rsid w:val="003E1478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a7">
    <w:name w:val="Текст концевой сноски Знак"/>
    <w:qFormat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8">
    <w:name w:val="endnote reference"/>
    <w:qFormat/>
    <w:rsid w:val="003E1478"/>
    <w:rPr>
      <w:vertAlign w:val="superscript"/>
    </w:rPr>
  </w:style>
  <w:style w:type="character" w:styleId="a9">
    <w:name w:val="annotation reference"/>
    <w:qFormat/>
    <w:rsid w:val="003E1478"/>
    <w:rPr>
      <w:sz w:val="16"/>
      <w:szCs w:val="16"/>
    </w:rPr>
  </w:style>
  <w:style w:type="character" w:customStyle="1" w:styleId="aa">
    <w:name w:val="Текст примечания Знак"/>
    <w:qFormat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b">
    <w:name w:val="Тема примечания Знак"/>
    <w:qFormat/>
    <w:rsid w:val="003E1478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c">
    <w:name w:val="Текст выноски Знак"/>
    <w:qFormat/>
    <w:rsid w:val="003E1478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d">
    <w:name w:val="Основной текст Знак"/>
    <w:uiPriority w:val="99"/>
    <w:qFormat/>
    <w:rsid w:val="003E1478"/>
    <w:rPr>
      <w:sz w:val="24"/>
      <w:szCs w:val="22"/>
      <w:lang w:eastAsia="en-US"/>
    </w:rPr>
  </w:style>
  <w:style w:type="character" w:customStyle="1" w:styleId="FontStyle15">
    <w:name w:val="Font Style15"/>
    <w:qFormat/>
    <w:rsid w:val="003E1478"/>
    <w:rPr>
      <w:rFonts w:ascii="Times New Roman" w:hAnsi="Times New Roman" w:cs="Times New Roman"/>
      <w:sz w:val="14"/>
      <w:szCs w:val="14"/>
    </w:rPr>
  </w:style>
  <w:style w:type="character" w:customStyle="1" w:styleId="ListLabel1">
    <w:name w:val="ListLabel 1"/>
    <w:qFormat/>
    <w:rsid w:val="003E1478"/>
    <w:rPr>
      <w:rFonts w:cs="Courier New"/>
    </w:rPr>
  </w:style>
  <w:style w:type="character" w:customStyle="1" w:styleId="ListLabel2">
    <w:name w:val="ListLabel 2"/>
    <w:qFormat/>
    <w:rsid w:val="003E1478"/>
    <w:rPr>
      <w:rFonts w:cs="Courier New"/>
    </w:rPr>
  </w:style>
  <w:style w:type="character" w:customStyle="1" w:styleId="ListLabel3">
    <w:name w:val="ListLabel 3"/>
    <w:qFormat/>
    <w:rsid w:val="003E1478"/>
    <w:rPr>
      <w:rFonts w:cs="Courier New"/>
    </w:rPr>
  </w:style>
  <w:style w:type="character" w:customStyle="1" w:styleId="ListLabel4">
    <w:name w:val="ListLabel 4"/>
    <w:qFormat/>
    <w:rsid w:val="003E1478"/>
    <w:rPr>
      <w:rFonts w:cs="Courier New"/>
    </w:rPr>
  </w:style>
  <w:style w:type="character" w:customStyle="1" w:styleId="ListLabel5">
    <w:name w:val="ListLabel 5"/>
    <w:qFormat/>
    <w:rsid w:val="003E1478"/>
    <w:rPr>
      <w:rFonts w:cs="Courier New"/>
    </w:rPr>
  </w:style>
  <w:style w:type="character" w:customStyle="1" w:styleId="ListLabel6">
    <w:name w:val="ListLabel 6"/>
    <w:qFormat/>
    <w:rsid w:val="003E1478"/>
    <w:rPr>
      <w:rFonts w:cs="Courier New"/>
    </w:rPr>
  </w:style>
  <w:style w:type="character" w:customStyle="1" w:styleId="ListLabel7">
    <w:name w:val="ListLabel 7"/>
    <w:qFormat/>
    <w:rsid w:val="003E1478"/>
    <w:rPr>
      <w:rFonts w:cs="Courier New"/>
    </w:rPr>
  </w:style>
  <w:style w:type="character" w:customStyle="1" w:styleId="ListLabel8">
    <w:name w:val="ListLabel 8"/>
    <w:qFormat/>
    <w:rsid w:val="003E1478"/>
    <w:rPr>
      <w:rFonts w:cs="Courier New"/>
    </w:rPr>
  </w:style>
  <w:style w:type="character" w:customStyle="1" w:styleId="ListLabel9">
    <w:name w:val="ListLabel 9"/>
    <w:qFormat/>
    <w:rsid w:val="003E1478"/>
    <w:rPr>
      <w:rFonts w:cs="Courier New"/>
    </w:rPr>
  </w:style>
  <w:style w:type="character" w:customStyle="1" w:styleId="ListLabel10">
    <w:name w:val="ListLabel 10"/>
    <w:qFormat/>
    <w:rsid w:val="003E1478"/>
    <w:rPr>
      <w:rFonts w:cs="Courier New"/>
    </w:rPr>
  </w:style>
  <w:style w:type="character" w:customStyle="1" w:styleId="ListLabel11">
    <w:name w:val="ListLabel 11"/>
    <w:qFormat/>
    <w:rsid w:val="003E1478"/>
    <w:rPr>
      <w:rFonts w:cs="Courier New"/>
    </w:rPr>
  </w:style>
  <w:style w:type="character" w:customStyle="1" w:styleId="ListLabel12">
    <w:name w:val="ListLabel 12"/>
    <w:qFormat/>
    <w:rsid w:val="003E1478"/>
    <w:rPr>
      <w:rFonts w:cs="Courier New"/>
    </w:rPr>
  </w:style>
  <w:style w:type="character" w:customStyle="1" w:styleId="ListLabel13">
    <w:name w:val="ListLabel 13"/>
    <w:qFormat/>
    <w:rsid w:val="003E1478"/>
    <w:rPr>
      <w:rFonts w:cs="Courier New"/>
    </w:rPr>
  </w:style>
  <w:style w:type="character" w:customStyle="1" w:styleId="ListLabel14">
    <w:name w:val="ListLabel 14"/>
    <w:qFormat/>
    <w:rsid w:val="003E1478"/>
    <w:rPr>
      <w:rFonts w:cs="Courier New"/>
    </w:rPr>
  </w:style>
  <w:style w:type="character" w:customStyle="1" w:styleId="ListLabel15">
    <w:name w:val="ListLabel 15"/>
    <w:qFormat/>
    <w:rsid w:val="003E1478"/>
    <w:rPr>
      <w:rFonts w:cs="Courier New"/>
    </w:rPr>
  </w:style>
  <w:style w:type="character" w:customStyle="1" w:styleId="ListLabel16">
    <w:name w:val="ListLabel 16"/>
    <w:qFormat/>
    <w:rsid w:val="003E1478"/>
    <w:rPr>
      <w:rFonts w:cs="Courier New"/>
    </w:rPr>
  </w:style>
  <w:style w:type="character" w:customStyle="1" w:styleId="ListLabel17">
    <w:name w:val="ListLabel 17"/>
    <w:qFormat/>
    <w:rsid w:val="003E1478"/>
    <w:rPr>
      <w:rFonts w:cs="Courier New"/>
    </w:rPr>
  </w:style>
  <w:style w:type="character" w:customStyle="1" w:styleId="ListLabel18">
    <w:name w:val="ListLabel 18"/>
    <w:qFormat/>
    <w:rsid w:val="003E1478"/>
    <w:rPr>
      <w:rFonts w:cs="Courier New"/>
    </w:rPr>
  </w:style>
  <w:style w:type="character" w:customStyle="1" w:styleId="ListLabel19">
    <w:name w:val="ListLabel 19"/>
    <w:qFormat/>
    <w:rsid w:val="003E1478"/>
    <w:rPr>
      <w:b w:val="0"/>
    </w:rPr>
  </w:style>
  <w:style w:type="character" w:customStyle="1" w:styleId="ListLabel20">
    <w:name w:val="ListLabel 20"/>
    <w:qFormat/>
    <w:rsid w:val="003E1478"/>
    <w:rPr>
      <w:rFonts w:cs="Symbol"/>
    </w:rPr>
  </w:style>
  <w:style w:type="paragraph" w:customStyle="1" w:styleId="11">
    <w:name w:val="Заголовок1"/>
    <w:basedOn w:val="a"/>
    <w:next w:val="ae"/>
    <w:qFormat/>
    <w:rsid w:val="003E1478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ae">
    <w:name w:val="Body Text"/>
    <w:basedOn w:val="a"/>
    <w:link w:val="12"/>
    <w:uiPriority w:val="99"/>
    <w:unhideWhenUsed/>
    <w:rsid w:val="003E1478"/>
    <w:pPr>
      <w:spacing w:after="120"/>
      <w:jc w:val="center"/>
    </w:pPr>
    <w:rPr>
      <w:rFonts w:ascii="Calibri" w:eastAsia="Calibri" w:hAnsi="Calibri"/>
      <w:szCs w:val="22"/>
      <w:lang w:eastAsia="en-US"/>
    </w:rPr>
  </w:style>
  <w:style w:type="character" w:customStyle="1" w:styleId="12">
    <w:name w:val="Основной текст Знак1"/>
    <w:basedOn w:val="a0"/>
    <w:link w:val="ae"/>
    <w:uiPriority w:val="99"/>
    <w:rsid w:val="003E1478"/>
    <w:rPr>
      <w:rFonts w:ascii="Calibri" w:eastAsia="Calibri" w:hAnsi="Calibri" w:cs="Times New Roman"/>
      <w:sz w:val="24"/>
    </w:rPr>
  </w:style>
  <w:style w:type="paragraph" w:styleId="af">
    <w:name w:val="List"/>
    <w:basedOn w:val="a"/>
    <w:uiPriority w:val="99"/>
    <w:unhideWhenUsed/>
    <w:rsid w:val="003E1478"/>
    <w:pPr>
      <w:ind w:left="283" w:hanging="283"/>
      <w:contextualSpacing/>
    </w:pPr>
  </w:style>
  <w:style w:type="paragraph" w:styleId="af0">
    <w:name w:val="caption"/>
    <w:basedOn w:val="a"/>
    <w:qFormat/>
    <w:rsid w:val="003E1478"/>
    <w:pPr>
      <w:suppressLineNumbers/>
      <w:spacing w:before="120" w:after="120"/>
    </w:pPr>
    <w:rPr>
      <w:rFonts w:cs="Lucida Sans"/>
      <w:i/>
      <w:iCs/>
    </w:rPr>
  </w:style>
  <w:style w:type="paragraph" w:styleId="13">
    <w:name w:val="index 1"/>
    <w:basedOn w:val="a"/>
    <w:next w:val="a"/>
    <w:autoRedefine/>
    <w:uiPriority w:val="99"/>
    <w:semiHidden/>
    <w:unhideWhenUsed/>
    <w:rsid w:val="003E1478"/>
    <w:pPr>
      <w:ind w:left="240" w:hanging="240"/>
    </w:pPr>
  </w:style>
  <w:style w:type="paragraph" w:styleId="af1">
    <w:name w:val="index heading"/>
    <w:basedOn w:val="a"/>
    <w:qFormat/>
    <w:rsid w:val="003E1478"/>
    <w:pPr>
      <w:suppressLineNumbers/>
    </w:pPr>
    <w:rPr>
      <w:rFonts w:cs="Lucida Sans"/>
    </w:rPr>
  </w:style>
  <w:style w:type="paragraph" w:styleId="af2">
    <w:name w:val="footer"/>
    <w:basedOn w:val="a"/>
    <w:link w:val="14"/>
    <w:uiPriority w:val="99"/>
    <w:rsid w:val="003E1478"/>
    <w:pPr>
      <w:tabs>
        <w:tab w:val="center" w:pos="4153"/>
        <w:tab w:val="right" w:pos="8306"/>
      </w:tabs>
    </w:pPr>
  </w:style>
  <w:style w:type="character" w:customStyle="1" w:styleId="14">
    <w:name w:val="Нижний колонтитул Знак1"/>
    <w:basedOn w:val="a0"/>
    <w:link w:val="af2"/>
    <w:uiPriority w:val="99"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3">
    <w:name w:val="Текст сноски Знак"/>
    <w:basedOn w:val="a0"/>
    <w:link w:val="af4"/>
    <w:semiHidden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4">
    <w:name w:val="footnote text"/>
    <w:basedOn w:val="a"/>
    <w:link w:val="af3"/>
    <w:semiHidden/>
    <w:qFormat/>
    <w:rsid w:val="003E1478"/>
    <w:rPr>
      <w:sz w:val="20"/>
      <w:szCs w:val="20"/>
    </w:rPr>
  </w:style>
  <w:style w:type="paragraph" w:styleId="af5">
    <w:name w:val="header"/>
    <w:basedOn w:val="a"/>
    <w:link w:val="15"/>
    <w:uiPriority w:val="99"/>
    <w:rsid w:val="003E1478"/>
    <w:pPr>
      <w:tabs>
        <w:tab w:val="center" w:pos="4677"/>
        <w:tab w:val="right" w:pos="9355"/>
      </w:tabs>
    </w:pPr>
  </w:style>
  <w:style w:type="character" w:customStyle="1" w:styleId="15">
    <w:name w:val="Верхний колонтитул Знак1"/>
    <w:basedOn w:val="a0"/>
    <w:link w:val="af5"/>
    <w:uiPriority w:val="99"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Title"/>
    <w:basedOn w:val="a"/>
    <w:link w:val="af7"/>
    <w:qFormat/>
    <w:rsid w:val="003E1478"/>
    <w:pPr>
      <w:jc w:val="center"/>
    </w:pPr>
    <w:rPr>
      <w:b/>
      <w:bCs/>
      <w:sz w:val="28"/>
      <w:szCs w:val="28"/>
    </w:rPr>
  </w:style>
  <w:style w:type="character" w:customStyle="1" w:styleId="af7">
    <w:name w:val="Заголовок Знак"/>
    <w:basedOn w:val="a0"/>
    <w:link w:val="af6"/>
    <w:rsid w:val="003E1478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f8">
    <w:name w:val="endnote text"/>
    <w:basedOn w:val="a"/>
    <w:link w:val="16"/>
    <w:qFormat/>
    <w:rsid w:val="003E1478"/>
    <w:rPr>
      <w:sz w:val="20"/>
      <w:szCs w:val="20"/>
    </w:rPr>
  </w:style>
  <w:style w:type="character" w:customStyle="1" w:styleId="16">
    <w:name w:val="Текст концевой сноски Знак1"/>
    <w:basedOn w:val="a0"/>
    <w:link w:val="af8"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1">
    <w:name w:val="Основной текст2"/>
    <w:basedOn w:val="a"/>
    <w:uiPriority w:val="99"/>
    <w:qFormat/>
    <w:rsid w:val="003E1478"/>
    <w:pPr>
      <w:snapToGrid w:val="0"/>
      <w:jc w:val="center"/>
    </w:pPr>
    <w:rPr>
      <w:sz w:val="28"/>
      <w:szCs w:val="20"/>
    </w:rPr>
  </w:style>
  <w:style w:type="paragraph" w:customStyle="1" w:styleId="17">
    <w:name w:val="Основной текст1"/>
    <w:basedOn w:val="a"/>
    <w:qFormat/>
    <w:rsid w:val="003E1478"/>
    <w:pPr>
      <w:snapToGrid w:val="0"/>
      <w:jc w:val="center"/>
    </w:pPr>
    <w:rPr>
      <w:sz w:val="28"/>
      <w:szCs w:val="20"/>
    </w:rPr>
  </w:style>
  <w:style w:type="paragraph" w:styleId="41">
    <w:name w:val="List Bullet 4"/>
    <w:basedOn w:val="a"/>
    <w:uiPriority w:val="99"/>
    <w:unhideWhenUsed/>
    <w:rsid w:val="003E1478"/>
    <w:pPr>
      <w:ind w:left="849" w:hanging="283"/>
      <w:contextualSpacing/>
    </w:pPr>
  </w:style>
  <w:style w:type="paragraph" w:styleId="af9">
    <w:name w:val="List Continue"/>
    <w:basedOn w:val="a"/>
    <w:uiPriority w:val="99"/>
    <w:unhideWhenUsed/>
    <w:qFormat/>
    <w:rsid w:val="003E1478"/>
    <w:pPr>
      <w:spacing w:after="120"/>
      <w:ind w:left="283"/>
      <w:contextualSpacing/>
    </w:pPr>
  </w:style>
  <w:style w:type="paragraph" w:styleId="afa">
    <w:name w:val="annotation text"/>
    <w:basedOn w:val="a"/>
    <w:link w:val="18"/>
    <w:qFormat/>
    <w:rsid w:val="003E1478"/>
    <w:rPr>
      <w:sz w:val="20"/>
      <w:szCs w:val="20"/>
    </w:rPr>
  </w:style>
  <w:style w:type="character" w:customStyle="1" w:styleId="18">
    <w:name w:val="Текст примечания Знак1"/>
    <w:basedOn w:val="a0"/>
    <w:link w:val="afa"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b">
    <w:name w:val="annotation subject"/>
    <w:basedOn w:val="afa"/>
    <w:link w:val="19"/>
    <w:qFormat/>
    <w:rsid w:val="003E1478"/>
    <w:rPr>
      <w:b/>
      <w:bCs/>
    </w:rPr>
  </w:style>
  <w:style w:type="character" w:customStyle="1" w:styleId="19">
    <w:name w:val="Тема примечания Знак1"/>
    <w:basedOn w:val="18"/>
    <w:link w:val="afb"/>
    <w:rsid w:val="003E1478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c">
    <w:name w:val="Balloon Text"/>
    <w:basedOn w:val="a"/>
    <w:link w:val="1a"/>
    <w:qFormat/>
    <w:rsid w:val="003E1478"/>
    <w:rPr>
      <w:rFonts w:ascii="Tahoma" w:hAnsi="Tahoma"/>
      <w:sz w:val="16"/>
      <w:szCs w:val="16"/>
    </w:rPr>
  </w:style>
  <w:style w:type="character" w:customStyle="1" w:styleId="1a">
    <w:name w:val="Текст выноски Знак1"/>
    <w:basedOn w:val="a0"/>
    <w:link w:val="afc"/>
    <w:rsid w:val="003E1478"/>
    <w:rPr>
      <w:rFonts w:ascii="Tahoma" w:eastAsia="Times New Roman" w:hAnsi="Tahoma" w:cs="Times New Roman"/>
      <w:sz w:val="16"/>
      <w:szCs w:val="16"/>
      <w:lang w:eastAsia="ru-RU"/>
    </w:rPr>
  </w:style>
  <w:style w:type="paragraph" w:styleId="afd">
    <w:name w:val="List Paragraph"/>
    <w:basedOn w:val="a"/>
    <w:uiPriority w:val="34"/>
    <w:qFormat/>
    <w:rsid w:val="003E147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2">
    <w:name w:val="List Bullet 2"/>
    <w:basedOn w:val="a"/>
    <w:autoRedefine/>
    <w:uiPriority w:val="99"/>
    <w:qFormat/>
    <w:rsid w:val="002B5C44"/>
    <w:pPr>
      <w:ind w:left="567" w:hanging="567"/>
      <w:jc w:val="both"/>
    </w:pPr>
    <w:rPr>
      <w:b/>
      <w:sz w:val="22"/>
      <w:szCs w:val="22"/>
    </w:rPr>
  </w:style>
  <w:style w:type="table" w:styleId="afe">
    <w:name w:val="Table Grid"/>
    <w:basedOn w:val="a1"/>
    <w:uiPriority w:val="59"/>
    <w:rsid w:val="003E147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Сетка таблицы2"/>
    <w:basedOn w:val="a1"/>
    <w:rsid w:val="003E1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0">
    <w:name w:val="Основной текст11"/>
    <w:basedOn w:val="a"/>
    <w:uiPriority w:val="99"/>
    <w:rsid w:val="003E1478"/>
    <w:pPr>
      <w:snapToGrid w:val="0"/>
      <w:jc w:val="center"/>
    </w:pPr>
    <w:rPr>
      <w:sz w:val="28"/>
      <w:szCs w:val="28"/>
    </w:rPr>
  </w:style>
  <w:style w:type="paragraph" w:customStyle="1" w:styleId="FirstParagraph">
    <w:name w:val="First Paragraph"/>
    <w:basedOn w:val="ae"/>
    <w:next w:val="ae"/>
    <w:qFormat/>
    <w:rsid w:val="00BA1E23"/>
    <w:pPr>
      <w:spacing w:before="180" w:after="180"/>
      <w:jc w:val="left"/>
    </w:pPr>
    <w:rPr>
      <w:szCs w:val="24"/>
      <w:lang w:val="en-US"/>
    </w:rPr>
  </w:style>
  <w:style w:type="character" w:styleId="aff">
    <w:name w:val="Hyperlink"/>
    <w:basedOn w:val="a0"/>
    <w:uiPriority w:val="99"/>
    <w:unhideWhenUsed/>
    <w:rsid w:val="00C52F8A"/>
    <w:rPr>
      <w:color w:val="0000FF" w:themeColor="hyperlink"/>
      <w:u w:val="single"/>
    </w:rPr>
  </w:style>
  <w:style w:type="table" w:customStyle="1" w:styleId="210">
    <w:name w:val="Сетка таблицы21"/>
    <w:basedOn w:val="a1"/>
    <w:rsid w:val="00C3114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0">
    <w:name w:val="Normal (Web)"/>
    <w:basedOn w:val="a"/>
    <w:uiPriority w:val="99"/>
    <w:semiHidden/>
    <w:unhideWhenUsed/>
    <w:rsid w:val="00142AA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2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06E688-5D1B-4ED8-93BA-A5E9DD023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8</TotalTime>
  <Pages>12</Pages>
  <Words>2482</Words>
  <Characters>14152</Characters>
  <Application>Microsoft Office Word</Application>
  <DocSecurity>0</DocSecurity>
  <Lines>117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16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yhareva2020@mail.ru</cp:lastModifiedBy>
  <cp:revision>13</cp:revision>
  <dcterms:created xsi:type="dcterms:W3CDTF">2020-10-05T12:26:00Z</dcterms:created>
  <dcterms:modified xsi:type="dcterms:W3CDTF">2022-10-23T18:40:00Z</dcterms:modified>
</cp:coreProperties>
</file>